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7AFDDA" w14:textId="16C236D0" w:rsidR="00D3254B" w:rsidRDefault="00D3254B" w:rsidP="00D3254B">
      <w:pPr>
        <w:jc w:val="right"/>
      </w:pPr>
      <w:r>
        <w:rPr>
          <w:noProof/>
        </w:rPr>
        <w:drawing>
          <wp:anchor distT="0" distB="0" distL="114300" distR="114300" simplePos="0" relativeHeight="251658243" behindDoc="0" locked="0" layoutInCell="1" allowOverlap="1" wp14:anchorId="7E5D06DB" wp14:editId="607A5B82">
            <wp:simplePos x="0" y="0"/>
            <wp:positionH relativeFrom="margin">
              <wp:align>left</wp:align>
            </wp:positionH>
            <wp:positionV relativeFrom="paragraph">
              <wp:posOffset>6350</wp:posOffset>
            </wp:positionV>
            <wp:extent cx="1800225" cy="647700"/>
            <wp:effectExtent l="0" t="0" r="9525" b="0"/>
            <wp:wrapSquare wrapText="bothSides"/>
            <wp:docPr id="17993982" name="Picture 17993982" descr="Obsah obrázku text, Písmo, snímek obrazovky, Grafika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93982" name="Obrázek 1" descr="Obsah obrázku text, Písmo, snímek obrazovky, Grafika&#10;&#10;Popis byl vytvořen automaticky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0225" cy="647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pořadatel: Festival Krumlov z. s.</w:t>
      </w:r>
      <w:r>
        <w:br/>
        <w:t>Pobřežní 46, Praha 8 – Karlín</w:t>
      </w:r>
      <w:r>
        <w:br/>
      </w:r>
      <w:hyperlink r:id="rId9" w:history="1">
        <w:r w:rsidRPr="00986197">
          <w:rPr>
            <w:rStyle w:val="Hyperlink"/>
          </w:rPr>
          <w:t>www.festivalkrumlov.cz</w:t>
        </w:r>
      </w:hyperlink>
    </w:p>
    <w:p w14:paraId="1C6955D6" w14:textId="3332E1D1" w:rsidR="00D3254B" w:rsidRDefault="00D3254B" w:rsidP="00D3254B">
      <w:pPr>
        <w:jc w:val="right"/>
      </w:pPr>
      <w:r>
        <w:t>kontaktní osoba: Marie Rydlová</w:t>
      </w:r>
      <w:r>
        <w:br/>
      </w:r>
      <w:hyperlink r:id="rId10" w:history="1">
        <w:r w:rsidRPr="00986197">
          <w:rPr>
            <w:rStyle w:val="Hyperlink"/>
          </w:rPr>
          <w:t>marie@festivalkrumlov.cz</w:t>
        </w:r>
      </w:hyperlink>
      <w:r>
        <w:br/>
        <w:t>+420 741 345 836</w:t>
      </w:r>
    </w:p>
    <w:p w14:paraId="6C38FE5C" w14:textId="05FC4582" w:rsidR="00EC35A6" w:rsidRPr="00D3254B" w:rsidRDefault="00D3254B" w:rsidP="00D3254B">
      <w:pPr>
        <w:spacing w:line="240" w:lineRule="auto"/>
        <w:jc w:val="right"/>
        <w:rPr>
          <w:b/>
          <w:bCs/>
        </w:rPr>
      </w:pPr>
      <w:r w:rsidRPr="007A7407">
        <w:rPr>
          <w:b/>
          <w:bCs/>
        </w:rPr>
        <w:t>Tisková zpráva</w:t>
      </w:r>
      <w:r w:rsidRPr="007A7407">
        <w:rPr>
          <w:b/>
          <w:bCs/>
        </w:rPr>
        <w:br/>
      </w:r>
      <w:r w:rsidR="009E647C">
        <w:rPr>
          <w:b/>
          <w:bCs/>
        </w:rPr>
        <w:t>1</w:t>
      </w:r>
      <w:r w:rsidR="0088206F">
        <w:rPr>
          <w:b/>
          <w:bCs/>
        </w:rPr>
        <w:t>2</w:t>
      </w:r>
      <w:r w:rsidRPr="007A7407">
        <w:rPr>
          <w:b/>
          <w:bCs/>
        </w:rPr>
        <w:t xml:space="preserve">. </w:t>
      </w:r>
      <w:r w:rsidR="009E647C">
        <w:rPr>
          <w:b/>
          <w:bCs/>
        </w:rPr>
        <w:t>7</w:t>
      </w:r>
      <w:r w:rsidRPr="007A7407">
        <w:rPr>
          <w:b/>
          <w:bCs/>
        </w:rPr>
        <w:t>. 2023</w:t>
      </w:r>
    </w:p>
    <w:p w14:paraId="42EEFB2B" w14:textId="3B900D86" w:rsidR="00362EC3" w:rsidRPr="00DD234D" w:rsidRDefault="00682435" w:rsidP="00D3254B">
      <w:pPr>
        <w:spacing w:before="120" w:after="0"/>
        <w:jc w:val="both"/>
        <w:rPr>
          <w:b/>
          <w:bCs/>
          <w:sz w:val="38"/>
          <w:szCs w:val="38"/>
        </w:rPr>
      </w:pPr>
      <w:r w:rsidRPr="00DD234D">
        <w:rPr>
          <w:b/>
          <w:bCs/>
          <w:sz w:val="38"/>
          <w:szCs w:val="38"/>
        </w:rPr>
        <w:t xml:space="preserve">V pátek zahájí </w:t>
      </w:r>
      <w:r w:rsidR="00557175" w:rsidRPr="00DD234D">
        <w:rPr>
          <w:b/>
          <w:bCs/>
          <w:sz w:val="38"/>
          <w:szCs w:val="38"/>
        </w:rPr>
        <w:t>Francouzská noc</w:t>
      </w:r>
      <w:r w:rsidR="00DD234D" w:rsidRPr="00DD234D">
        <w:rPr>
          <w:b/>
          <w:bCs/>
          <w:sz w:val="38"/>
          <w:szCs w:val="38"/>
        </w:rPr>
        <w:t xml:space="preserve"> </w:t>
      </w:r>
      <w:r w:rsidR="000C108C" w:rsidRPr="00DD234D">
        <w:rPr>
          <w:b/>
          <w:bCs/>
          <w:sz w:val="38"/>
          <w:szCs w:val="38"/>
        </w:rPr>
        <w:t xml:space="preserve">32. ročník </w:t>
      </w:r>
      <w:r w:rsidR="00362EC3" w:rsidRPr="00DD234D">
        <w:rPr>
          <w:b/>
          <w:bCs/>
          <w:sz w:val="38"/>
          <w:szCs w:val="38"/>
        </w:rPr>
        <w:t>Festival</w:t>
      </w:r>
      <w:r w:rsidR="006D0959" w:rsidRPr="00DD234D">
        <w:rPr>
          <w:b/>
          <w:bCs/>
          <w:sz w:val="38"/>
          <w:szCs w:val="38"/>
        </w:rPr>
        <w:t>u</w:t>
      </w:r>
      <w:r w:rsidR="00362EC3" w:rsidRPr="00DD234D">
        <w:rPr>
          <w:b/>
          <w:bCs/>
          <w:sz w:val="38"/>
          <w:szCs w:val="38"/>
        </w:rPr>
        <w:t xml:space="preserve"> </w:t>
      </w:r>
      <w:r w:rsidR="00557175" w:rsidRPr="00DD234D">
        <w:rPr>
          <w:b/>
          <w:bCs/>
          <w:sz w:val="38"/>
          <w:szCs w:val="38"/>
        </w:rPr>
        <w:t>Krumlov</w:t>
      </w:r>
    </w:p>
    <w:p w14:paraId="7769DB5A" w14:textId="5602FFD3" w:rsidR="00FB7B92" w:rsidRDefault="00BE4F97" w:rsidP="00D3254B">
      <w:pPr>
        <w:spacing w:before="120" w:after="0" w:line="268" w:lineRule="auto"/>
        <w:ind w:left="10" w:right="50" w:firstLine="737"/>
        <w:jc w:val="both"/>
        <w:rPr>
          <w:rFonts w:eastAsia="Times New Roman"/>
          <w:b/>
          <w:bCs/>
        </w:rPr>
      </w:pPr>
      <w:r>
        <w:rPr>
          <w:rFonts w:eastAsia="Times New Roman"/>
          <w:b/>
          <w:bCs/>
        </w:rPr>
        <w:t>V</w:t>
      </w:r>
      <w:r w:rsidR="009E647C">
        <w:rPr>
          <w:rFonts w:eastAsia="Times New Roman"/>
          <w:b/>
          <w:bCs/>
        </w:rPr>
        <w:t xml:space="preserve"> pátek </w:t>
      </w:r>
      <w:r>
        <w:rPr>
          <w:rFonts w:eastAsia="Times New Roman"/>
          <w:b/>
          <w:bCs/>
        </w:rPr>
        <w:t xml:space="preserve">14. července </w:t>
      </w:r>
      <w:r w:rsidR="009E647C">
        <w:rPr>
          <w:rFonts w:eastAsia="Times New Roman"/>
          <w:b/>
          <w:bCs/>
        </w:rPr>
        <w:t xml:space="preserve">zahájí </w:t>
      </w:r>
      <w:r w:rsidR="007B24D6">
        <w:rPr>
          <w:rFonts w:eastAsia="Times New Roman"/>
          <w:b/>
          <w:bCs/>
        </w:rPr>
        <w:t xml:space="preserve">Festival Krumlov (dříve MHF Český Krumlov) </w:t>
      </w:r>
      <w:r>
        <w:rPr>
          <w:rFonts w:eastAsia="Times New Roman"/>
          <w:b/>
          <w:bCs/>
        </w:rPr>
        <w:t>koncert Francouzská noc</w:t>
      </w:r>
      <w:r w:rsidR="00A963B5">
        <w:rPr>
          <w:rFonts w:eastAsia="Times New Roman"/>
          <w:b/>
          <w:bCs/>
        </w:rPr>
        <w:t>.</w:t>
      </w:r>
      <w:r w:rsidR="006D0959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</w:rPr>
        <w:t xml:space="preserve">Čtyři týdny hudby </w:t>
      </w:r>
      <w:r w:rsidR="006D0959">
        <w:rPr>
          <w:rFonts w:eastAsia="Times New Roman"/>
          <w:b/>
          <w:bCs/>
        </w:rPr>
        <w:t>o</w:t>
      </w:r>
      <w:r>
        <w:rPr>
          <w:rFonts w:eastAsia="Times New Roman"/>
          <w:b/>
          <w:bCs/>
        </w:rPr>
        <w:t>rámuje</w:t>
      </w:r>
      <w:r w:rsidR="00E35E33" w:rsidRPr="00FB7B92">
        <w:rPr>
          <w:rFonts w:eastAsia="Times New Roman"/>
          <w:b/>
          <w:bCs/>
        </w:rPr>
        <w:t xml:space="preserve"> </w:t>
      </w:r>
      <w:r w:rsidR="00A51BE4" w:rsidRPr="00FB7B92">
        <w:rPr>
          <w:rFonts w:eastAsia="Times New Roman"/>
          <w:b/>
          <w:bCs/>
        </w:rPr>
        <w:t>18</w:t>
      </w:r>
      <w:r w:rsidR="003D496B" w:rsidRPr="00FB7B92">
        <w:rPr>
          <w:rFonts w:eastAsia="Times New Roman"/>
          <w:b/>
          <w:bCs/>
        </w:rPr>
        <w:t> </w:t>
      </w:r>
      <w:r w:rsidR="00A51BE4" w:rsidRPr="00FB7B92">
        <w:rPr>
          <w:rFonts w:eastAsia="Times New Roman"/>
          <w:b/>
          <w:bCs/>
        </w:rPr>
        <w:t>koncertů hlavního programu na 1</w:t>
      </w:r>
      <w:r w:rsidR="00FB7B92" w:rsidRPr="00FB7B92">
        <w:rPr>
          <w:rFonts w:eastAsia="Times New Roman"/>
          <w:b/>
          <w:bCs/>
        </w:rPr>
        <w:t>2</w:t>
      </w:r>
      <w:r w:rsidR="00A51BE4" w:rsidRPr="00FB7B92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</w:rPr>
        <w:t>místech Českého Krumlova</w:t>
      </w:r>
      <w:r w:rsidR="00FB7B92">
        <w:rPr>
          <w:rFonts w:eastAsia="Times New Roman"/>
          <w:b/>
          <w:bCs/>
        </w:rPr>
        <w:t xml:space="preserve"> a </w:t>
      </w:r>
      <w:r w:rsidR="00D3254B">
        <w:rPr>
          <w:rFonts w:eastAsia="Times New Roman"/>
          <w:b/>
          <w:bCs/>
        </w:rPr>
        <w:t xml:space="preserve">jeho </w:t>
      </w:r>
      <w:r w:rsidR="00FB7B92">
        <w:rPr>
          <w:rFonts w:eastAsia="Times New Roman"/>
          <w:b/>
          <w:bCs/>
        </w:rPr>
        <w:t>okolí</w:t>
      </w:r>
      <w:r>
        <w:rPr>
          <w:rFonts w:eastAsia="Times New Roman"/>
          <w:b/>
          <w:bCs/>
        </w:rPr>
        <w:t>,</w:t>
      </w:r>
      <w:r w:rsidR="00FB7B92">
        <w:rPr>
          <w:rFonts w:eastAsia="Times New Roman"/>
          <w:b/>
          <w:bCs/>
        </w:rPr>
        <w:t xml:space="preserve"> na čtyř</w:t>
      </w:r>
      <w:r>
        <w:rPr>
          <w:rFonts w:eastAsia="Times New Roman"/>
          <w:b/>
          <w:bCs/>
        </w:rPr>
        <w:t>i</w:t>
      </w:r>
      <w:r w:rsidR="00FB7B92">
        <w:rPr>
          <w:rFonts w:eastAsia="Times New Roman"/>
          <w:b/>
          <w:bCs/>
        </w:rPr>
        <w:t xml:space="preserve"> z nich </w:t>
      </w:r>
      <w:r>
        <w:rPr>
          <w:rFonts w:eastAsia="Times New Roman"/>
          <w:b/>
          <w:bCs/>
        </w:rPr>
        <w:t xml:space="preserve">zavede festival své diváky </w:t>
      </w:r>
      <w:r w:rsidR="00305FA2">
        <w:rPr>
          <w:rFonts w:eastAsia="Times New Roman"/>
          <w:b/>
          <w:bCs/>
        </w:rPr>
        <w:t xml:space="preserve">úplně </w:t>
      </w:r>
      <w:r w:rsidR="00FB7B92">
        <w:rPr>
          <w:rFonts w:eastAsia="Times New Roman"/>
          <w:b/>
          <w:bCs/>
        </w:rPr>
        <w:t>poprvé</w:t>
      </w:r>
      <w:r w:rsidR="00A51BE4" w:rsidRPr="00FB7B92">
        <w:rPr>
          <w:rFonts w:eastAsia="Times New Roman"/>
          <w:b/>
          <w:bCs/>
        </w:rPr>
        <w:t>.</w:t>
      </w:r>
      <w:r w:rsidR="00FB7B92">
        <w:rPr>
          <w:rFonts w:eastAsia="Times New Roman"/>
          <w:b/>
          <w:bCs/>
        </w:rPr>
        <w:t xml:space="preserve"> </w:t>
      </w:r>
      <w:r w:rsidR="00305FA2">
        <w:rPr>
          <w:rFonts w:eastAsia="Times New Roman"/>
          <w:b/>
          <w:bCs/>
        </w:rPr>
        <w:t>Doprovodný program ve Festivalové zóně nabídne více než 60 dalších aktivit</w:t>
      </w:r>
      <w:r w:rsidR="006D0959">
        <w:rPr>
          <w:rFonts w:eastAsia="Times New Roman"/>
          <w:b/>
          <w:bCs/>
        </w:rPr>
        <w:t xml:space="preserve"> zdarma</w:t>
      </w:r>
      <w:r w:rsidR="00305FA2">
        <w:rPr>
          <w:rFonts w:eastAsia="Times New Roman"/>
          <w:b/>
          <w:bCs/>
        </w:rPr>
        <w:t>.</w:t>
      </w:r>
    </w:p>
    <w:p w14:paraId="573EB2AF" w14:textId="6A81B2C8" w:rsidR="00A4417D" w:rsidRDefault="00305FA2" w:rsidP="00D3254B">
      <w:pPr>
        <w:spacing w:before="120" w:after="120"/>
        <w:ind w:firstLine="708"/>
        <w:jc w:val="both"/>
        <w:rPr>
          <w:rFonts w:eastAsia="Times New Roman"/>
          <w:b/>
        </w:rPr>
      </w:pPr>
      <w:r>
        <w:rPr>
          <w:bCs/>
        </w:rPr>
        <w:t xml:space="preserve">Zahajovací víkend festivalu se po mnoha letech vrátí do poetické scenérie </w:t>
      </w:r>
      <w:r w:rsidR="00E23AD4">
        <w:rPr>
          <w:bCs/>
        </w:rPr>
        <w:t xml:space="preserve">Letní jízdárny v </w:t>
      </w:r>
      <w:r>
        <w:rPr>
          <w:bCs/>
        </w:rPr>
        <w:t>zámecké zahrad</w:t>
      </w:r>
      <w:r w:rsidR="00E23AD4">
        <w:rPr>
          <w:bCs/>
        </w:rPr>
        <w:t>ě.</w:t>
      </w:r>
      <w:r w:rsidR="00A4417D" w:rsidRPr="00EC35A6">
        <w:rPr>
          <w:bCs/>
        </w:rPr>
        <w:t xml:space="preserve"> </w:t>
      </w:r>
      <w:r w:rsidR="00013C8F" w:rsidRPr="00013C8F">
        <w:rPr>
          <w:bCs/>
        </w:rPr>
        <w:t>Z</w:t>
      </w:r>
      <w:r w:rsidR="00E23AD4" w:rsidRPr="00E23AD4">
        <w:rPr>
          <w:bCs/>
        </w:rPr>
        <w:t>ahajovací koncert</w:t>
      </w:r>
      <w:r w:rsidR="00E23AD4">
        <w:rPr>
          <w:b/>
        </w:rPr>
        <w:t xml:space="preserve"> </w:t>
      </w:r>
      <w:r w:rsidR="00013C8F">
        <w:rPr>
          <w:b/>
        </w:rPr>
        <w:t xml:space="preserve">14. 7. </w:t>
      </w:r>
      <w:r w:rsidR="00A4417D" w:rsidRPr="00A4417D">
        <w:rPr>
          <w:b/>
        </w:rPr>
        <w:t>Francouzská</w:t>
      </w:r>
      <w:r w:rsidR="00A4417D" w:rsidRPr="00EC35A6">
        <w:rPr>
          <w:b/>
        </w:rPr>
        <w:t xml:space="preserve"> noc</w:t>
      </w:r>
      <w:r w:rsidR="00A4417D" w:rsidRPr="00EC35A6">
        <w:rPr>
          <w:bCs/>
        </w:rPr>
        <w:t xml:space="preserve"> </w:t>
      </w:r>
      <w:r w:rsidR="00013C8F">
        <w:rPr>
          <w:bCs/>
        </w:rPr>
        <w:t xml:space="preserve">připomene </w:t>
      </w:r>
      <w:r w:rsidR="00A4417D" w:rsidRPr="00EC35A6">
        <w:rPr>
          <w:bCs/>
        </w:rPr>
        <w:t>jedno z klíčových dat historie </w:t>
      </w:r>
      <w:r w:rsidR="00A4417D">
        <w:rPr>
          <w:bCs/>
        </w:rPr>
        <w:t>–</w:t>
      </w:r>
      <w:r w:rsidR="00A4417D" w:rsidRPr="00EC35A6">
        <w:rPr>
          <w:bCs/>
        </w:rPr>
        <w:t> </w:t>
      </w:r>
      <w:r w:rsidR="00A4417D">
        <w:rPr>
          <w:bCs/>
        </w:rPr>
        <w:t xml:space="preserve">Pád Bastily </w:t>
      </w:r>
      <w:r w:rsidR="00A4417D" w:rsidRPr="00EC35A6">
        <w:rPr>
          <w:bCs/>
        </w:rPr>
        <w:t>14.</w:t>
      </w:r>
      <w:r w:rsidR="00A4417D" w:rsidRPr="00EC35A6">
        <w:t> </w:t>
      </w:r>
      <w:r w:rsidR="00A4417D" w:rsidRPr="00EC35A6">
        <w:rPr>
          <w:bCs/>
        </w:rPr>
        <w:t>července 1789</w:t>
      </w:r>
      <w:r w:rsidR="00A4417D">
        <w:rPr>
          <w:bCs/>
        </w:rPr>
        <w:t xml:space="preserve">. </w:t>
      </w:r>
      <w:r w:rsidR="00E23AD4">
        <w:rPr>
          <w:bCs/>
        </w:rPr>
        <w:t>K</w:t>
      </w:r>
      <w:r w:rsidR="00870745">
        <w:rPr>
          <w:bCs/>
        </w:rPr>
        <w:t>la</w:t>
      </w:r>
      <w:r w:rsidR="00E23AD4">
        <w:rPr>
          <w:bCs/>
        </w:rPr>
        <w:t>vírista</w:t>
      </w:r>
      <w:r w:rsidR="00A4417D" w:rsidRPr="00EC35A6">
        <w:rPr>
          <w:bCs/>
        </w:rPr>
        <w:t xml:space="preserve"> </w:t>
      </w:r>
      <w:r w:rsidR="00A4417D" w:rsidRPr="00EC35A6">
        <w:rPr>
          <w:b/>
        </w:rPr>
        <w:t>Alexand</w:t>
      </w:r>
      <w:r w:rsidR="00A26501">
        <w:rPr>
          <w:b/>
        </w:rPr>
        <w:t>e</w:t>
      </w:r>
      <w:r w:rsidR="00A4417D" w:rsidRPr="00EC35A6">
        <w:rPr>
          <w:b/>
        </w:rPr>
        <w:t xml:space="preserve">r </w:t>
      </w:r>
      <w:proofErr w:type="spellStart"/>
      <w:r w:rsidR="00A4417D" w:rsidRPr="00EC35A6">
        <w:rPr>
          <w:b/>
        </w:rPr>
        <w:t>Melnikov</w:t>
      </w:r>
      <w:proofErr w:type="spellEnd"/>
      <w:r w:rsidR="00A4417D" w:rsidRPr="00EC35A6">
        <w:rPr>
          <w:bCs/>
        </w:rPr>
        <w:t xml:space="preserve"> </w:t>
      </w:r>
      <w:r w:rsidR="00E23AD4">
        <w:rPr>
          <w:bCs/>
        </w:rPr>
        <w:t xml:space="preserve">uvede </w:t>
      </w:r>
      <w:r w:rsidR="00A4417D" w:rsidRPr="00EC35A6">
        <w:rPr>
          <w:b/>
        </w:rPr>
        <w:t>Klavírní koncert č. 5 Camilla Saint-</w:t>
      </w:r>
      <w:proofErr w:type="spellStart"/>
      <w:r w:rsidR="00A4417D" w:rsidRPr="00EC35A6">
        <w:rPr>
          <w:b/>
        </w:rPr>
        <w:t>Saënse</w:t>
      </w:r>
      <w:proofErr w:type="spellEnd"/>
      <w:r w:rsidR="00A4417D" w:rsidRPr="00EC35A6">
        <w:rPr>
          <w:b/>
        </w:rPr>
        <w:t xml:space="preserve"> </w:t>
      </w:r>
      <w:r w:rsidR="00A4417D" w:rsidRPr="00EC35A6">
        <w:rPr>
          <w:bCs/>
        </w:rPr>
        <w:t>v</w:t>
      </w:r>
      <w:r w:rsidR="002F7405">
        <w:rPr>
          <w:bCs/>
        </w:rPr>
        <w:t> </w:t>
      </w:r>
      <w:r w:rsidR="00A4417D" w:rsidRPr="00EC35A6">
        <w:rPr>
          <w:bCs/>
        </w:rPr>
        <w:t xml:space="preserve">doprovodu </w:t>
      </w:r>
      <w:r w:rsidR="00A4417D" w:rsidRPr="00EC35A6">
        <w:rPr>
          <w:b/>
        </w:rPr>
        <w:t>Symfonického orchestru Českého rozhlasu</w:t>
      </w:r>
      <w:r w:rsidR="00A4417D" w:rsidRPr="00EC35A6">
        <w:rPr>
          <w:bCs/>
        </w:rPr>
        <w:t xml:space="preserve"> pod taktovkou </w:t>
      </w:r>
      <w:r w:rsidR="00A4417D" w:rsidRPr="00EC35A6">
        <w:rPr>
          <w:b/>
        </w:rPr>
        <w:t>Roberta Jindry</w:t>
      </w:r>
      <w:r w:rsidR="00A4417D" w:rsidRPr="00EC35A6">
        <w:rPr>
          <w:bCs/>
        </w:rPr>
        <w:t xml:space="preserve">. </w:t>
      </w:r>
      <w:r w:rsidR="00A4417D">
        <w:rPr>
          <w:bCs/>
        </w:rPr>
        <w:t>D</w:t>
      </w:r>
      <w:r w:rsidR="00533F2E">
        <w:rPr>
          <w:bCs/>
        </w:rPr>
        <w:t>alší d</w:t>
      </w:r>
      <w:r w:rsidR="00A4417D">
        <w:rPr>
          <w:bCs/>
        </w:rPr>
        <w:t>íla francouzských skladatelů impresionismu a</w:t>
      </w:r>
      <w:r w:rsidR="00A26501">
        <w:rPr>
          <w:bCs/>
        </w:rPr>
        <w:t> </w:t>
      </w:r>
      <w:r w:rsidR="00A4417D">
        <w:rPr>
          <w:bCs/>
        </w:rPr>
        <w:t xml:space="preserve">romantismu </w:t>
      </w:r>
      <w:r w:rsidR="00533F2E">
        <w:rPr>
          <w:bCs/>
        </w:rPr>
        <w:t xml:space="preserve">doplní </w:t>
      </w:r>
      <w:r w:rsidR="00DF2CEC">
        <w:rPr>
          <w:rFonts w:eastAsia="Times New Roman"/>
          <w:bCs/>
        </w:rPr>
        <w:t xml:space="preserve">originální </w:t>
      </w:r>
      <w:r w:rsidR="00DF2CEC" w:rsidRPr="00A4417D">
        <w:rPr>
          <w:rFonts w:eastAsia="Times New Roman"/>
          <w:bCs/>
        </w:rPr>
        <w:t>choreografi</w:t>
      </w:r>
      <w:r w:rsidR="00533F2E">
        <w:rPr>
          <w:rFonts w:eastAsia="Times New Roman"/>
          <w:bCs/>
        </w:rPr>
        <w:t>e</w:t>
      </w:r>
      <w:r w:rsidR="00DF2CEC" w:rsidRPr="00A4417D">
        <w:rPr>
          <w:rFonts w:eastAsia="Times New Roman"/>
          <w:bCs/>
        </w:rPr>
        <w:t xml:space="preserve"> </w:t>
      </w:r>
      <w:r w:rsidR="00DF2CEC" w:rsidRPr="00A4417D">
        <w:rPr>
          <w:rFonts w:eastAsia="Times New Roman"/>
          <w:b/>
        </w:rPr>
        <w:t>Jiřího Bubeníčka</w:t>
      </w:r>
      <w:r w:rsidR="00A96B65">
        <w:rPr>
          <w:rFonts w:eastAsia="Times New Roman"/>
          <w:b/>
        </w:rPr>
        <w:t xml:space="preserve">. </w:t>
      </w:r>
    </w:p>
    <w:p w14:paraId="3C4F3CA5" w14:textId="1A1B2E51" w:rsidR="00BD02EA" w:rsidRDefault="00B81E4A" w:rsidP="00BD02EA">
      <w:pPr>
        <w:spacing w:before="120" w:after="0" w:line="249" w:lineRule="auto"/>
        <w:ind w:left="-5" w:right="73" w:firstLine="737"/>
        <w:jc w:val="both"/>
        <w:rPr>
          <w:rFonts w:eastAsia="Times New Roman"/>
          <w:bCs/>
        </w:rPr>
      </w:pPr>
      <w:r>
        <w:rPr>
          <w:rFonts w:eastAsia="Times New Roman"/>
          <w:bCs/>
        </w:rPr>
        <w:t>„</w:t>
      </w:r>
      <w:r w:rsidRPr="00AA60C6">
        <w:rPr>
          <w:rFonts w:eastAsia="Times New Roman"/>
          <w:bCs/>
          <w:i/>
          <w:iCs/>
        </w:rPr>
        <w:t xml:space="preserve">Jsme </w:t>
      </w:r>
      <w:r w:rsidR="00E456C2" w:rsidRPr="00AA60C6">
        <w:rPr>
          <w:rFonts w:eastAsia="Times New Roman"/>
          <w:bCs/>
          <w:i/>
          <w:iCs/>
        </w:rPr>
        <w:t>poctěni,</w:t>
      </w:r>
      <w:r w:rsidRPr="00AA60C6">
        <w:rPr>
          <w:rFonts w:eastAsia="Times New Roman"/>
          <w:bCs/>
          <w:i/>
          <w:iCs/>
        </w:rPr>
        <w:t xml:space="preserve"> že </w:t>
      </w:r>
      <w:r w:rsidR="00D24BC3" w:rsidRPr="00AA60C6">
        <w:rPr>
          <w:rFonts w:eastAsia="Times New Roman"/>
          <w:bCs/>
          <w:i/>
          <w:iCs/>
        </w:rPr>
        <w:t>pozvání</w:t>
      </w:r>
      <w:r w:rsidR="00E456C2" w:rsidRPr="00AA60C6">
        <w:rPr>
          <w:rFonts w:eastAsia="Times New Roman"/>
          <w:bCs/>
          <w:i/>
          <w:iCs/>
        </w:rPr>
        <w:t xml:space="preserve"> </w:t>
      </w:r>
      <w:r w:rsidR="00D24BC3" w:rsidRPr="00AA60C6">
        <w:rPr>
          <w:rFonts w:eastAsia="Times New Roman"/>
          <w:bCs/>
          <w:i/>
          <w:iCs/>
        </w:rPr>
        <w:t>na festival přijali nejen v</w:t>
      </w:r>
      <w:r w:rsidRPr="00AA60C6">
        <w:rPr>
          <w:rFonts w:eastAsia="Times New Roman"/>
          <w:bCs/>
          <w:i/>
          <w:iCs/>
        </w:rPr>
        <w:t>ěhlasn</w:t>
      </w:r>
      <w:r w:rsidR="00D24BC3" w:rsidRPr="00AA60C6">
        <w:rPr>
          <w:rFonts w:eastAsia="Times New Roman"/>
          <w:bCs/>
          <w:i/>
          <w:iCs/>
        </w:rPr>
        <w:t>í</w:t>
      </w:r>
      <w:r w:rsidRPr="00AA60C6">
        <w:rPr>
          <w:rFonts w:eastAsia="Times New Roman"/>
          <w:bCs/>
          <w:i/>
          <w:iCs/>
        </w:rPr>
        <w:t xml:space="preserve"> če</w:t>
      </w:r>
      <w:r w:rsidR="00D24BC3" w:rsidRPr="00AA60C6">
        <w:rPr>
          <w:rFonts w:eastAsia="Times New Roman"/>
          <w:bCs/>
          <w:i/>
          <w:iCs/>
        </w:rPr>
        <w:t>ští</w:t>
      </w:r>
      <w:r w:rsidRPr="00AA60C6">
        <w:rPr>
          <w:rFonts w:eastAsia="Times New Roman"/>
          <w:bCs/>
          <w:i/>
          <w:iCs/>
        </w:rPr>
        <w:t xml:space="preserve"> a zahraniční</w:t>
      </w:r>
      <w:r w:rsidR="00D24BC3" w:rsidRPr="00AA60C6">
        <w:rPr>
          <w:rFonts w:eastAsia="Times New Roman"/>
          <w:bCs/>
          <w:i/>
          <w:iCs/>
        </w:rPr>
        <w:t xml:space="preserve"> </w:t>
      </w:r>
      <w:r w:rsidRPr="00AA60C6">
        <w:rPr>
          <w:rFonts w:eastAsia="Times New Roman"/>
          <w:bCs/>
          <w:i/>
          <w:iCs/>
        </w:rPr>
        <w:t>hudební</w:t>
      </w:r>
      <w:r w:rsidR="00D24BC3" w:rsidRPr="00AA60C6">
        <w:rPr>
          <w:rFonts w:eastAsia="Times New Roman"/>
          <w:bCs/>
          <w:i/>
          <w:iCs/>
        </w:rPr>
        <w:t>ci</w:t>
      </w:r>
      <w:r w:rsidRPr="00AA60C6">
        <w:rPr>
          <w:rFonts w:eastAsia="Times New Roman"/>
          <w:bCs/>
          <w:i/>
          <w:iCs/>
        </w:rPr>
        <w:t xml:space="preserve">, </w:t>
      </w:r>
      <w:r w:rsidR="00045453" w:rsidRPr="00AA60C6">
        <w:rPr>
          <w:rFonts w:eastAsia="Times New Roman"/>
          <w:bCs/>
          <w:i/>
          <w:iCs/>
        </w:rPr>
        <w:t xml:space="preserve">ale také umělci z dalších </w:t>
      </w:r>
      <w:r w:rsidR="00D95E28" w:rsidRPr="00AA60C6">
        <w:rPr>
          <w:rFonts w:eastAsia="Times New Roman"/>
          <w:bCs/>
          <w:i/>
          <w:iCs/>
        </w:rPr>
        <w:t>oborů</w:t>
      </w:r>
      <w:r w:rsidR="00E456C2" w:rsidRPr="00AA60C6">
        <w:rPr>
          <w:rFonts w:eastAsia="Times New Roman"/>
          <w:bCs/>
          <w:i/>
          <w:iCs/>
        </w:rPr>
        <w:t>,</w:t>
      </w:r>
      <w:r w:rsidR="00D95E28" w:rsidRPr="00AA60C6">
        <w:rPr>
          <w:rFonts w:eastAsia="Times New Roman"/>
          <w:bCs/>
          <w:i/>
          <w:iCs/>
        </w:rPr>
        <w:t xml:space="preserve"> jako</w:t>
      </w:r>
      <w:r w:rsidR="00E456C2" w:rsidRPr="00AA60C6">
        <w:rPr>
          <w:rFonts w:eastAsia="Times New Roman"/>
          <w:bCs/>
          <w:i/>
          <w:iCs/>
        </w:rPr>
        <w:t xml:space="preserve"> </w:t>
      </w:r>
      <w:r w:rsidR="00533F2E">
        <w:rPr>
          <w:rFonts w:eastAsia="Times New Roman"/>
          <w:bCs/>
          <w:i/>
          <w:iCs/>
        </w:rPr>
        <w:t xml:space="preserve">je </w:t>
      </w:r>
      <w:r w:rsidR="00D95E28" w:rsidRPr="00AA60C6">
        <w:rPr>
          <w:rFonts w:eastAsia="Times New Roman"/>
          <w:bCs/>
          <w:i/>
          <w:iCs/>
        </w:rPr>
        <w:t xml:space="preserve">choreograf </w:t>
      </w:r>
      <w:r w:rsidR="00D95E28" w:rsidRPr="00AA60C6">
        <w:rPr>
          <w:rFonts w:eastAsia="Times New Roman"/>
          <w:b/>
          <w:i/>
          <w:iCs/>
        </w:rPr>
        <w:t>Jiří Bubeníček</w:t>
      </w:r>
      <w:r w:rsidR="00D95E28" w:rsidRPr="00AA60C6">
        <w:rPr>
          <w:rFonts w:eastAsia="Times New Roman"/>
          <w:bCs/>
          <w:i/>
          <w:iCs/>
        </w:rPr>
        <w:t xml:space="preserve"> </w:t>
      </w:r>
      <w:r w:rsidR="00533F2E">
        <w:rPr>
          <w:rFonts w:eastAsia="Times New Roman"/>
          <w:bCs/>
          <w:i/>
          <w:iCs/>
        </w:rPr>
        <w:t>a jeho</w:t>
      </w:r>
      <w:r w:rsidR="00D95E28" w:rsidRPr="00AA60C6">
        <w:rPr>
          <w:rFonts w:eastAsia="Times New Roman"/>
          <w:bCs/>
          <w:i/>
          <w:iCs/>
        </w:rPr>
        <w:t xml:space="preserve"> soubor </w:t>
      </w:r>
      <w:r w:rsidR="00D95E28" w:rsidRPr="00AA60C6">
        <w:rPr>
          <w:rFonts w:eastAsia="Times New Roman"/>
          <w:b/>
          <w:i/>
          <w:iCs/>
        </w:rPr>
        <w:t xml:space="preserve">Les </w:t>
      </w:r>
      <w:proofErr w:type="spellStart"/>
      <w:r w:rsidR="00D95E28" w:rsidRPr="00AA60C6">
        <w:rPr>
          <w:rFonts w:eastAsia="Times New Roman"/>
          <w:b/>
          <w:i/>
          <w:iCs/>
        </w:rPr>
        <w:t>Ballets</w:t>
      </w:r>
      <w:proofErr w:type="spellEnd"/>
      <w:r w:rsidR="00D95E28" w:rsidRPr="00AA60C6">
        <w:rPr>
          <w:rFonts w:eastAsia="Times New Roman"/>
          <w:b/>
          <w:i/>
          <w:iCs/>
        </w:rPr>
        <w:t xml:space="preserve"> Bubeníček</w:t>
      </w:r>
      <w:r w:rsidR="00E456C2" w:rsidRPr="00AA60C6">
        <w:rPr>
          <w:rFonts w:eastAsia="Times New Roman"/>
          <w:bCs/>
          <w:i/>
          <w:iCs/>
        </w:rPr>
        <w:t xml:space="preserve">. </w:t>
      </w:r>
      <w:r w:rsidR="00F92909" w:rsidRPr="00AA60C6">
        <w:rPr>
          <w:rFonts w:eastAsia="Times New Roman"/>
          <w:bCs/>
          <w:i/>
          <w:iCs/>
        </w:rPr>
        <w:t>Díky</w:t>
      </w:r>
      <w:r w:rsidR="00533F2E">
        <w:rPr>
          <w:rFonts w:eastAsia="Times New Roman"/>
          <w:bCs/>
          <w:i/>
          <w:iCs/>
        </w:rPr>
        <w:t> </w:t>
      </w:r>
      <w:r w:rsidR="00F92909" w:rsidRPr="00AA60C6">
        <w:rPr>
          <w:rFonts w:eastAsia="Times New Roman"/>
          <w:bCs/>
          <w:i/>
          <w:iCs/>
        </w:rPr>
        <w:t>takov</w:t>
      </w:r>
      <w:r w:rsidR="00D24BC3" w:rsidRPr="00AA60C6">
        <w:rPr>
          <w:rFonts w:eastAsia="Times New Roman"/>
          <w:bCs/>
          <w:i/>
          <w:iCs/>
        </w:rPr>
        <w:t xml:space="preserve">é spolupráci </w:t>
      </w:r>
      <w:r w:rsidR="00F92909" w:rsidRPr="00AA60C6">
        <w:rPr>
          <w:rFonts w:eastAsia="Times New Roman"/>
          <w:bCs/>
          <w:i/>
          <w:iCs/>
        </w:rPr>
        <w:t>vyt</w:t>
      </w:r>
      <w:r w:rsidR="00412497">
        <w:rPr>
          <w:rFonts w:eastAsia="Times New Roman"/>
          <w:bCs/>
          <w:i/>
          <w:iCs/>
        </w:rPr>
        <w:t>váříme</w:t>
      </w:r>
      <w:r w:rsidR="00F92909" w:rsidRPr="00AA60C6">
        <w:rPr>
          <w:rFonts w:eastAsia="Times New Roman"/>
          <w:bCs/>
          <w:i/>
          <w:iCs/>
        </w:rPr>
        <w:t xml:space="preserve"> opravdu </w:t>
      </w:r>
      <w:r w:rsidR="00106A28">
        <w:rPr>
          <w:rFonts w:eastAsia="Times New Roman"/>
          <w:bCs/>
          <w:i/>
          <w:iCs/>
        </w:rPr>
        <w:t>originální</w:t>
      </w:r>
      <w:r w:rsidR="00F92909" w:rsidRPr="00AA60C6">
        <w:rPr>
          <w:rFonts w:eastAsia="Times New Roman"/>
          <w:bCs/>
          <w:i/>
          <w:iCs/>
        </w:rPr>
        <w:t xml:space="preserve"> </w:t>
      </w:r>
      <w:r w:rsidR="00501459">
        <w:rPr>
          <w:rFonts w:eastAsia="Times New Roman"/>
          <w:bCs/>
          <w:i/>
          <w:iCs/>
        </w:rPr>
        <w:t>projekty</w:t>
      </w:r>
      <w:r w:rsidR="00FA1CB2" w:rsidRPr="00AA60C6">
        <w:rPr>
          <w:rFonts w:eastAsia="Times New Roman"/>
          <w:bCs/>
          <w:i/>
          <w:iCs/>
        </w:rPr>
        <w:t xml:space="preserve">, které kombinují klasickou hudbu </w:t>
      </w:r>
      <w:r w:rsidR="000C62E4" w:rsidRPr="00AA60C6">
        <w:rPr>
          <w:rFonts w:eastAsia="Times New Roman"/>
          <w:bCs/>
          <w:i/>
          <w:iCs/>
        </w:rPr>
        <w:t xml:space="preserve">v tomto případě </w:t>
      </w:r>
      <w:r w:rsidR="00FA1CB2" w:rsidRPr="00AA60C6">
        <w:rPr>
          <w:rFonts w:eastAsia="Times New Roman"/>
          <w:bCs/>
          <w:i/>
          <w:iCs/>
        </w:rPr>
        <w:t>s</w:t>
      </w:r>
      <w:r w:rsidR="008633D4" w:rsidRPr="00AA60C6">
        <w:rPr>
          <w:rFonts w:eastAsia="Times New Roman"/>
          <w:bCs/>
          <w:i/>
          <w:iCs/>
        </w:rPr>
        <w:t> </w:t>
      </w:r>
      <w:r w:rsidR="000C62E4" w:rsidRPr="00AA60C6">
        <w:rPr>
          <w:rFonts w:eastAsia="Times New Roman"/>
          <w:bCs/>
          <w:i/>
          <w:iCs/>
        </w:rPr>
        <w:t>baletem</w:t>
      </w:r>
      <w:r w:rsidR="008633D4" w:rsidRPr="00AA60C6">
        <w:rPr>
          <w:rFonts w:eastAsia="Times New Roman"/>
          <w:bCs/>
          <w:i/>
          <w:iCs/>
        </w:rPr>
        <w:t xml:space="preserve">, na jiných koncertech </w:t>
      </w:r>
      <w:r w:rsidR="000C62E4" w:rsidRPr="00AA60C6">
        <w:rPr>
          <w:rFonts w:eastAsia="Times New Roman"/>
          <w:bCs/>
          <w:i/>
          <w:iCs/>
        </w:rPr>
        <w:t>s herectvím či pantomimou</w:t>
      </w:r>
      <w:r w:rsidR="00F1749A">
        <w:rPr>
          <w:rFonts w:eastAsia="Times New Roman"/>
          <w:bCs/>
          <w:i/>
          <w:iCs/>
        </w:rPr>
        <w:t xml:space="preserve">. </w:t>
      </w:r>
      <w:r w:rsidR="00533F2E">
        <w:rPr>
          <w:rFonts w:eastAsia="Times New Roman"/>
          <w:bCs/>
          <w:i/>
          <w:iCs/>
        </w:rPr>
        <w:t>Společně s</w:t>
      </w:r>
      <w:r w:rsidR="00495B97">
        <w:rPr>
          <w:rFonts w:eastAsia="Times New Roman"/>
          <w:bCs/>
          <w:i/>
          <w:iCs/>
        </w:rPr>
        <w:t xml:space="preserve"> </w:t>
      </w:r>
      <w:r w:rsidR="003D7AC8">
        <w:rPr>
          <w:rFonts w:eastAsia="Times New Roman"/>
          <w:bCs/>
          <w:i/>
          <w:iCs/>
        </w:rPr>
        <w:t xml:space="preserve">okouzlující </w:t>
      </w:r>
      <w:r w:rsidR="00E66FF7">
        <w:rPr>
          <w:rFonts w:eastAsia="Times New Roman"/>
          <w:bCs/>
          <w:i/>
          <w:iCs/>
        </w:rPr>
        <w:t>atmosférou</w:t>
      </w:r>
      <w:r w:rsidR="003D7AC8">
        <w:rPr>
          <w:rFonts w:eastAsia="Times New Roman"/>
          <w:bCs/>
          <w:i/>
          <w:iCs/>
        </w:rPr>
        <w:t xml:space="preserve"> našeho </w:t>
      </w:r>
      <w:r w:rsidR="00495B97">
        <w:rPr>
          <w:rFonts w:eastAsia="Times New Roman"/>
          <w:bCs/>
          <w:i/>
          <w:iCs/>
        </w:rPr>
        <w:t>měst</w:t>
      </w:r>
      <w:r w:rsidR="003D7AC8">
        <w:rPr>
          <w:rFonts w:eastAsia="Times New Roman"/>
          <w:bCs/>
          <w:i/>
          <w:iCs/>
        </w:rPr>
        <w:t>a</w:t>
      </w:r>
      <w:r w:rsidR="00495B97">
        <w:rPr>
          <w:rFonts w:eastAsia="Times New Roman"/>
          <w:bCs/>
          <w:i/>
          <w:iCs/>
        </w:rPr>
        <w:t xml:space="preserve"> </w:t>
      </w:r>
      <w:r w:rsidR="00E66FF7">
        <w:rPr>
          <w:rFonts w:eastAsia="Times New Roman"/>
          <w:bCs/>
          <w:i/>
          <w:iCs/>
        </w:rPr>
        <w:t>t</w:t>
      </w:r>
      <w:r w:rsidR="00554998">
        <w:rPr>
          <w:rFonts w:eastAsia="Times New Roman"/>
          <w:bCs/>
          <w:i/>
          <w:iCs/>
        </w:rPr>
        <w:t>at</w:t>
      </w:r>
      <w:r w:rsidR="00E66FF7">
        <w:rPr>
          <w:rFonts w:eastAsia="Times New Roman"/>
          <w:bCs/>
          <w:i/>
          <w:iCs/>
        </w:rPr>
        <w:t xml:space="preserve">o </w:t>
      </w:r>
      <w:r w:rsidR="00554998">
        <w:rPr>
          <w:rFonts w:eastAsia="Times New Roman"/>
          <w:bCs/>
          <w:i/>
          <w:iCs/>
        </w:rPr>
        <w:t xml:space="preserve">kombinace </w:t>
      </w:r>
      <w:proofErr w:type="gramStart"/>
      <w:r w:rsidR="00495B97">
        <w:rPr>
          <w:rFonts w:eastAsia="Times New Roman"/>
          <w:bCs/>
          <w:i/>
          <w:iCs/>
        </w:rPr>
        <w:t>vytvář</w:t>
      </w:r>
      <w:r w:rsidR="003D7AC8">
        <w:rPr>
          <w:rFonts w:eastAsia="Times New Roman"/>
          <w:bCs/>
          <w:i/>
          <w:iCs/>
        </w:rPr>
        <w:t>í</w:t>
      </w:r>
      <w:proofErr w:type="gramEnd"/>
      <w:r w:rsidR="00495B97">
        <w:rPr>
          <w:rFonts w:eastAsia="Times New Roman"/>
          <w:bCs/>
          <w:i/>
          <w:iCs/>
        </w:rPr>
        <w:t xml:space="preserve"> </w:t>
      </w:r>
      <w:r w:rsidR="00106A28">
        <w:rPr>
          <w:rFonts w:eastAsia="Times New Roman"/>
          <w:bCs/>
          <w:i/>
          <w:iCs/>
        </w:rPr>
        <w:t>jedinečný</w:t>
      </w:r>
      <w:r w:rsidR="00495B97">
        <w:rPr>
          <w:rFonts w:eastAsia="Times New Roman"/>
          <w:bCs/>
          <w:i/>
          <w:iCs/>
        </w:rPr>
        <w:t xml:space="preserve"> charakter </w:t>
      </w:r>
      <w:r w:rsidR="00BD02EA" w:rsidRPr="00AA60C6">
        <w:rPr>
          <w:rFonts w:eastAsia="Times New Roman"/>
          <w:bCs/>
          <w:i/>
          <w:iCs/>
        </w:rPr>
        <w:t>festivalu</w:t>
      </w:r>
      <w:r w:rsidR="00501459">
        <w:rPr>
          <w:rFonts w:eastAsia="Times New Roman"/>
          <w:bCs/>
          <w:i/>
          <w:iCs/>
        </w:rPr>
        <w:t xml:space="preserve"> a výjimečné zážitky</w:t>
      </w:r>
      <w:r w:rsidR="00BD02EA" w:rsidRPr="00AA60C6">
        <w:rPr>
          <w:rFonts w:eastAsia="Times New Roman"/>
          <w:bCs/>
          <w:i/>
          <w:iCs/>
        </w:rPr>
        <w:t>,“</w:t>
      </w:r>
      <w:r w:rsidR="00BD02EA">
        <w:rPr>
          <w:rFonts w:eastAsia="Times New Roman"/>
          <w:bCs/>
        </w:rPr>
        <w:t xml:space="preserve"> přibližuje spolupráci </w:t>
      </w:r>
      <w:r w:rsidR="00BD02EA" w:rsidRPr="003D7AC8">
        <w:rPr>
          <w:rFonts w:eastAsia="Times New Roman"/>
          <w:b/>
        </w:rPr>
        <w:t xml:space="preserve">Gabriela </w:t>
      </w:r>
      <w:proofErr w:type="spellStart"/>
      <w:r w:rsidR="00BD02EA" w:rsidRPr="003D7AC8">
        <w:rPr>
          <w:rFonts w:eastAsia="Times New Roman"/>
          <w:b/>
        </w:rPr>
        <w:t>Rachidi</w:t>
      </w:r>
      <w:proofErr w:type="spellEnd"/>
      <w:r w:rsidR="00BD02EA">
        <w:rPr>
          <w:rFonts w:eastAsia="Times New Roman"/>
          <w:bCs/>
        </w:rPr>
        <w:t xml:space="preserve">, ředitelka Festivalu Krumlov. </w:t>
      </w:r>
    </w:p>
    <w:p w14:paraId="6D3B7C7C" w14:textId="20F9C8B5" w:rsidR="00A02A68" w:rsidRPr="00E20C31" w:rsidRDefault="00BD02EA" w:rsidP="00A02A68">
      <w:pPr>
        <w:spacing w:before="120" w:after="0" w:line="249" w:lineRule="auto"/>
        <w:ind w:left="-5" w:right="73" w:firstLine="737"/>
        <w:jc w:val="both"/>
        <w:rPr>
          <w:rFonts w:eastAsia="Times New Roman"/>
          <w:b/>
          <w:bCs/>
        </w:rPr>
      </w:pPr>
      <w:r w:rsidRPr="00AA60C6">
        <w:rPr>
          <w:rFonts w:eastAsia="Times New Roman"/>
          <w:b/>
        </w:rPr>
        <w:t>„</w:t>
      </w:r>
      <w:r w:rsidRPr="00E66FF7">
        <w:rPr>
          <w:rFonts w:eastAsia="Times New Roman"/>
          <w:bCs/>
          <w:i/>
          <w:iCs/>
        </w:rPr>
        <w:t xml:space="preserve">Balet s klasickou hudbou </w:t>
      </w:r>
      <w:r w:rsidR="00AA60C6" w:rsidRPr="00E66FF7">
        <w:rPr>
          <w:rFonts w:eastAsia="Times New Roman"/>
          <w:bCs/>
          <w:i/>
          <w:iCs/>
        </w:rPr>
        <w:t xml:space="preserve">se </w:t>
      </w:r>
      <w:r w:rsidRPr="00E66FF7">
        <w:rPr>
          <w:rFonts w:asciiTheme="minorHAnsi" w:hAnsiTheme="minorHAnsi" w:cstheme="minorHAnsi"/>
          <w:bCs/>
          <w:i/>
          <w:iCs/>
        </w:rPr>
        <w:t>propojí</w:t>
      </w:r>
      <w:r w:rsidRPr="00E66FF7">
        <w:rPr>
          <w:rFonts w:eastAsia="Times New Roman"/>
          <w:bCs/>
          <w:i/>
          <w:iCs/>
        </w:rPr>
        <w:t xml:space="preserve"> </w:t>
      </w:r>
      <w:r w:rsidR="00AA60C6" w:rsidRPr="00E66FF7">
        <w:rPr>
          <w:rFonts w:eastAsia="Times New Roman"/>
          <w:bCs/>
          <w:i/>
          <w:iCs/>
        </w:rPr>
        <w:t>také</w:t>
      </w:r>
      <w:r w:rsidR="00AA60C6" w:rsidRPr="0067443A">
        <w:rPr>
          <w:rFonts w:eastAsia="Times New Roman"/>
          <w:bCs/>
          <w:i/>
          <w:iCs/>
        </w:rPr>
        <w:t xml:space="preserve"> na večeru </w:t>
      </w:r>
      <w:proofErr w:type="spellStart"/>
      <w:r w:rsidRPr="0067443A">
        <w:rPr>
          <w:rFonts w:eastAsia="Times New Roman"/>
          <w:b/>
          <w:i/>
          <w:iCs/>
        </w:rPr>
        <w:t>Il</w:t>
      </w:r>
      <w:proofErr w:type="spellEnd"/>
      <w:r w:rsidRPr="0067443A">
        <w:rPr>
          <w:rFonts w:eastAsia="Times New Roman"/>
          <w:b/>
          <w:i/>
          <w:iCs/>
        </w:rPr>
        <w:t xml:space="preserve"> </w:t>
      </w:r>
      <w:proofErr w:type="spellStart"/>
      <w:r w:rsidRPr="0067443A">
        <w:rPr>
          <w:rFonts w:eastAsia="Times New Roman"/>
          <w:b/>
          <w:i/>
          <w:iCs/>
        </w:rPr>
        <w:t>Boemo</w:t>
      </w:r>
      <w:proofErr w:type="spellEnd"/>
      <w:r w:rsidRPr="0067443A">
        <w:rPr>
          <w:rFonts w:eastAsia="Times New Roman"/>
          <w:b/>
          <w:i/>
          <w:iCs/>
        </w:rPr>
        <w:t xml:space="preserve"> </w:t>
      </w:r>
      <w:r w:rsidRPr="0067443A">
        <w:rPr>
          <w:b/>
          <w:i/>
          <w:iCs/>
          <w:color w:val="202124"/>
          <w:sz w:val="21"/>
          <w:szCs w:val="21"/>
          <w:shd w:val="clear" w:color="auto" w:fill="FFFFFF"/>
        </w:rPr>
        <w:t xml:space="preserve">&amp; </w:t>
      </w:r>
      <w:proofErr w:type="spellStart"/>
      <w:r w:rsidRPr="0067443A">
        <w:rPr>
          <w:rFonts w:eastAsia="Times New Roman"/>
          <w:b/>
          <w:i/>
          <w:iCs/>
        </w:rPr>
        <w:t>Wranitzky</w:t>
      </w:r>
      <w:proofErr w:type="spellEnd"/>
      <w:r w:rsidR="00AA60C6" w:rsidRPr="0067443A">
        <w:rPr>
          <w:rFonts w:asciiTheme="minorHAnsi" w:hAnsiTheme="minorHAnsi" w:cstheme="minorHAnsi"/>
          <w:i/>
          <w:iCs/>
        </w:rPr>
        <w:t>, na kterém po více než 150</w:t>
      </w:r>
      <w:r w:rsidR="00554998">
        <w:rPr>
          <w:rFonts w:asciiTheme="minorHAnsi" w:hAnsiTheme="minorHAnsi" w:cstheme="minorHAnsi"/>
          <w:i/>
          <w:iCs/>
        </w:rPr>
        <w:t> </w:t>
      </w:r>
      <w:r w:rsidR="00AA60C6" w:rsidRPr="0067443A">
        <w:rPr>
          <w:rFonts w:asciiTheme="minorHAnsi" w:hAnsiTheme="minorHAnsi" w:cstheme="minorHAnsi"/>
          <w:i/>
          <w:iCs/>
        </w:rPr>
        <w:t xml:space="preserve">letech </w:t>
      </w:r>
      <w:r w:rsidR="003D7AC8">
        <w:rPr>
          <w:rFonts w:asciiTheme="minorHAnsi" w:hAnsiTheme="minorHAnsi" w:cstheme="minorHAnsi"/>
          <w:i/>
          <w:iCs/>
        </w:rPr>
        <w:t>uvedeme</w:t>
      </w:r>
      <w:r w:rsidR="00AA60C6" w:rsidRPr="0067443A">
        <w:rPr>
          <w:rFonts w:asciiTheme="minorHAnsi" w:hAnsiTheme="minorHAnsi" w:cstheme="minorHAnsi"/>
          <w:i/>
          <w:iCs/>
        </w:rPr>
        <w:t xml:space="preserve"> obnoven</w:t>
      </w:r>
      <w:r w:rsidR="003D7AC8">
        <w:rPr>
          <w:rFonts w:asciiTheme="minorHAnsi" w:hAnsiTheme="minorHAnsi" w:cstheme="minorHAnsi"/>
          <w:i/>
          <w:iCs/>
        </w:rPr>
        <w:t>ou</w:t>
      </w:r>
      <w:r w:rsidR="00AA60C6" w:rsidRPr="0067443A">
        <w:rPr>
          <w:rFonts w:asciiTheme="minorHAnsi" w:hAnsiTheme="minorHAnsi" w:cstheme="minorHAnsi"/>
          <w:i/>
          <w:iCs/>
        </w:rPr>
        <w:t xml:space="preserve"> premiér</w:t>
      </w:r>
      <w:r w:rsidR="003D7AC8">
        <w:rPr>
          <w:rFonts w:asciiTheme="minorHAnsi" w:hAnsiTheme="minorHAnsi" w:cstheme="minorHAnsi"/>
          <w:i/>
          <w:iCs/>
        </w:rPr>
        <w:t>u</w:t>
      </w:r>
      <w:r w:rsidR="00AA60C6" w:rsidRPr="0067443A">
        <w:rPr>
          <w:rFonts w:asciiTheme="minorHAnsi" w:hAnsiTheme="minorHAnsi" w:cstheme="minorHAnsi"/>
          <w:i/>
          <w:iCs/>
        </w:rPr>
        <w:t xml:space="preserve"> baletu</w:t>
      </w:r>
      <w:r w:rsidRPr="0067443A">
        <w:rPr>
          <w:rFonts w:asciiTheme="minorHAnsi" w:hAnsiTheme="minorHAnsi" w:cstheme="minorHAnsi"/>
          <w:i/>
          <w:iCs/>
        </w:rPr>
        <w:t xml:space="preserve"> </w:t>
      </w:r>
      <w:r w:rsidRPr="0067443A">
        <w:rPr>
          <w:rFonts w:asciiTheme="minorHAnsi" w:hAnsiTheme="minorHAnsi" w:cstheme="minorHAnsi"/>
          <w:b/>
          <w:bCs/>
          <w:i/>
          <w:iCs/>
        </w:rPr>
        <w:t>Lesní dívka Pavla Vranického</w:t>
      </w:r>
      <w:r w:rsidRPr="0067443A">
        <w:rPr>
          <w:rFonts w:asciiTheme="minorHAnsi" w:hAnsiTheme="minorHAnsi" w:cstheme="minorHAnsi"/>
          <w:i/>
          <w:iCs/>
        </w:rPr>
        <w:t xml:space="preserve"> díky </w:t>
      </w:r>
      <w:r w:rsidR="00AA60C6" w:rsidRPr="0067443A">
        <w:rPr>
          <w:rFonts w:eastAsia="Times New Roman"/>
          <w:bCs/>
          <w:i/>
          <w:iCs/>
        </w:rPr>
        <w:t>choreograf</w:t>
      </w:r>
      <w:r w:rsidR="00D024AB">
        <w:rPr>
          <w:rFonts w:eastAsia="Times New Roman"/>
          <w:bCs/>
          <w:i/>
          <w:iCs/>
        </w:rPr>
        <w:t>ii</w:t>
      </w:r>
      <w:r w:rsidR="00AA60C6" w:rsidRPr="0067443A">
        <w:rPr>
          <w:rFonts w:eastAsia="Times New Roman"/>
          <w:b/>
          <w:i/>
          <w:iCs/>
        </w:rPr>
        <w:t xml:space="preserve"> Andre</w:t>
      </w:r>
      <w:r w:rsidR="00D024AB">
        <w:rPr>
          <w:rFonts w:eastAsia="Times New Roman"/>
          <w:b/>
          <w:i/>
          <w:iCs/>
        </w:rPr>
        <w:t>y</w:t>
      </w:r>
      <w:r w:rsidR="002F7405">
        <w:rPr>
          <w:rFonts w:eastAsia="Times New Roman"/>
          <w:b/>
          <w:i/>
          <w:iCs/>
        </w:rPr>
        <w:t> </w:t>
      </w:r>
      <w:proofErr w:type="spellStart"/>
      <w:r w:rsidR="00AA60C6" w:rsidRPr="0067443A">
        <w:rPr>
          <w:rFonts w:eastAsia="Times New Roman"/>
          <w:b/>
          <w:i/>
          <w:iCs/>
        </w:rPr>
        <w:t>Miltnerové</w:t>
      </w:r>
      <w:proofErr w:type="spellEnd"/>
      <w:r w:rsidR="00AA60C6" w:rsidRPr="0067443A">
        <w:rPr>
          <w:rFonts w:eastAsia="Times New Roman"/>
          <w:b/>
          <w:i/>
          <w:iCs/>
        </w:rPr>
        <w:t xml:space="preserve">, </w:t>
      </w:r>
      <w:r w:rsidRPr="0067443A">
        <w:rPr>
          <w:rFonts w:eastAsia="Times New Roman"/>
          <w:bCs/>
          <w:i/>
          <w:iCs/>
        </w:rPr>
        <w:t xml:space="preserve">dirigentovi </w:t>
      </w:r>
      <w:r w:rsidRPr="0067443A">
        <w:rPr>
          <w:rFonts w:eastAsia="Times New Roman"/>
          <w:b/>
          <w:i/>
          <w:iCs/>
        </w:rPr>
        <w:t xml:space="preserve">Marku </w:t>
      </w:r>
      <w:proofErr w:type="spellStart"/>
      <w:r w:rsidRPr="0067443A">
        <w:rPr>
          <w:rFonts w:eastAsia="Times New Roman"/>
          <w:b/>
          <w:i/>
          <w:iCs/>
        </w:rPr>
        <w:t>Štilci</w:t>
      </w:r>
      <w:proofErr w:type="spellEnd"/>
      <w:r w:rsidRPr="0067443A">
        <w:rPr>
          <w:rFonts w:eastAsia="Times New Roman"/>
          <w:b/>
          <w:i/>
          <w:iCs/>
        </w:rPr>
        <w:t xml:space="preserve"> </w:t>
      </w:r>
      <w:r w:rsidRPr="0067443A">
        <w:rPr>
          <w:rFonts w:eastAsia="Times New Roman"/>
          <w:bCs/>
          <w:i/>
          <w:iCs/>
        </w:rPr>
        <w:t>a</w:t>
      </w:r>
      <w:r w:rsidRPr="0067443A">
        <w:rPr>
          <w:rFonts w:eastAsia="Times New Roman"/>
          <w:b/>
          <w:i/>
          <w:iCs/>
        </w:rPr>
        <w:t xml:space="preserve"> </w:t>
      </w:r>
      <w:proofErr w:type="spellStart"/>
      <w:r w:rsidRPr="0067443A">
        <w:rPr>
          <w:rFonts w:eastAsia="Times New Roman"/>
          <w:b/>
          <w:i/>
          <w:iCs/>
        </w:rPr>
        <w:t>Wranitzky</w:t>
      </w:r>
      <w:proofErr w:type="spellEnd"/>
      <w:r w:rsidRPr="0067443A">
        <w:rPr>
          <w:rFonts w:eastAsia="Times New Roman"/>
          <w:b/>
          <w:i/>
          <w:iCs/>
        </w:rPr>
        <w:t xml:space="preserve"> </w:t>
      </w:r>
      <w:proofErr w:type="spellStart"/>
      <w:r w:rsidRPr="0067443A">
        <w:rPr>
          <w:rFonts w:eastAsia="Times New Roman"/>
          <w:b/>
          <w:i/>
          <w:iCs/>
        </w:rPr>
        <w:t>kapelle</w:t>
      </w:r>
      <w:proofErr w:type="spellEnd"/>
      <w:r w:rsidRPr="0067443A">
        <w:rPr>
          <w:rFonts w:eastAsia="Times New Roman"/>
          <w:bCs/>
          <w:i/>
          <w:iCs/>
        </w:rPr>
        <w:t>.</w:t>
      </w:r>
      <w:r w:rsidR="00AA60C6" w:rsidRPr="0067443A">
        <w:rPr>
          <w:rFonts w:eastAsia="Times New Roman"/>
          <w:bCs/>
          <w:i/>
          <w:iCs/>
        </w:rPr>
        <w:t xml:space="preserve"> </w:t>
      </w:r>
      <w:r w:rsidR="00A62844" w:rsidRPr="0067443A">
        <w:rPr>
          <w:rFonts w:eastAsia="Times New Roman"/>
          <w:b/>
          <w:i/>
          <w:iCs/>
        </w:rPr>
        <w:t xml:space="preserve">Mucha </w:t>
      </w:r>
      <w:proofErr w:type="spellStart"/>
      <w:r w:rsidR="00A62844" w:rsidRPr="0067443A">
        <w:rPr>
          <w:rFonts w:eastAsia="Times New Roman"/>
          <w:b/>
          <w:i/>
          <w:iCs/>
        </w:rPr>
        <w:t>Qua</w:t>
      </w:r>
      <w:r w:rsidR="00E66FF7">
        <w:rPr>
          <w:rFonts w:eastAsia="Times New Roman"/>
          <w:b/>
          <w:i/>
          <w:iCs/>
        </w:rPr>
        <w:t>r</w:t>
      </w:r>
      <w:r w:rsidR="00A62844" w:rsidRPr="0067443A">
        <w:rPr>
          <w:rFonts w:eastAsia="Times New Roman"/>
          <w:b/>
          <w:i/>
          <w:iCs/>
        </w:rPr>
        <w:t>tet</w:t>
      </w:r>
      <w:proofErr w:type="spellEnd"/>
      <w:r w:rsidR="00A62844" w:rsidRPr="0067443A">
        <w:rPr>
          <w:rFonts w:eastAsia="Times New Roman"/>
          <w:bCs/>
          <w:i/>
          <w:iCs/>
        </w:rPr>
        <w:t xml:space="preserve"> s mimem </w:t>
      </w:r>
      <w:r w:rsidR="00EB29A2" w:rsidRPr="00D024AB">
        <w:rPr>
          <w:rFonts w:eastAsia="Times New Roman"/>
          <w:b/>
          <w:i/>
          <w:iCs/>
        </w:rPr>
        <w:t>Vladimírem</w:t>
      </w:r>
      <w:r w:rsidR="00D024AB" w:rsidRPr="00D024AB">
        <w:rPr>
          <w:rFonts w:eastAsia="Times New Roman"/>
          <w:b/>
          <w:i/>
          <w:iCs/>
        </w:rPr>
        <w:t xml:space="preserve"> Kulíškem</w:t>
      </w:r>
      <w:r w:rsidR="00D024AB">
        <w:rPr>
          <w:rFonts w:eastAsia="Times New Roman"/>
          <w:bCs/>
          <w:i/>
          <w:iCs/>
        </w:rPr>
        <w:t xml:space="preserve"> </w:t>
      </w:r>
      <w:proofErr w:type="gramStart"/>
      <w:r w:rsidR="00D024AB" w:rsidRPr="0067443A">
        <w:rPr>
          <w:rFonts w:eastAsia="Times New Roman"/>
          <w:bCs/>
          <w:i/>
          <w:iCs/>
        </w:rPr>
        <w:t>vytvoří</w:t>
      </w:r>
      <w:proofErr w:type="gramEnd"/>
      <w:r w:rsidR="00EB29A2" w:rsidRPr="0067443A">
        <w:rPr>
          <w:rFonts w:eastAsia="Times New Roman"/>
          <w:bCs/>
          <w:i/>
          <w:iCs/>
        </w:rPr>
        <w:t xml:space="preserve"> doslova </w:t>
      </w:r>
      <w:proofErr w:type="spellStart"/>
      <w:r w:rsidR="00EB29A2" w:rsidRPr="0067443A">
        <w:rPr>
          <w:rFonts w:eastAsia="Times New Roman"/>
          <w:b/>
          <w:i/>
          <w:iCs/>
        </w:rPr>
        <w:t>MIMOřádné</w:t>
      </w:r>
      <w:proofErr w:type="spellEnd"/>
      <w:r w:rsidR="00EB29A2" w:rsidRPr="0067443A">
        <w:rPr>
          <w:rFonts w:eastAsia="Times New Roman"/>
          <w:b/>
          <w:i/>
          <w:iCs/>
        </w:rPr>
        <w:t xml:space="preserve"> spojení</w:t>
      </w:r>
      <w:r w:rsidR="00EB29A2" w:rsidRPr="0067443A">
        <w:rPr>
          <w:rFonts w:eastAsia="Times New Roman"/>
          <w:bCs/>
          <w:i/>
          <w:iCs/>
        </w:rPr>
        <w:t xml:space="preserve"> v Kulturním centru Prádelna</w:t>
      </w:r>
      <w:r w:rsidR="0067443A">
        <w:rPr>
          <w:rFonts w:eastAsia="Times New Roman"/>
          <w:bCs/>
          <w:i/>
          <w:iCs/>
        </w:rPr>
        <w:t xml:space="preserve">. </w:t>
      </w:r>
      <w:r w:rsidR="00A02A68" w:rsidRPr="0067443A">
        <w:rPr>
          <w:i/>
          <w:iCs/>
        </w:rPr>
        <w:t>Poslední produkc</w:t>
      </w:r>
      <w:r w:rsidR="00D024AB">
        <w:rPr>
          <w:i/>
          <w:iCs/>
        </w:rPr>
        <w:t>í</w:t>
      </w:r>
      <w:r w:rsidR="00A02A68" w:rsidRPr="0067443A">
        <w:rPr>
          <w:i/>
          <w:iCs/>
        </w:rPr>
        <w:t xml:space="preserve">, která </w:t>
      </w:r>
      <w:r w:rsidR="00D024AB">
        <w:rPr>
          <w:i/>
          <w:iCs/>
        </w:rPr>
        <w:t>překlene</w:t>
      </w:r>
      <w:r w:rsidR="00A02A68" w:rsidRPr="0067443A">
        <w:rPr>
          <w:i/>
          <w:iCs/>
        </w:rPr>
        <w:t xml:space="preserve"> hranice uměleckých forem</w:t>
      </w:r>
      <w:r w:rsidR="00C6666C">
        <w:rPr>
          <w:i/>
          <w:iCs/>
        </w:rPr>
        <w:t>,</w:t>
      </w:r>
      <w:r w:rsidR="00A02A68" w:rsidRPr="0067443A">
        <w:rPr>
          <w:i/>
          <w:iCs/>
        </w:rPr>
        <w:t xml:space="preserve"> bude </w:t>
      </w:r>
      <w:proofErr w:type="spellStart"/>
      <w:r w:rsidR="00A02A68" w:rsidRPr="0067443A">
        <w:rPr>
          <w:b/>
          <w:bCs/>
          <w:i/>
          <w:iCs/>
        </w:rPr>
        <w:t>NEvážná</w:t>
      </w:r>
      <w:proofErr w:type="spellEnd"/>
      <w:r w:rsidR="00A02A68" w:rsidRPr="0067443A">
        <w:rPr>
          <w:b/>
          <w:bCs/>
          <w:i/>
          <w:iCs/>
        </w:rPr>
        <w:t xml:space="preserve"> klasika. </w:t>
      </w:r>
      <w:r w:rsidR="00C6666C" w:rsidRPr="00E66FF7">
        <w:rPr>
          <w:i/>
          <w:iCs/>
        </w:rPr>
        <w:t>Společně s</w:t>
      </w:r>
      <w:r w:rsidR="00C6666C">
        <w:rPr>
          <w:b/>
          <w:bCs/>
          <w:i/>
          <w:iCs/>
        </w:rPr>
        <w:t xml:space="preserve"> </w:t>
      </w:r>
      <w:r w:rsidR="00A02A68" w:rsidRPr="0067443A">
        <w:rPr>
          <w:b/>
          <w:bCs/>
          <w:i/>
          <w:iCs/>
        </w:rPr>
        <w:t>Jan</w:t>
      </w:r>
      <w:r w:rsidR="00C6666C">
        <w:rPr>
          <w:b/>
          <w:bCs/>
          <w:i/>
          <w:iCs/>
        </w:rPr>
        <w:t>em</w:t>
      </w:r>
      <w:r w:rsidR="00A02A68" w:rsidRPr="0067443A">
        <w:rPr>
          <w:b/>
          <w:bCs/>
          <w:i/>
          <w:iCs/>
        </w:rPr>
        <w:t xml:space="preserve"> Budař</w:t>
      </w:r>
      <w:r w:rsidR="00C6666C">
        <w:rPr>
          <w:b/>
          <w:bCs/>
          <w:i/>
          <w:iCs/>
        </w:rPr>
        <w:t>em</w:t>
      </w:r>
      <w:r w:rsidR="00A02A68" w:rsidRPr="0067443A">
        <w:rPr>
          <w:b/>
          <w:bCs/>
          <w:i/>
          <w:iCs/>
        </w:rPr>
        <w:t xml:space="preserve"> </w:t>
      </w:r>
      <w:r w:rsidR="00A02A68" w:rsidRPr="0067443A">
        <w:rPr>
          <w:i/>
          <w:iCs/>
        </w:rPr>
        <w:t>se vydá</w:t>
      </w:r>
      <w:r w:rsidR="00C6666C">
        <w:rPr>
          <w:i/>
          <w:iCs/>
        </w:rPr>
        <w:t>me</w:t>
      </w:r>
      <w:r w:rsidR="00A02A68" w:rsidRPr="0067443A">
        <w:rPr>
          <w:i/>
          <w:iCs/>
        </w:rPr>
        <w:t xml:space="preserve"> na objevnou herecko</w:t>
      </w:r>
      <w:r w:rsidR="00D024AB">
        <w:rPr>
          <w:i/>
          <w:iCs/>
        </w:rPr>
        <w:noBreakHyphen/>
      </w:r>
      <w:r w:rsidR="00A02A68" w:rsidRPr="0067443A">
        <w:rPr>
          <w:i/>
          <w:iCs/>
        </w:rPr>
        <w:t xml:space="preserve">hudební cestu, </w:t>
      </w:r>
      <w:r w:rsidR="00C6666C">
        <w:rPr>
          <w:i/>
          <w:iCs/>
        </w:rPr>
        <w:t>ve které</w:t>
      </w:r>
      <w:r w:rsidR="00A02A68" w:rsidRPr="0067443A">
        <w:rPr>
          <w:i/>
          <w:iCs/>
        </w:rPr>
        <w:t xml:space="preserve"> klasika ne</w:t>
      </w:r>
      <w:r w:rsidR="00C6666C">
        <w:rPr>
          <w:i/>
          <w:iCs/>
        </w:rPr>
        <w:t>ní</w:t>
      </w:r>
      <w:r w:rsidR="00A02A68" w:rsidRPr="0067443A">
        <w:rPr>
          <w:i/>
          <w:iCs/>
        </w:rPr>
        <w:t xml:space="preserve"> vůbec vážná – </w:t>
      </w:r>
      <w:r w:rsidR="00D63DAC">
        <w:rPr>
          <w:i/>
          <w:iCs/>
        </w:rPr>
        <w:t>ale spíše</w:t>
      </w:r>
      <w:r w:rsidR="00A02A68" w:rsidRPr="0067443A">
        <w:rPr>
          <w:i/>
          <w:iCs/>
        </w:rPr>
        <w:t xml:space="preserve"> laškovná, rozverná a posluchači se nemusí bát se při ní zasmát,“</w:t>
      </w:r>
      <w:r w:rsidR="00A02A68">
        <w:t xml:space="preserve"> po</w:t>
      </w:r>
      <w:r w:rsidR="0067443A">
        <w:t>pisuje</w:t>
      </w:r>
      <w:r w:rsidR="00A02A68">
        <w:t xml:space="preserve"> </w:t>
      </w:r>
      <w:r w:rsidR="00D63DAC">
        <w:t xml:space="preserve">ředitelka </w:t>
      </w:r>
      <w:proofErr w:type="spellStart"/>
      <w:r w:rsidR="0067443A">
        <w:t>Rachidi</w:t>
      </w:r>
      <w:proofErr w:type="spellEnd"/>
      <w:r w:rsidR="0067443A">
        <w:t xml:space="preserve"> další originální projekty festivalu.</w:t>
      </w:r>
    </w:p>
    <w:p w14:paraId="2AF389FF" w14:textId="1F88395D" w:rsidR="00AE066F" w:rsidRPr="00EC35A6" w:rsidRDefault="00163F3C" w:rsidP="00D3254B">
      <w:pPr>
        <w:spacing w:before="120" w:after="0" w:line="249" w:lineRule="auto"/>
        <w:ind w:left="-5" w:right="73" w:firstLine="737"/>
        <w:jc w:val="both"/>
        <w:rPr>
          <w:rFonts w:eastAsia="Times New Roman"/>
          <w:bCs/>
        </w:rPr>
      </w:pPr>
      <w:r>
        <w:rPr>
          <w:rFonts w:eastAsia="Times New Roman"/>
          <w:bCs/>
        </w:rPr>
        <w:t>Druhý koncert zahajovacího víkendu</w:t>
      </w:r>
      <w:r w:rsidR="00870745">
        <w:rPr>
          <w:rFonts w:eastAsia="Times New Roman"/>
          <w:b/>
        </w:rPr>
        <w:t xml:space="preserve"> 15. 7. </w:t>
      </w:r>
      <w:r w:rsidR="00A4417D">
        <w:rPr>
          <w:rFonts w:eastAsia="Times New Roman"/>
          <w:b/>
        </w:rPr>
        <w:t xml:space="preserve">Operní </w:t>
      </w:r>
      <w:r w:rsidR="00581FC2">
        <w:rPr>
          <w:rFonts w:eastAsia="Times New Roman"/>
          <w:b/>
        </w:rPr>
        <w:t>g</w:t>
      </w:r>
      <w:r w:rsidR="00A4417D">
        <w:rPr>
          <w:rFonts w:eastAsia="Times New Roman"/>
          <w:b/>
        </w:rPr>
        <w:t xml:space="preserve">ala </w:t>
      </w:r>
      <w:r>
        <w:rPr>
          <w:rFonts w:eastAsia="Times New Roman"/>
          <w:bCs/>
        </w:rPr>
        <w:t>představí zejména operní dílo</w:t>
      </w:r>
      <w:r w:rsidR="00D81C24">
        <w:rPr>
          <w:rFonts w:eastAsia="Times New Roman"/>
          <w:bCs/>
        </w:rPr>
        <w:t xml:space="preserve"> </w:t>
      </w:r>
      <w:proofErr w:type="spellStart"/>
      <w:r w:rsidR="00A4417D">
        <w:rPr>
          <w:rFonts w:eastAsia="Times New Roman"/>
          <w:bCs/>
        </w:rPr>
        <w:t>Guiseppa</w:t>
      </w:r>
      <w:proofErr w:type="spellEnd"/>
      <w:r w:rsidR="00A4417D">
        <w:rPr>
          <w:rFonts w:eastAsia="Times New Roman"/>
          <w:bCs/>
        </w:rPr>
        <w:t xml:space="preserve"> Verdiho, od jehož narození letos uplyne 210 let.</w:t>
      </w:r>
      <w:r w:rsidR="0009108B">
        <w:rPr>
          <w:rFonts w:eastAsia="Times New Roman"/>
          <w:bCs/>
        </w:rPr>
        <w:t xml:space="preserve"> S</w:t>
      </w:r>
      <w:r w:rsidR="00A4417D" w:rsidRPr="00EC35A6">
        <w:rPr>
          <w:rFonts w:eastAsia="Times New Roman"/>
          <w:bCs/>
        </w:rPr>
        <w:t xml:space="preserve">ólisty </w:t>
      </w:r>
      <w:r w:rsidR="00A4417D" w:rsidRPr="00EC35A6">
        <w:rPr>
          <w:rFonts w:eastAsia="Times New Roman"/>
          <w:b/>
        </w:rPr>
        <w:t>Zuzan</w:t>
      </w:r>
      <w:r w:rsidR="00A4417D">
        <w:rPr>
          <w:rFonts w:eastAsia="Times New Roman"/>
          <w:b/>
        </w:rPr>
        <w:t xml:space="preserve">u </w:t>
      </w:r>
      <w:r w:rsidR="00A4417D" w:rsidRPr="00EC35A6">
        <w:rPr>
          <w:rFonts w:eastAsia="Times New Roman"/>
          <w:b/>
        </w:rPr>
        <w:t>Markov</w:t>
      </w:r>
      <w:r w:rsidR="00A4417D">
        <w:rPr>
          <w:rFonts w:eastAsia="Times New Roman"/>
          <w:b/>
        </w:rPr>
        <w:t>ou</w:t>
      </w:r>
      <w:r w:rsidR="00A4417D" w:rsidRPr="00EC35A6">
        <w:rPr>
          <w:rFonts w:eastAsia="Times New Roman"/>
          <w:bCs/>
        </w:rPr>
        <w:t xml:space="preserve"> a </w:t>
      </w:r>
      <w:r w:rsidR="00A4417D" w:rsidRPr="00EC35A6">
        <w:rPr>
          <w:rFonts w:eastAsia="Times New Roman"/>
          <w:b/>
        </w:rPr>
        <w:t xml:space="preserve">Charlese </w:t>
      </w:r>
      <w:proofErr w:type="spellStart"/>
      <w:r w:rsidR="00A4417D" w:rsidRPr="00EC35A6">
        <w:rPr>
          <w:rFonts w:eastAsia="Times New Roman"/>
          <w:b/>
        </w:rPr>
        <w:t>Castronova</w:t>
      </w:r>
      <w:proofErr w:type="spellEnd"/>
      <w:r w:rsidR="00A4417D" w:rsidRPr="00EC35A6">
        <w:rPr>
          <w:rFonts w:eastAsia="Times New Roman"/>
          <w:bCs/>
        </w:rPr>
        <w:t xml:space="preserve"> doprovodí </w:t>
      </w:r>
      <w:r w:rsidR="00A4417D" w:rsidRPr="00EC35A6">
        <w:rPr>
          <w:rFonts w:eastAsia="Times New Roman"/>
          <w:b/>
        </w:rPr>
        <w:t xml:space="preserve">PKF – Prague </w:t>
      </w:r>
      <w:proofErr w:type="spellStart"/>
      <w:r w:rsidR="00A4417D" w:rsidRPr="00EC35A6">
        <w:rPr>
          <w:rFonts w:eastAsia="Times New Roman"/>
          <w:b/>
        </w:rPr>
        <w:t>Philharmonia</w:t>
      </w:r>
      <w:proofErr w:type="spellEnd"/>
      <w:r w:rsidR="00A4417D" w:rsidRPr="00EC35A6">
        <w:rPr>
          <w:rFonts w:eastAsia="Times New Roman"/>
          <w:bCs/>
        </w:rPr>
        <w:t xml:space="preserve"> pod vedením </w:t>
      </w:r>
      <w:r w:rsidR="00A4417D" w:rsidRPr="00EC35A6">
        <w:rPr>
          <w:rFonts w:eastAsia="Times New Roman"/>
          <w:b/>
        </w:rPr>
        <w:t xml:space="preserve">Davida </w:t>
      </w:r>
      <w:proofErr w:type="spellStart"/>
      <w:r w:rsidR="00A4417D" w:rsidRPr="00EC35A6">
        <w:rPr>
          <w:rFonts w:eastAsia="Times New Roman"/>
          <w:b/>
        </w:rPr>
        <w:t>Giméneze</w:t>
      </w:r>
      <w:proofErr w:type="spellEnd"/>
      <w:r w:rsidR="00A4417D" w:rsidRPr="00EC35A6">
        <w:rPr>
          <w:rFonts w:eastAsia="Times New Roman"/>
          <w:b/>
        </w:rPr>
        <w:t xml:space="preserve"> </w:t>
      </w:r>
      <w:proofErr w:type="spellStart"/>
      <w:r w:rsidR="00A4417D" w:rsidRPr="00EC35A6">
        <w:rPr>
          <w:rFonts w:eastAsia="Times New Roman"/>
          <w:b/>
        </w:rPr>
        <w:t>Carrerase</w:t>
      </w:r>
      <w:proofErr w:type="spellEnd"/>
      <w:r w:rsidR="00A4417D" w:rsidRPr="00EC35A6">
        <w:rPr>
          <w:rFonts w:eastAsia="Times New Roman"/>
          <w:bCs/>
        </w:rPr>
        <w:t xml:space="preserve">. </w:t>
      </w:r>
    </w:p>
    <w:p w14:paraId="59A0AA37" w14:textId="3FA7A14C" w:rsidR="00B46E59" w:rsidRDefault="00E75BB9" w:rsidP="00B46E59">
      <w:pPr>
        <w:spacing w:before="120" w:after="0" w:line="249" w:lineRule="auto"/>
        <w:ind w:left="-5" w:right="73" w:firstLine="737"/>
        <w:jc w:val="both"/>
        <w:rPr>
          <w:rFonts w:eastAsia="Times New Roman"/>
          <w:b/>
          <w:bCs/>
        </w:rPr>
      </w:pPr>
      <w:r w:rsidRPr="00E75BB9">
        <w:rPr>
          <w:rFonts w:eastAsia="Times New Roman"/>
        </w:rPr>
        <w:t>Součástí večer</w:t>
      </w:r>
      <w:r>
        <w:rPr>
          <w:rFonts w:eastAsia="Times New Roman"/>
        </w:rPr>
        <w:t>a</w:t>
      </w:r>
      <w:r>
        <w:rPr>
          <w:rFonts w:eastAsia="Times New Roman"/>
          <w:b/>
          <w:bCs/>
        </w:rPr>
        <w:t xml:space="preserve"> </w:t>
      </w:r>
      <w:r w:rsidR="00BA1D96">
        <w:rPr>
          <w:rFonts w:eastAsia="Times New Roman"/>
          <w:b/>
          <w:bCs/>
        </w:rPr>
        <w:t>22. 7.</w:t>
      </w:r>
      <w:r w:rsidR="00AE066F">
        <w:rPr>
          <w:rFonts w:eastAsia="Times New Roman"/>
          <w:b/>
          <w:bCs/>
        </w:rPr>
        <w:t xml:space="preserve"> </w:t>
      </w:r>
      <w:proofErr w:type="spellStart"/>
      <w:r w:rsidR="00AE066F">
        <w:rPr>
          <w:rFonts w:eastAsia="Times New Roman"/>
          <w:b/>
          <w:bCs/>
        </w:rPr>
        <w:t>Viva</w:t>
      </w:r>
      <w:proofErr w:type="spellEnd"/>
      <w:r w:rsidR="00A4417D" w:rsidRPr="00EC35A6">
        <w:rPr>
          <w:rFonts w:eastAsia="Times New Roman"/>
          <w:b/>
          <w:bCs/>
        </w:rPr>
        <w:t xml:space="preserve"> </w:t>
      </w:r>
      <w:proofErr w:type="spellStart"/>
      <w:r w:rsidR="00A4417D" w:rsidRPr="00EC35A6">
        <w:rPr>
          <w:rFonts w:eastAsia="Times New Roman"/>
          <w:b/>
          <w:bCs/>
        </w:rPr>
        <w:t>España</w:t>
      </w:r>
      <w:proofErr w:type="spellEnd"/>
      <w:r w:rsidR="00BA1D96">
        <w:rPr>
          <w:rFonts w:eastAsia="Times New Roman"/>
          <w:b/>
          <w:bCs/>
        </w:rPr>
        <w:t xml:space="preserve">! </w:t>
      </w:r>
      <w:r>
        <w:rPr>
          <w:rFonts w:eastAsia="Times New Roman"/>
        </w:rPr>
        <w:t xml:space="preserve">bude </w:t>
      </w:r>
      <w:r w:rsidR="00AE066F">
        <w:rPr>
          <w:rFonts w:eastAsia="Times New Roman"/>
        </w:rPr>
        <w:t>če</w:t>
      </w:r>
      <w:r w:rsidR="00BA1D96">
        <w:rPr>
          <w:rFonts w:eastAsia="Times New Roman"/>
        </w:rPr>
        <w:t>s</w:t>
      </w:r>
      <w:r w:rsidR="00AE066F">
        <w:rPr>
          <w:rFonts w:eastAsia="Times New Roman"/>
        </w:rPr>
        <w:t xml:space="preserve">ká premiéra </w:t>
      </w:r>
      <w:r w:rsidR="00BA1D96" w:rsidRPr="00BA1D96">
        <w:rPr>
          <w:rFonts w:eastAsia="Times New Roman"/>
        </w:rPr>
        <w:t xml:space="preserve">skladby </w:t>
      </w:r>
      <w:proofErr w:type="spellStart"/>
      <w:r w:rsidR="00BA1D96" w:rsidRPr="00D81C24">
        <w:rPr>
          <w:rFonts w:eastAsia="Times New Roman"/>
          <w:b/>
          <w:bCs/>
        </w:rPr>
        <w:t>Movimiento</w:t>
      </w:r>
      <w:proofErr w:type="spellEnd"/>
      <w:r w:rsidR="00BA1D96" w:rsidRPr="00D81C24">
        <w:rPr>
          <w:rFonts w:eastAsia="Times New Roman"/>
          <w:b/>
          <w:bCs/>
        </w:rPr>
        <w:t xml:space="preserve"> </w:t>
      </w:r>
      <w:proofErr w:type="spellStart"/>
      <w:r w:rsidR="00BA1D96" w:rsidRPr="00D81C24">
        <w:rPr>
          <w:rFonts w:eastAsia="Times New Roman"/>
          <w:b/>
          <w:bCs/>
        </w:rPr>
        <w:t>sinfónico</w:t>
      </w:r>
      <w:proofErr w:type="spellEnd"/>
      <w:r w:rsidR="00BA1D96" w:rsidRPr="00D81C24">
        <w:rPr>
          <w:rFonts w:eastAsia="Times New Roman"/>
          <w:b/>
          <w:bCs/>
        </w:rPr>
        <w:t xml:space="preserve"> „</w:t>
      </w:r>
      <w:proofErr w:type="spellStart"/>
      <w:r w:rsidR="00BA1D96" w:rsidRPr="00D81C24">
        <w:rPr>
          <w:rFonts w:eastAsia="Times New Roman"/>
          <w:b/>
          <w:bCs/>
        </w:rPr>
        <w:t>Musas</w:t>
      </w:r>
      <w:proofErr w:type="spellEnd"/>
      <w:r w:rsidR="002F7405">
        <w:rPr>
          <w:rFonts w:eastAsia="Times New Roman"/>
          <w:b/>
          <w:bCs/>
        </w:rPr>
        <w:t> </w:t>
      </w:r>
      <w:r w:rsidR="00BA1D96" w:rsidRPr="00D81C24">
        <w:rPr>
          <w:rFonts w:eastAsia="Times New Roman"/>
          <w:b/>
          <w:bCs/>
        </w:rPr>
        <w:t>y</w:t>
      </w:r>
      <w:r w:rsidR="002F7405">
        <w:rPr>
          <w:rFonts w:eastAsia="Times New Roman"/>
          <w:b/>
          <w:bCs/>
        </w:rPr>
        <w:t> </w:t>
      </w:r>
      <w:proofErr w:type="spellStart"/>
      <w:r w:rsidR="002F7405">
        <w:rPr>
          <w:rFonts w:eastAsia="Times New Roman"/>
          <w:b/>
          <w:bCs/>
        </w:rPr>
        <w:t>r</w:t>
      </w:r>
      <w:r w:rsidR="00BA1D96" w:rsidRPr="00D81C24">
        <w:rPr>
          <w:rFonts w:eastAsia="Times New Roman"/>
          <w:b/>
          <w:bCs/>
        </w:rPr>
        <w:t>esuello</w:t>
      </w:r>
      <w:proofErr w:type="spellEnd"/>
      <w:r w:rsidR="00BA1D96" w:rsidRPr="00D81C24">
        <w:rPr>
          <w:rFonts w:eastAsia="Times New Roman"/>
          <w:b/>
          <w:bCs/>
        </w:rPr>
        <w:t>“</w:t>
      </w:r>
      <w:r w:rsidR="00AE066F">
        <w:rPr>
          <w:rFonts w:eastAsia="Times New Roman"/>
        </w:rPr>
        <w:t xml:space="preserve"> </w:t>
      </w:r>
      <w:r w:rsidR="00BA1D96">
        <w:rPr>
          <w:rFonts w:eastAsia="Times New Roman"/>
        </w:rPr>
        <w:t xml:space="preserve">trumpetisty </w:t>
      </w:r>
      <w:proofErr w:type="spellStart"/>
      <w:r w:rsidR="00BA1D96" w:rsidRPr="00D81C24">
        <w:rPr>
          <w:rFonts w:eastAsia="Times New Roman"/>
          <w:b/>
          <w:bCs/>
        </w:rPr>
        <w:t>Pacha</w:t>
      </w:r>
      <w:proofErr w:type="spellEnd"/>
      <w:r w:rsidR="00BA1D96" w:rsidRPr="00D81C24">
        <w:rPr>
          <w:rFonts w:eastAsia="Times New Roman"/>
          <w:b/>
          <w:bCs/>
        </w:rPr>
        <w:t xml:space="preserve"> </w:t>
      </w:r>
      <w:proofErr w:type="spellStart"/>
      <w:r w:rsidR="00BA1D96" w:rsidRPr="00D81C24">
        <w:rPr>
          <w:rFonts w:eastAsia="Times New Roman"/>
          <w:b/>
          <w:bCs/>
        </w:rPr>
        <w:t>Florese</w:t>
      </w:r>
      <w:proofErr w:type="spellEnd"/>
      <w:r>
        <w:rPr>
          <w:rFonts w:eastAsia="Times New Roman"/>
        </w:rPr>
        <w:t>.</w:t>
      </w:r>
      <w:r w:rsidR="00205C63">
        <w:rPr>
          <w:rFonts w:eastAsia="Times New Roman"/>
        </w:rPr>
        <w:t xml:space="preserve"> V podání kytaristy </w:t>
      </w:r>
      <w:r w:rsidR="00205C63" w:rsidRPr="00BA1D96">
        <w:rPr>
          <w:rFonts w:eastAsia="Times New Roman"/>
          <w:b/>
          <w:bCs/>
        </w:rPr>
        <w:t xml:space="preserve">Rafaela </w:t>
      </w:r>
      <w:proofErr w:type="spellStart"/>
      <w:r w:rsidR="00205C63" w:rsidRPr="00BA1D96">
        <w:rPr>
          <w:rFonts w:eastAsia="Times New Roman"/>
          <w:b/>
          <w:bCs/>
        </w:rPr>
        <w:t>Aguirre</w:t>
      </w:r>
      <w:proofErr w:type="spellEnd"/>
      <w:r w:rsidR="00205C63">
        <w:rPr>
          <w:rFonts w:eastAsia="Times New Roman"/>
        </w:rPr>
        <w:t xml:space="preserve"> z</w:t>
      </w:r>
      <w:r>
        <w:rPr>
          <w:rFonts w:eastAsia="Times New Roman"/>
        </w:rPr>
        <w:t xml:space="preserve">azní </w:t>
      </w:r>
      <w:r w:rsidR="00BA1D96">
        <w:rPr>
          <w:rFonts w:eastAsia="Times New Roman"/>
        </w:rPr>
        <w:t>r</w:t>
      </w:r>
      <w:r w:rsidR="00AE066F">
        <w:rPr>
          <w:rFonts w:eastAsia="Times New Roman"/>
        </w:rPr>
        <w:t>omantick</w:t>
      </w:r>
      <w:r w:rsidR="00BA1D96">
        <w:rPr>
          <w:rFonts w:eastAsia="Times New Roman"/>
        </w:rPr>
        <w:t>ý</w:t>
      </w:r>
      <w:r w:rsidR="00AE066F">
        <w:rPr>
          <w:rFonts w:eastAsia="Times New Roman"/>
        </w:rPr>
        <w:t xml:space="preserve"> </w:t>
      </w:r>
      <w:proofErr w:type="spellStart"/>
      <w:r w:rsidR="00AE066F" w:rsidRPr="00D81C24">
        <w:rPr>
          <w:rFonts w:eastAsia="Times New Roman"/>
          <w:b/>
          <w:bCs/>
        </w:rPr>
        <w:t>Concierto</w:t>
      </w:r>
      <w:proofErr w:type="spellEnd"/>
      <w:r w:rsidR="00AE066F" w:rsidRPr="00D81C24">
        <w:rPr>
          <w:rFonts w:eastAsia="Times New Roman"/>
          <w:b/>
          <w:bCs/>
        </w:rPr>
        <w:t xml:space="preserve"> de Aranjuez</w:t>
      </w:r>
      <w:r w:rsidR="00205C63">
        <w:rPr>
          <w:rFonts w:eastAsia="Times New Roman"/>
        </w:rPr>
        <w:t xml:space="preserve">. </w:t>
      </w:r>
      <w:r w:rsidR="00F73A9A">
        <w:rPr>
          <w:rFonts w:eastAsia="Times New Roman"/>
        </w:rPr>
        <w:t>Zarzuely, m</w:t>
      </w:r>
      <w:r w:rsidR="00DF1240">
        <w:rPr>
          <w:rFonts w:eastAsia="Times New Roman"/>
        </w:rPr>
        <w:t>elodie ze španělských operet</w:t>
      </w:r>
      <w:r w:rsidR="00F73A9A">
        <w:rPr>
          <w:rFonts w:eastAsia="Times New Roman"/>
        </w:rPr>
        <w:t xml:space="preserve">, </w:t>
      </w:r>
      <w:r w:rsidR="00A501EE">
        <w:rPr>
          <w:rFonts w:eastAsia="Times New Roman"/>
        </w:rPr>
        <w:t xml:space="preserve">zazní </w:t>
      </w:r>
      <w:r w:rsidR="003A319F">
        <w:rPr>
          <w:rFonts w:eastAsia="Times New Roman"/>
        </w:rPr>
        <w:t>v</w:t>
      </w:r>
      <w:r w:rsidR="00205C63">
        <w:rPr>
          <w:rFonts w:eastAsia="Times New Roman"/>
        </w:rPr>
        <w:t> autentické interpretaci</w:t>
      </w:r>
      <w:r w:rsidR="00EF5DCB">
        <w:rPr>
          <w:rFonts w:eastAsia="Times New Roman"/>
        </w:rPr>
        <w:t xml:space="preserve"> </w:t>
      </w:r>
      <w:r w:rsidR="00A4417D">
        <w:rPr>
          <w:rFonts w:eastAsia="Times New Roman"/>
        </w:rPr>
        <w:t>španěl</w:t>
      </w:r>
      <w:r w:rsidR="00EF5DCB">
        <w:rPr>
          <w:rFonts w:eastAsia="Times New Roman"/>
        </w:rPr>
        <w:t>ský</w:t>
      </w:r>
      <w:r w:rsidR="003A319F">
        <w:rPr>
          <w:rFonts w:eastAsia="Times New Roman"/>
        </w:rPr>
        <w:t>ch</w:t>
      </w:r>
      <w:r w:rsidR="00A4417D">
        <w:rPr>
          <w:rFonts w:eastAsia="Times New Roman"/>
        </w:rPr>
        <w:t xml:space="preserve"> </w:t>
      </w:r>
      <w:r w:rsidR="00EF5DCB">
        <w:rPr>
          <w:rFonts w:eastAsia="Times New Roman"/>
        </w:rPr>
        <w:t>pěvců</w:t>
      </w:r>
      <w:r w:rsidR="00A501EE">
        <w:rPr>
          <w:rFonts w:eastAsia="Times New Roman"/>
        </w:rPr>
        <w:t xml:space="preserve"> a</w:t>
      </w:r>
      <w:r w:rsidR="002F7405">
        <w:rPr>
          <w:rFonts w:eastAsia="Times New Roman"/>
        </w:rPr>
        <w:t> </w:t>
      </w:r>
      <w:r w:rsidR="00BA1D96" w:rsidRPr="002E3CD8">
        <w:rPr>
          <w:rFonts w:eastAsia="Times New Roman"/>
          <w:b/>
          <w:bCs/>
        </w:rPr>
        <w:t>PKF</w:t>
      </w:r>
      <w:r w:rsidR="002F7405">
        <w:rPr>
          <w:rFonts w:eastAsia="Times New Roman"/>
          <w:b/>
          <w:bCs/>
        </w:rPr>
        <w:t> </w:t>
      </w:r>
      <w:r w:rsidR="00BA1D96" w:rsidRPr="002E3CD8">
        <w:rPr>
          <w:rFonts w:eastAsia="Times New Roman"/>
          <w:b/>
          <w:bCs/>
        </w:rPr>
        <w:t>– Prague</w:t>
      </w:r>
      <w:r w:rsidR="00A501EE">
        <w:rPr>
          <w:rFonts w:eastAsia="Times New Roman"/>
          <w:b/>
          <w:bCs/>
        </w:rPr>
        <w:t xml:space="preserve"> </w:t>
      </w:r>
      <w:proofErr w:type="spellStart"/>
      <w:r w:rsidR="00A501EE">
        <w:rPr>
          <w:rFonts w:eastAsia="Times New Roman"/>
          <w:b/>
          <w:bCs/>
        </w:rPr>
        <w:t>Philharmoni</w:t>
      </w:r>
      <w:r w:rsidR="00F73A9A">
        <w:rPr>
          <w:rFonts w:eastAsia="Times New Roman"/>
          <w:b/>
          <w:bCs/>
        </w:rPr>
        <w:t>a</w:t>
      </w:r>
      <w:proofErr w:type="spellEnd"/>
      <w:r w:rsidR="00AE066F" w:rsidRPr="002E3CD8">
        <w:rPr>
          <w:rFonts w:eastAsia="Times New Roman"/>
          <w:b/>
          <w:bCs/>
        </w:rPr>
        <w:t xml:space="preserve"> </w:t>
      </w:r>
      <w:r w:rsidR="00A501EE" w:rsidRPr="00A501EE">
        <w:rPr>
          <w:rFonts w:eastAsia="Times New Roman"/>
        </w:rPr>
        <w:t>vedené dirigentem</w:t>
      </w:r>
      <w:r w:rsidR="00AE066F" w:rsidRPr="00AE066F">
        <w:rPr>
          <w:rFonts w:eastAsia="Times New Roman"/>
          <w:b/>
          <w:bCs/>
        </w:rPr>
        <w:t xml:space="preserve"> </w:t>
      </w:r>
      <w:r w:rsidR="00AE066F" w:rsidRPr="00EC35A6">
        <w:rPr>
          <w:rFonts w:eastAsia="Times New Roman"/>
          <w:b/>
          <w:bCs/>
        </w:rPr>
        <w:t>Manuel</w:t>
      </w:r>
      <w:r w:rsidR="00A501EE">
        <w:rPr>
          <w:rFonts w:eastAsia="Times New Roman"/>
          <w:b/>
          <w:bCs/>
        </w:rPr>
        <w:t xml:space="preserve">em </w:t>
      </w:r>
      <w:proofErr w:type="spellStart"/>
      <w:r w:rsidR="00AE066F" w:rsidRPr="00EC35A6">
        <w:rPr>
          <w:rFonts w:eastAsia="Times New Roman"/>
          <w:b/>
          <w:bCs/>
        </w:rPr>
        <w:t>Hernández</w:t>
      </w:r>
      <w:proofErr w:type="spellEnd"/>
      <w:r w:rsidR="00AE066F" w:rsidRPr="00EC35A6">
        <w:rPr>
          <w:rFonts w:eastAsia="Times New Roman"/>
          <w:b/>
          <w:bCs/>
        </w:rPr>
        <w:t>-Silv</w:t>
      </w:r>
      <w:r w:rsidR="00A501EE">
        <w:rPr>
          <w:rFonts w:eastAsia="Times New Roman"/>
          <w:b/>
          <w:bCs/>
        </w:rPr>
        <w:t>ou</w:t>
      </w:r>
      <w:r w:rsidR="00AE066F" w:rsidRPr="00EC35A6">
        <w:rPr>
          <w:rFonts w:eastAsia="Times New Roman"/>
          <w:b/>
          <w:bCs/>
        </w:rPr>
        <w:t>.</w:t>
      </w:r>
    </w:p>
    <w:p w14:paraId="610B4062" w14:textId="2FBCD32D" w:rsidR="00C165D0" w:rsidRDefault="00C165D0" w:rsidP="00D3254B">
      <w:pPr>
        <w:spacing w:before="120" w:after="0" w:line="249" w:lineRule="auto"/>
        <w:ind w:left="-5" w:right="73" w:firstLine="737"/>
        <w:jc w:val="both"/>
        <w:rPr>
          <w:rFonts w:eastAsia="Times New Roman"/>
          <w:b/>
        </w:rPr>
      </w:pPr>
      <w:r>
        <w:rPr>
          <w:rFonts w:eastAsia="Times New Roman"/>
          <w:bCs/>
        </w:rPr>
        <w:t xml:space="preserve">Proslulý houslista </w:t>
      </w:r>
      <w:r w:rsidR="006A4009">
        <w:rPr>
          <w:rFonts w:eastAsia="Times New Roman"/>
          <w:bCs/>
        </w:rPr>
        <w:t xml:space="preserve">hrající na jedny ze vzácných „stradivárek“ </w:t>
      </w:r>
      <w:r>
        <w:rPr>
          <w:rFonts w:eastAsia="Times New Roman"/>
          <w:bCs/>
        </w:rPr>
        <w:t xml:space="preserve">se </w:t>
      </w:r>
      <w:r w:rsidR="006A4009">
        <w:rPr>
          <w:rFonts w:eastAsia="Times New Roman"/>
          <w:bCs/>
        </w:rPr>
        <w:t xml:space="preserve">na koncertu </w:t>
      </w:r>
      <w:r w:rsidRPr="00C165D0">
        <w:rPr>
          <w:rFonts w:eastAsia="Times New Roman"/>
          <w:b/>
        </w:rPr>
        <w:t>28. 7.</w:t>
      </w:r>
      <w:r w:rsidR="006A4009">
        <w:rPr>
          <w:rFonts w:eastAsia="Times New Roman"/>
          <w:b/>
        </w:rPr>
        <w:t xml:space="preserve"> Vadim </w:t>
      </w:r>
      <w:proofErr w:type="spellStart"/>
      <w:r w:rsidR="006A4009">
        <w:rPr>
          <w:rFonts w:eastAsia="Times New Roman"/>
          <w:b/>
        </w:rPr>
        <w:t>Gluzman</w:t>
      </w:r>
      <w:proofErr w:type="spellEnd"/>
      <w:r w:rsidR="006A4009">
        <w:rPr>
          <w:rFonts w:eastAsia="Times New Roman"/>
          <w:b/>
        </w:rPr>
        <w:t xml:space="preserve"> a</w:t>
      </w:r>
      <w:r w:rsidR="00BF0C40">
        <w:rPr>
          <w:rFonts w:eastAsia="Times New Roman"/>
          <w:b/>
        </w:rPr>
        <w:t> </w:t>
      </w:r>
      <w:r w:rsidR="006A4009">
        <w:rPr>
          <w:rFonts w:eastAsia="Times New Roman"/>
          <w:b/>
        </w:rPr>
        <w:t>mladí talenti</w:t>
      </w:r>
      <w:r>
        <w:rPr>
          <w:rFonts w:eastAsia="Times New Roman"/>
          <w:bCs/>
        </w:rPr>
        <w:t xml:space="preserve"> stane mentorem </w:t>
      </w:r>
      <w:r w:rsidR="00EC165A">
        <w:rPr>
          <w:rFonts w:eastAsia="Times New Roman"/>
          <w:bCs/>
        </w:rPr>
        <w:t xml:space="preserve">nejvýraznějších </w:t>
      </w:r>
      <w:r w:rsidR="006A4009">
        <w:rPr>
          <w:rFonts w:eastAsia="Times New Roman"/>
          <w:bCs/>
        </w:rPr>
        <w:t xml:space="preserve">umělců </w:t>
      </w:r>
      <w:r w:rsidR="00A501EE">
        <w:rPr>
          <w:rFonts w:eastAsia="Times New Roman"/>
          <w:bCs/>
        </w:rPr>
        <w:t xml:space="preserve">nastupující </w:t>
      </w:r>
      <w:r w:rsidR="00EC165A">
        <w:rPr>
          <w:rFonts w:eastAsia="Times New Roman"/>
          <w:bCs/>
        </w:rPr>
        <w:t xml:space="preserve">generace </w:t>
      </w:r>
      <w:r>
        <w:rPr>
          <w:rFonts w:eastAsia="Times New Roman"/>
          <w:bCs/>
        </w:rPr>
        <w:t>z pěti států – vítězů sout</w:t>
      </w:r>
      <w:r w:rsidR="000D3E54">
        <w:rPr>
          <w:rFonts w:eastAsia="Times New Roman"/>
          <w:bCs/>
        </w:rPr>
        <w:t>ě</w:t>
      </w:r>
      <w:r>
        <w:rPr>
          <w:rFonts w:eastAsia="Times New Roman"/>
          <w:bCs/>
        </w:rPr>
        <w:t xml:space="preserve">že </w:t>
      </w:r>
      <w:proofErr w:type="spellStart"/>
      <w:r w:rsidRPr="00C165D0">
        <w:rPr>
          <w:rFonts w:eastAsia="Times New Roman"/>
          <w:b/>
        </w:rPr>
        <w:t>Virtuosos</w:t>
      </w:r>
      <w:proofErr w:type="spellEnd"/>
      <w:r w:rsidRPr="00C165D0">
        <w:rPr>
          <w:rFonts w:eastAsia="Times New Roman"/>
          <w:b/>
        </w:rPr>
        <w:t xml:space="preserve"> V4+.</w:t>
      </w:r>
      <w:r>
        <w:rPr>
          <w:rFonts w:eastAsia="Times New Roman"/>
          <w:b/>
        </w:rPr>
        <w:t xml:space="preserve"> </w:t>
      </w:r>
    </w:p>
    <w:p w14:paraId="18F17D19" w14:textId="3531736D" w:rsidR="00AF069D" w:rsidRDefault="00950E8F" w:rsidP="00AF069D">
      <w:pPr>
        <w:spacing w:before="120" w:after="0" w:line="249" w:lineRule="auto"/>
        <w:ind w:left="-5" w:right="73" w:firstLine="737"/>
        <w:jc w:val="both"/>
        <w:rPr>
          <w:rFonts w:eastAsia="Times New Roman"/>
          <w:b/>
          <w:bCs/>
        </w:rPr>
      </w:pPr>
      <w:r>
        <w:rPr>
          <w:rFonts w:eastAsia="Times New Roman"/>
        </w:rPr>
        <w:t>K</w:t>
      </w:r>
      <w:r w:rsidRPr="00EC35A6">
        <w:rPr>
          <w:rFonts w:eastAsia="Times New Roman"/>
        </w:rPr>
        <w:t xml:space="preserve">lasická i muzikálová díla </w:t>
      </w:r>
      <w:r>
        <w:rPr>
          <w:rFonts w:eastAsia="Times New Roman"/>
        </w:rPr>
        <w:t xml:space="preserve">dvou </w:t>
      </w:r>
      <w:r w:rsidR="00B369B0">
        <w:rPr>
          <w:rFonts w:eastAsia="Times New Roman"/>
        </w:rPr>
        <w:t xml:space="preserve">amerických </w:t>
      </w:r>
      <w:r>
        <w:rPr>
          <w:rFonts w:eastAsia="Times New Roman"/>
        </w:rPr>
        <w:t xml:space="preserve">skladatelů, kteří </w:t>
      </w:r>
      <w:r w:rsidR="00121CB2">
        <w:rPr>
          <w:rFonts w:eastAsia="Times New Roman"/>
        </w:rPr>
        <w:t>posouvali hranice klasické</w:t>
      </w:r>
      <w:r>
        <w:rPr>
          <w:rFonts w:eastAsia="Times New Roman"/>
        </w:rPr>
        <w:t xml:space="preserve"> hudby</w:t>
      </w:r>
      <w:r w:rsidR="00A501EE">
        <w:rPr>
          <w:rFonts w:eastAsia="Times New Roman"/>
        </w:rPr>
        <w:t>,</w:t>
      </w:r>
      <w:r>
        <w:rPr>
          <w:rFonts w:eastAsia="Times New Roman"/>
        </w:rPr>
        <w:t xml:space="preserve"> </w:t>
      </w:r>
      <w:r w:rsidR="00093AFF">
        <w:rPr>
          <w:rFonts w:eastAsia="Times New Roman"/>
        </w:rPr>
        <w:t>představí</w:t>
      </w:r>
      <w:r w:rsidRPr="00E14A70">
        <w:rPr>
          <w:rFonts w:eastAsia="Times New Roman"/>
        </w:rPr>
        <w:t xml:space="preserve"> </w:t>
      </w:r>
      <w:r w:rsidR="00A4417D" w:rsidRPr="006D73A2">
        <w:rPr>
          <w:rFonts w:eastAsia="Times New Roman"/>
          <w:b/>
          <w:bCs/>
        </w:rPr>
        <w:t>29. 7.</w:t>
      </w:r>
      <w:r w:rsidR="00A4417D">
        <w:rPr>
          <w:rFonts w:eastAsia="Times New Roman"/>
        </w:rPr>
        <w:t xml:space="preserve"> </w:t>
      </w:r>
      <w:r w:rsidR="00093AFF">
        <w:rPr>
          <w:rFonts w:eastAsia="Times New Roman"/>
        </w:rPr>
        <w:t xml:space="preserve">koncert </w:t>
      </w:r>
      <w:proofErr w:type="spellStart"/>
      <w:r w:rsidR="00A4417D" w:rsidRPr="00EC35A6">
        <w:rPr>
          <w:rFonts w:eastAsia="Times New Roman"/>
          <w:b/>
          <w:bCs/>
        </w:rPr>
        <w:t>Bernstein</w:t>
      </w:r>
      <w:proofErr w:type="spellEnd"/>
      <w:r w:rsidR="00A4417D" w:rsidRPr="00EC35A6">
        <w:rPr>
          <w:rFonts w:eastAsia="Times New Roman"/>
          <w:b/>
          <w:bCs/>
        </w:rPr>
        <w:t xml:space="preserve"> </w:t>
      </w:r>
      <w:proofErr w:type="spellStart"/>
      <w:r w:rsidR="00A4417D" w:rsidRPr="00EC35A6">
        <w:rPr>
          <w:rFonts w:eastAsia="Times New Roman"/>
          <w:b/>
          <w:bCs/>
        </w:rPr>
        <w:t>Meets</w:t>
      </w:r>
      <w:proofErr w:type="spellEnd"/>
      <w:r w:rsidR="00A4417D" w:rsidRPr="00EC35A6">
        <w:rPr>
          <w:rFonts w:eastAsia="Times New Roman"/>
          <w:b/>
          <w:bCs/>
        </w:rPr>
        <w:t xml:space="preserve"> </w:t>
      </w:r>
      <w:proofErr w:type="spellStart"/>
      <w:r w:rsidR="00A4417D" w:rsidRPr="00EC35A6">
        <w:rPr>
          <w:rFonts w:eastAsia="Times New Roman"/>
          <w:b/>
          <w:bCs/>
        </w:rPr>
        <w:t>Gershwin</w:t>
      </w:r>
      <w:proofErr w:type="spellEnd"/>
      <w:r w:rsidR="00093AFF">
        <w:rPr>
          <w:rFonts w:eastAsia="Times New Roman"/>
        </w:rPr>
        <w:t>. P</w:t>
      </w:r>
      <w:r w:rsidR="00E14A70">
        <w:rPr>
          <w:rFonts w:eastAsia="Times New Roman"/>
        </w:rPr>
        <w:t>ěvecko-</w:t>
      </w:r>
      <w:r w:rsidR="00E14A70" w:rsidRPr="00E14A70">
        <w:rPr>
          <w:rFonts w:eastAsia="Times New Roman"/>
        </w:rPr>
        <w:t xml:space="preserve">manželské duo </w:t>
      </w:r>
      <w:proofErr w:type="spellStart"/>
      <w:r w:rsidR="00E14A70" w:rsidRPr="00EC35A6">
        <w:rPr>
          <w:rFonts w:eastAsia="Times New Roman"/>
          <w:b/>
          <w:bCs/>
        </w:rPr>
        <w:t>Nikki</w:t>
      </w:r>
      <w:proofErr w:type="spellEnd"/>
      <w:r w:rsidR="00E14A70" w:rsidRPr="00EC35A6">
        <w:rPr>
          <w:rFonts w:eastAsia="Times New Roman"/>
          <w:b/>
          <w:bCs/>
        </w:rPr>
        <w:t xml:space="preserve"> Renée </w:t>
      </w:r>
      <w:proofErr w:type="spellStart"/>
      <w:r w:rsidR="00E14A70" w:rsidRPr="00EC35A6">
        <w:rPr>
          <w:rFonts w:eastAsia="Times New Roman"/>
          <w:b/>
          <w:bCs/>
        </w:rPr>
        <w:t>Daniels</w:t>
      </w:r>
      <w:proofErr w:type="spellEnd"/>
      <w:r w:rsidR="00E14A70" w:rsidRPr="00EC35A6">
        <w:rPr>
          <w:rFonts w:eastAsia="Times New Roman"/>
        </w:rPr>
        <w:t xml:space="preserve"> a </w:t>
      </w:r>
      <w:proofErr w:type="spellStart"/>
      <w:r w:rsidR="00E14A70" w:rsidRPr="00EC35A6">
        <w:rPr>
          <w:rFonts w:eastAsia="Times New Roman"/>
          <w:b/>
          <w:bCs/>
        </w:rPr>
        <w:t>Jeff</w:t>
      </w:r>
      <w:proofErr w:type="spellEnd"/>
      <w:r w:rsidR="00E14A70" w:rsidRPr="00EC35A6">
        <w:rPr>
          <w:rFonts w:eastAsia="Times New Roman"/>
          <w:b/>
          <w:bCs/>
        </w:rPr>
        <w:t xml:space="preserve"> </w:t>
      </w:r>
      <w:proofErr w:type="spellStart"/>
      <w:r w:rsidR="00E14A70" w:rsidRPr="00EC35A6">
        <w:rPr>
          <w:rFonts w:eastAsia="Times New Roman"/>
          <w:b/>
          <w:bCs/>
        </w:rPr>
        <w:t>Kready</w:t>
      </w:r>
      <w:proofErr w:type="spellEnd"/>
      <w:r w:rsidR="00E14A70">
        <w:rPr>
          <w:rFonts w:eastAsia="Times New Roman"/>
          <w:b/>
          <w:bCs/>
        </w:rPr>
        <w:t xml:space="preserve"> </w:t>
      </w:r>
      <w:r w:rsidR="00E14A70" w:rsidRPr="00E14A70">
        <w:rPr>
          <w:rFonts w:eastAsia="Times New Roman"/>
        </w:rPr>
        <w:t>z newyorské Broadwaye</w:t>
      </w:r>
      <w:r w:rsidR="00093AFF">
        <w:rPr>
          <w:rFonts w:eastAsia="Times New Roman"/>
        </w:rPr>
        <w:t xml:space="preserve"> </w:t>
      </w:r>
      <w:r w:rsidR="002A7C8C">
        <w:rPr>
          <w:rFonts w:eastAsia="Times New Roman"/>
        </w:rPr>
        <w:t>doprovodí</w:t>
      </w:r>
      <w:r w:rsidR="00093AFF">
        <w:rPr>
          <w:rFonts w:eastAsia="Times New Roman"/>
        </w:rPr>
        <w:t xml:space="preserve"> </w:t>
      </w:r>
      <w:r w:rsidR="00591667" w:rsidRPr="00EC35A6">
        <w:rPr>
          <w:rFonts w:eastAsia="Times New Roman"/>
          <w:b/>
          <w:bCs/>
        </w:rPr>
        <w:t>Severočesk</w:t>
      </w:r>
      <w:r w:rsidR="002A7C8C">
        <w:rPr>
          <w:rFonts w:eastAsia="Times New Roman"/>
          <w:b/>
          <w:bCs/>
        </w:rPr>
        <w:t>á</w:t>
      </w:r>
      <w:r w:rsidR="00591667" w:rsidRPr="00EC35A6">
        <w:rPr>
          <w:rFonts w:eastAsia="Times New Roman"/>
          <w:b/>
          <w:bCs/>
        </w:rPr>
        <w:t xml:space="preserve"> filharmonie Teplice</w:t>
      </w:r>
      <w:r w:rsidR="00591667" w:rsidRPr="00EC35A6">
        <w:rPr>
          <w:rFonts w:eastAsia="Times New Roman"/>
        </w:rPr>
        <w:t xml:space="preserve"> s dirigentem </w:t>
      </w:r>
      <w:r w:rsidR="00591667" w:rsidRPr="00EC35A6">
        <w:rPr>
          <w:rFonts w:eastAsia="Times New Roman"/>
          <w:b/>
          <w:bCs/>
        </w:rPr>
        <w:t xml:space="preserve">Janem </w:t>
      </w:r>
      <w:r w:rsidR="00E14A70" w:rsidRPr="00EC35A6">
        <w:rPr>
          <w:rFonts w:eastAsia="Times New Roman"/>
          <w:b/>
          <w:bCs/>
        </w:rPr>
        <w:t>Kučerou</w:t>
      </w:r>
      <w:r w:rsidR="00E14A70">
        <w:rPr>
          <w:rFonts w:eastAsia="Times New Roman"/>
          <w:b/>
          <w:bCs/>
        </w:rPr>
        <w:t>.</w:t>
      </w:r>
    </w:p>
    <w:p w14:paraId="78AB81F9" w14:textId="3FD2E788" w:rsidR="00FB7B92" w:rsidRPr="00127B04" w:rsidRDefault="006453FE" w:rsidP="00A83840">
      <w:pPr>
        <w:spacing w:before="120" w:after="0" w:line="249" w:lineRule="auto"/>
        <w:ind w:left="-5" w:right="73" w:firstLine="737"/>
        <w:jc w:val="both"/>
        <w:rPr>
          <w:rFonts w:eastAsia="Times New Roman"/>
        </w:rPr>
      </w:pPr>
      <w:r w:rsidRPr="00A228B0">
        <w:rPr>
          <w:rFonts w:eastAsia="Times New Roman"/>
          <w:b/>
          <w:bCs/>
        </w:rPr>
        <w:lastRenderedPageBreak/>
        <w:t xml:space="preserve">5. 8. </w:t>
      </w:r>
      <w:r w:rsidRPr="00CE724C">
        <w:rPr>
          <w:rFonts w:eastAsia="Times New Roman"/>
        </w:rPr>
        <w:t xml:space="preserve">festival </w:t>
      </w:r>
      <w:proofErr w:type="gramStart"/>
      <w:r w:rsidRPr="00CE724C">
        <w:rPr>
          <w:rFonts w:eastAsia="Times New Roman"/>
        </w:rPr>
        <w:t>zakončí</w:t>
      </w:r>
      <w:proofErr w:type="gramEnd"/>
      <w:r>
        <w:rPr>
          <w:rFonts w:eastAsia="Times New Roman"/>
          <w:b/>
          <w:bCs/>
        </w:rPr>
        <w:t xml:space="preserve"> </w:t>
      </w:r>
      <w:r w:rsidRPr="00A228B0">
        <w:rPr>
          <w:rFonts w:eastAsia="Times New Roman"/>
          <w:b/>
          <w:bCs/>
        </w:rPr>
        <w:t>Slavné</w:t>
      </w:r>
      <w:r w:rsidRPr="00EC35A6">
        <w:rPr>
          <w:rFonts w:eastAsia="Times New Roman"/>
          <w:b/>
          <w:bCs/>
        </w:rPr>
        <w:t xml:space="preserve"> operní sbory a</w:t>
      </w:r>
      <w:r>
        <w:rPr>
          <w:rFonts w:eastAsia="Times New Roman"/>
          <w:b/>
          <w:bCs/>
        </w:rPr>
        <w:t xml:space="preserve"> </w:t>
      </w:r>
      <w:proofErr w:type="spellStart"/>
      <w:r w:rsidRPr="00EC35A6">
        <w:rPr>
          <w:rFonts w:eastAsia="Times New Roman"/>
          <w:b/>
          <w:bCs/>
        </w:rPr>
        <w:t>Carmina</w:t>
      </w:r>
      <w:proofErr w:type="spellEnd"/>
      <w:r w:rsidRPr="00EC35A6">
        <w:rPr>
          <w:rFonts w:eastAsia="Times New Roman"/>
          <w:b/>
          <w:bCs/>
        </w:rPr>
        <w:t xml:space="preserve"> Burana</w:t>
      </w:r>
      <w:r w:rsidRPr="00EC35A6">
        <w:rPr>
          <w:rFonts w:eastAsia="Times New Roman"/>
        </w:rPr>
        <w:t>.</w:t>
      </w:r>
      <w:r>
        <w:rPr>
          <w:rFonts w:eastAsia="Times New Roman"/>
        </w:rPr>
        <w:t xml:space="preserve"> </w:t>
      </w:r>
      <w:r w:rsidR="00F33C95" w:rsidRPr="00EC35A6">
        <w:rPr>
          <w:rFonts w:eastAsia="Times New Roman"/>
          <w:b/>
          <w:bCs/>
        </w:rPr>
        <w:t>Český filharmonický sbor Brno</w:t>
      </w:r>
      <w:r w:rsidR="00F33C95" w:rsidRPr="00EC35A6">
        <w:rPr>
          <w:rFonts w:eastAsia="Times New Roman"/>
        </w:rPr>
        <w:t xml:space="preserve"> </w:t>
      </w:r>
      <w:r w:rsidR="00C165D0">
        <w:rPr>
          <w:rFonts w:eastAsia="Times New Roman"/>
        </w:rPr>
        <w:t>a</w:t>
      </w:r>
      <w:r w:rsidR="00D3254B">
        <w:rPr>
          <w:rFonts w:eastAsia="Times New Roman"/>
        </w:rPr>
        <w:t> </w:t>
      </w:r>
      <w:r w:rsidR="00F33C95" w:rsidRPr="00EC35A6">
        <w:rPr>
          <w:rFonts w:eastAsia="Times New Roman"/>
          <w:b/>
          <w:bCs/>
        </w:rPr>
        <w:t>Filharmoni</w:t>
      </w:r>
      <w:r w:rsidR="00C165D0">
        <w:rPr>
          <w:rFonts w:eastAsia="Times New Roman"/>
          <w:b/>
          <w:bCs/>
        </w:rPr>
        <w:t>e</w:t>
      </w:r>
      <w:r w:rsidR="00F33C95" w:rsidRPr="00EC35A6">
        <w:rPr>
          <w:rFonts w:eastAsia="Times New Roman"/>
          <w:b/>
          <w:bCs/>
        </w:rPr>
        <w:t xml:space="preserve"> B</w:t>
      </w:r>
      <w:r w:rsidR="00C165D0">
        <w:rPr>
          <w:rFonts w:eastAsia="Times New Roman"/>
          <w:b/>
          <w:bCs/>
        </w:rPr>
        <w:t>ohuslava</w:t>
      </w:r>
      <w:r w:rsidR="00F33C95" w:rsidRPr="00EC35A6">
        <w:rPr>
          <w:rFonts w:eastAsia="Times New Roman"/>
          <w:b/>
          <w:bCs/>
        </w:rPr>
        <w:t> Martinů</w:t>
      </w:r>
      <w:r w:rsidR="00F33C95" w:rsidRPr="00EC35A6">
        <w:rPr>
          <w:rFonts w:eastAsia="Times New Roman"/>
        </w:rPr>
        <w:t xml:space="preserve"> veden</w:t>
      </w:r>
      <w:r w:rsidR="00C165D0">
        <w:rPr>
          <w:rFonts w:eastAsia="Times New Roman"/>
        </w:rPr>
        <w:t>á</w:t>
      </w:r>
      <w:r w:rsidR="00F33C95" w:rsidRPr="00EC35A6">
        <w:rPr>
          <w:rFonts w:eastAsia="Times New Roman"/>
        </w:rPr>
        <w:t xml:space="preserve"> </w:t>
      </w:r>
      <w:r w:rsidR="00F33C95" w:rsidRPr="00EC35A6">
        <w:rPr>
          <w:rFonts w:eastAsia="Times New Roman"/>
          <w:b/>
          <w:bCs/>
        </w:rPr>
        <w:t xml:space="preserve">Danielem </w:t>
      </w:r>
      <w:proofErr w:type="spellStart"/>
      <w:r w:rsidR="00F33C95" w:rsidRPr="00EC35A6">
        <w:rPr>
          <w:rFonts w:eastAsia="Times New Roman"/>
          <w:b/>
          <w:bCs/>
        </w:rPr>
        <w:t>Raiskinem</w:t>
      </w:r>
      <w:proofErr w:type="spellEnd"/>
      <w:r w:rsidR="00C165D0">
        <w:rPr>
          <w:rFonts w:eastAsia="Times New Roman"/>
        </w:rPr>
        <w:t xml:space="preserve"> si pro vyvrcholení 32. ročníku festivalu přizval</w:t>
      </w:r>
      <w:r w:rsidR="003B2522">
        <w:rPr>
          <w:rFonts w:eastAsia="Times New Roman"/>
        </w:rPr>
        <w:t>y</w:t>
      </w:r>
      <w:r w:rsidR="00C165D0">
        <w:rPr>
          <w:rFonts w:eastAsia="Times New Roman"/>
        </w:rPr>
        <w:t xml:space="preserve"> špičkové</w:t>
      </w:r>
      <w:r w:rsidR="00F33C95">
        <w:rPr>
          <w:rFonts w:eastAsia="Times New Roman"/>
        </w:rPr>
        <w:t xml:space="preserve"> z</w:t>
      </w:r>
      <w:r w:rsidR="00F33C95" w:rsidRPr="00EC35A6">
        <w:rPr>
          <w:rFonts w:eastAsia="Times New Roman"/>
        </w:rPr>
        <w:t xml:space="preserve">ahraničních sólisty </w:t>
      </w:r>
      <w:r w:rsidR="00F33C95" w:rsidRPr="00EC35A6">
        <w:rPr>
          <w:rFonts w:eastAsia="Times New Roman"/>
          <w:b/>
          <w:bCs/>
        </w:rPr>
        <w:t>Adrianu Kučerovou</w:t>
      </w:r>
      <w:r w:rsidR="00A83840">
        <w:rPr>
          <w:rFonts w:eastAsia="Times New Roman"/>
        </w:rPr>
        <w:t xml:space="preserve">, </w:t>
      </w:r>
      <w:r w:rsidR="00F33C95" w:rsidRPr="00EC35A6">
        <w:rPr>
          <w:rFonts w:eastAsia="Times New Roman"/>
          <w:b/>
          <w:bCs/>
        </w:rPr>
        <w:t xml:space="preserve">Anthonyho </w:t>
      </w:r>
      <w:proofErr w:type="spellStart"/>
      <w:r w:rsidR="00F33C95" w:rsidRPr="00EC35A6">
        <w:rPr>
          <w:rFonts w:eastAsia="Times New Roman"/>
          <w:b/>
          <w:bCs/>
        </w:rPr>
        <w:t>Gregoryho</w:t>
      </w:r>
      <w:proofErr w:type="spellEnd"/>
      <w:r w:rsidR="00A83840">
        <w:rPr>
          <w:rFonts w:eastAsia="Times New Roman"/>
          <w:b/>
          <w:bCs/>
        </w:rPr>
        <w:t xml:space="preserve"> </w:t>
      </w:r>
      <w:r w:rsidR="00A83840" w:rsidRPr="00A83840">
        <w:rPr>
          <w:rFonts w:eastAsia="Times New Roman"/>
        </w:rPr>
        <w:t xml:space="preserve">a </w:t>
      </w:r>
      <w:r w:rsidR="00A83840">
        <w:rPr>
          <w:rFonts w:eastAsia="Times New Roman"/>
          <w:b/>
          <w:bCs/>
        </w:rPr>
        <w:t xml:space="preserve">Borise </w:t>
      </w:r>
      <w:proofErr w:type="spellStart"/>
      <w:r w:rsidR="00A83840">
        <w:rPr>
          <w:rFonts w:eastAsia="Times New Roman"/>
          <w:b/>
          <w:bCs/>
        </w:rPr>
        <w:t>Prýgla</w:t>
      </w:r>
      <w:proofErr w:type="spellEnd"/>
      <w:r w:rsidR="00F33C95">
        <w:rPr>
          <w:rFonts w:eastAsia="Times New Roman"/>
          <w:b/>
          <w:bCs/>
        </w:rPr>
        <w:t xml:space="preserve">. </w:t>
      </w:r>
    </w:p>
    <w:p w14:paraId="31AF3ECC" w14:textId="68242B20" w:rsidR="00127B04" w:rsidRDefault="00CE724C" w:rsidP="00D3254B">
      <w:pPr>
        <w:spacing w:before="120" w:after="0" w:line="249" w:lineRule="auto"/>
        <w:ind w:left="-5" w:right="73" w:firstLine="737"/>
        <w:jc w:val="both"/>
        <w:rPr>
          <w:rFonts w:eastAsia="Times New Roman"/>
        </w:rPr>
      </w:pPr>
      <w:r>
        <w:rPr>
          <w:rFonts w:eastAsia="Times New Roman"/>
        </w:rPr>
        <w:t>Zejména menší, komorní</w:t>
      </w:r>
      <w:r w:rsidR="00127B04">
        <w:rPr>
          <w:rFonts w:eastAsia="Times New Roman"/>
        </w:rPr>
        <w:t xml:space="preserve"> koncert</w:t>
      </w:r>
      <w:r>
        <w:rPr>
          <w:rFonts w:eastAsia="Times New Roman"/>
        </w:rPr>
        <w:t>y přivedou diváky na nová, klasickou hudbou a</w:t>
      </w:r>
      <w:r w:rsidR="002F7405">
        <w:rPr>
          <w:rFonts w:eastAsia="Times New Roman"/>
        </w:rPr>
        <w:t> </w:t>
      </w:r>
      <w:r>
        <w:rPr>
          <w:rFonts w:eastAsia="Times New Roman"/>
        </w:rPr>
        <w:t xml:space="preserve">jejími posluchači </w:t>
      </w:r>
      <w:r w:rsidR="00C71CA8">
        <w:rPr>
          <w:rFonts w:eastAsia="Times New Roman"/>
        </w:rPr>
        <w:t xml:space="preserve">možná dosud </w:t>
      </w:r>
      <w:r>
        <w:rPr>
          <w:rFonts w:eastAsia="Times New Roman"/>
        </w:rPr>
        <w:t>neobjevená míst. „</w:t>
      </w:r>
      <w:r w:rsidR="00A767C1">
        <w:rPr>
          <w:rFonts w:eastAsia="Times New Roman"/>
          <w:i/>
          <w:iCs/>
        </w:rPr>
        <w:t xml:space="preserve">I letos chceme hudbu a její posluchače přivést na </w:t>
      </w:r>
      <w:r w:rsidR="007964AA">
        <w:rPr>
          <w:rFonts w:eastAsia="Times New Roman"/>
          <w:i/>
          <w:iCs/>
        </w:rPr>
        <w:t>jiná</w:t>
      </w:r>
      <w:r w:rsidR="00A767C1">
        <w:rPr>
          <w:rFonts w:eastAsia="Times New Roman"/>
          <w:i/>
          <w:iCs/>
        </w:rPr>
        <w:t>,</w:t>
      </w:r>
      <w:r w:rsidR="004F096F" w:rsidRPr="00655E74">
        <w:rPr>
          <w:rFonts w:eastAsia="Times New Roman"/>
          <w:i/>
          <w:iCs/>
        </w:rPr>
        <w:t xml:space="preserve"> </w:t>
      </w:r>
      <w:r w:rsidR="000818AA">
        <w:rPr>
          <w:rFonts w:eastAsia="Times New Roman"/>
          <w:i/>
          <w:iCs/>
        </w:rPr>
        <w:t xml:space="preserve">možná i trochu </w:t>
      </w:r>
      <w:r w:rsidR="004F096F" w:rsidRPr="00655E74">
        <w:rPr>
          <w:rFonts w:eastAsia="Times New Roman"/>
          <w:i/>
          <w:iCs/>
        </w:rPr>
        <w:t xml:space="preserve">experimentální místa. </w:t>
      </w:r>
      <w:r w:rsidRPr="00655E74">
        <w:rPr>
          <w:rFonts w:eastAsia="Times New Roman"/>
          <w:i/>
          <w:iCs/>
        </w:rPr>
        <w:t>Kulturní centrum Prádelna</w:t>
      </w:r>
      <w:r w:rsidR="000818AA">
        <w:rPr>
          <w:rFonts w:eastAsia="Times New Roman"/>
          <w:i/>
          <w:iCs/>
        </w:rPr>
        <w:t xml:space="preserve"> </w:t>
      </w:r>
      <w:r w:rsidR="0077725B">
        <w:rPr>
          <w:rFonts w:eastAsia="Times New Roman"/>
          <w:i/>
          <w:iCs/>
        </w:rPr>
        <w:t>hostí</w:t>
      </w:r>
      <w:r w:rsidR="00127B04" w:rsidRPr="00655E74">
        <w:rPr>
          <w:rFonts w:eastAsia="Times New Roman"/>
          <w:b/>
          <w:bCs/>
          <w:i/>
          <w:iCs/>
        </w:rPr>
        <w:t xml:space="preserve"> </w:t>
      </w:r>
      <w:proofErr w:type="spellStart"/>
      <w:r w:rsidR="00127B04" w:rsidRPr="00655E74">
        <w:rPr>
          <w:rFonts w:eastAsia="Times New Roman"/>
          <w:b/>
          <w:bCs/>
          <w:i/>
          <w:iCs/>
        </w:rPr>
        <w:t>MIMOřádné</w:t>
      </w:r>
      <w:proofErr w:type="spellEnd"/>
      <w:r w:rsidR="004F096F" w:rsidRPr="00655E74">
        <w:rPr>
          <w:rFonts w:eastAsia="Times New Roman"/>
          <w:b/>
          <w:bCs/>
          <w:i/>
          <w:iCs/>
        </w:rPr>
        <w:t xml:space="preserve"> spojení</w:t>
      </w:r>
      <w:r w:rsidR="004F096F" w:rsidRPr="00655E74">
        <w:rPr>
          <w:rFonts w:eastAsia="Times New Roman"/>
          <w:i/>
          <w:iCs/>
        </w:rPr>
        <w:t xml:space="preserve"> </w:t>
      </w:r>
      <w:r w:rsidR="004F096F" w:rsidRPr="00655E74">
        <w:rPr>
          <w:rFonts w:eastAsia="Times New Roman"/>
          <w:b/>
          <w:bCs/>
          <w:i/>
          <w:iCs/>
        </w:rPr>
        <w:t xml:space="preserve">Mucha </w:t>
      </w:r>
      <w:proofErr w:type="spellStart"/>
      <w:r w:rsidR="004F096F" w:rsidRPr="00655E74">
        <w:rPr>
          <w:rFonts w:eastAsia="Times New Roman"/>
          <w:b/>
          <w:bCs/>
          <w:i/>
          <w:iCs/>
        </w:rPr>
        <w:t>Quartetu</w:t>
      </w:r>
      <w:proofErr w:type="spellEnd"/>
      <w:r w:rsidR="00F87865">
        <w:rPr>
          <w:rFonts w:eastAsia="Times New Roman"/>
          <w:b/>
          <w:bCs/>
          <w:i/>
          <w:iCs/>
        </w:rPr>
        <w:t xml:space="preserve"> </w:t>
      </w:r>
      <w:r w:rsidR="00F87865" w:rsidRPr="00655E74">
        <w:rPr>
          <w:rFonts w:eastAsia="Times New Roman"/>
          <w:i/>
          <w:iCs/>
        </w:rPr>
        <w:t>a pantomimy</w:t>
      </w:r>
      <w:r w:rsidR="00F87865">
        <w:rPr>
          <w:rFonts w:eastAsia="Times New Roman"/>
          <w:b/>
          <w:bCs/>
          <w:i/>
          <w:iCs/>
        </w:rPr>
        <w:t xml:space="preserve">, </w:t>
      </w:r>
      <w:r w:rsidR="00F87865" w:rsidRPr="00655E74">
        <w:rPr>
          <w:rFonts w:eastAsia="Times New Roman"/>
          <w:b/>
          <w:bCs/>
          <w:i/>
          <w:iCs/>
        </w:rPr>
        <w:t xml:space="preserve">Josef Špaček a Miroslav Sekera </w:t>
      </w:r>
      <w:r w:rsidR="00F87865" w:rsidRPr="00655E74">
        <w:rPr>
          <w:rFonts w:eastAsia="Times New Roman"/>
          <w:i/>
          <w:iCs/>
        </w:rPr>
        <w:t>zahrají</w:t>
      </w:r>
      <w:r w:rsidR="00F87865" w:rsidRPr="00655E74">
        <w:rPr>
          <w:rFonts w:eastAsia="Times New Roman"/>
          <w:b/>
          <w:bCs/>
          <w:i/>
          <w:iCs/>
        </w:rPr>
        <w:t xml:space="preserve"> </w:t>
      </w:r>
      <w:r w:rsidR="00F87865" w:rsidRPr="00655E74">
        <w:rPr>
          <w:rFonts w:eastAsia="Times New Roman"/>
          <w:i/>
          <w:iCs/>
        </w:rPr>
        <w:t>nejkrásnější dueta 20. století pro housle a klavír v Městském divadle Český Krumlov</w:t>
      </w:r>
      <w:r w:rsidR="00F87865">
        <w:rPr>
          <w:rFonts w:eastAsia="Times New Roman"/>
          <w:i/>
          <w:iCs/>
        </w:rPr>
        <w:t xml:space="preserve">. </w:t>
      </w:r>
      <w:r w:rsidR="00AA09E4">
        <w:rPr>
          <w:rFonts w:eastAsia="Times New Roman"/>
          <w:i/>
          <w:iCs/>
        </w:rPr>
        <w:t>K</w:t>
      </w:r>
      <w:r w:rsidR="0088718F" w:rsidRPr="00655E74">
        <w:rPr>
          <w:rFonts w:eastAsia="Times New Roman"/>
          <w:i/>
          <w:iCs/>
        </w:rPr>
        <w:t>orejské smyčcov</w:t>
      </w:r>
      <w:r w:rsidR="00AA09E4">
        <w:rPr>
          <w:rFonts w:eastAsia="Times New Roman"/>
          <w:i/>
          <w:iCs/>
        </w:rPr>
        <w:t>é</w:t>
      </w:r>
      <w:r w:rsidR="0088718F" w:rsidRPr="00655E74">
        <w:rPr>
          <w:rFonts w:eastAsia="Times New Roman"/>
          <w:i/>
          <w:iCs/>
        </w:rPr>
        <w:t xml:space="preserve"> kvarteto a </w:t>
      </w:r>
      <w:r w:rsidR="004F096F" w:rsidRPr="00655E74">
        <w:rPr>
          <w:rFonts w:eastAsia="Times New Roman"/>
          <w:i/>
          <w:iCs/>
        </w:rPr>
        <w:t xml:space="preserve">violoncellistka </w:t>
      </w:r>
      <w:proofErr w:type="spellStart"/>
      <w:r w:rsidR="004F096F" w:rsidRPr="00655E74">
        <w:rPr>
          <w:rFonts w:eastAsia="Times New Roman"/>
          <w:b/>
          <w:bCs/>
          <w:i/>
          <w:iCs/>
        </w:rPr>
        <w:t>Meehae</w:t>
      </w:r>
      <w:proofErr w:type="spellEnd"/>
      <w:r w:rsidR="004F096F" w:rsidRPr="00655E74">
        <w:rPr>
          <w:rFonts w:eastAsia="Times New Roman"/>
          <w:b/>
          <w:bCs/>
          <w:i/>
          <w:iCs/>
        </w:rPr>
        <w:t xml:space="preserve"> </w:t>
      </w:r>
      <w:proofErr w:type="spellStart"/>
      <w:r w:rsidR="004F096F" w:rsidRPr="00655E74">
        <w:rPr>
          <w:rFonts w:eastAsia="Times New Roman"/>
          <w:b/>
          <w:bCs/>
          <w:i/>
          <w:iCs/>
        </w:rPr>
        <w:t>Ryo</w:t>
      </w:r>
      <w:proofErr w:type="spellEnd"/>
      <w:r w:rsidR="004F096F" w:rsidRPr="00655E74">
        <w:rPr>
          <w:rFonts w:eastAsia="Times New Roman"/>
          <w:i/>
          <w:iCs/>
        </w:rPr>
        <w:t xml:space="preserve"> </w:t>
      </w:r>
      <w:r w:rsidR="0088718F" w:rsidRPr="00655E74">
        <w:rPr>
          <w:rFonts w:eastAsia="Times New Roman"/>
          <w:i/>
          <w:iCs/>
        </w:rPr>
        <w:t>vzdají</w:t>
      </w:r>
      <w:r w:rsidR="00127B04" w:rsidRPr="00655E74">
        <w:rPr>
          <w:rFonts w:eastAsia="Times New Roman"/>
          <w:i/>
          <w:iCs/>
        </w:rPr>
        <w:t xml:space="preserve"> </w:t>
      </w:r>
      <w:r w:rsidR="00127B04" w:rsidRPr="00655E74">
        <w:rPr>
          <w:rFonts w:eastAsia="Times New Roman"/>
          <w:b/>
          <w:bCs/>
          <w:i/>
          <w:iCs/>
        </w:rPr>
        <w:t>Poctu Brahmsovi</w:t>
      </w:r>
      <w:r w:rsidR="00127B04" w:rsidRPr="00655E74">
        <w:rPr>
          <w:rFonts w:eastAsia="Times New Roman"/>
          <w:i/>
          <w:iCs/>
        </w:rPr>
        <w:t xml:space="preserve"> v Egon </w:t>
      </w:r>
      <w:proofErr w:type="spellStart"/>
      <w:r w:rsidR="00127B04" w:rsidRPr="00655E74">
        <w:rPr>
          <w:rFonts w:eastAsia="Times New Roman"/>
          <w:i/>
          <w:iCs/>
        </w:rPr>
        <w:t>Schiele</w:t>
      </w:r>
      <w:proofErr w:type="spellEnd"/>
      <w:r w:rsidR="00127B04" w:rsidRPr="00655E74">
        <w:rPr>
          <w:rFonts w:eastAsia="Times New Roman"/>
          <w:i/>
          <w:iCs/>
        </w:rPr>
        <w:t xml:space="preserve"> Art Centru</w:t>
      </w:r>
      <w:r w:rsidR="003F26E1">
        <w:rPr>
          <w:rFonts w:eastAsia="Times New Roman"/>
          <w:i/>
          <w:iCs/>
        </w:rPr>
        <w:t xml:space="preserve"> a</w:t>
      </w:r>
      <w:r w:rsidR="003F26E1" w:rsidRPr="00655E74">
        <w:rPr>
          <w:rFonts w:eastAsia="Times New Roman"/>
          <w:i/>
          <w:iCs/>
        </w:rPr>
        <w:t xml:space="preserve"> </w:t>
      </w:r>
      <w:r w:rsidR="003F26E1">
        <w:rPr>
          <w:rFonts w:eastAsia="Times New Roman"/>
          <w:i/>
          <w:iCs/>
        </w:rPr>
        <w:t xml:space="preserve">koncert </w:t>
      </w:r>
      <w:proofErr w:type="spellStart"/>
      <w:r w:rsidR="003F26E1" w:rsidRPr="00655E74">
        <w:rPr>
          <w:rFonts w:eastAsia="Times New Roman"/>
          <w:b/>
          <w:bCs/>
          <w:i/>
          <w:iCs/>
        </w:rPr>
        <w:t>Alinde</w:t>
      </w:r>
      <w:proofErr w:type="spellEnd"/>
      <w:r w:rsidR="003F26E1" w:rsidRPr="00655E74">
        <w:rPr>
          <w:rFonts w:eastAsia="Times New Roman"/>
          <w:b/>
          <w:bCs/>
          <w:i/>
          <w:iCs/>
        </w:rPr>
        <w:t xml:space="preserve"> </w:t>
      </w:r>
      <w:proofErr w:type="spellStart"/>
      <w:r w:rsidR="003F26E1" w:rsidRPr="00655E74">
        <w:rPr>
          <w:rFonts w:eastAsia="Times New Roman"/>
          <w:b/>
          <w:bCs/>
          <w:i/>
          <w:iCs/>
        </w:rPr>
        <w:t>Quintet</w:t>
      </w:r>
      <w:r w:rsidR="003F26E1">
        <w:rPr>
          <w:rFonts w:eastAsia="Times New Roman"/>
          <w:b/>
          <w:bCs/>
          <w:i/>
          <w:iCs/>
        </w:rPr>
        <w:t>u</w:t>
      </w:r>
      <w:proofErr w:type="spellEnd"/>
      <w:r w:rsidR="003F26E1" w:rsidRPr="00655E74">
        <w:rPr>
          <w:rFonts w:eastAsia="Times New Roman"/>
          <w:b/>
          <w:bCs/>
          <w:i/>
          <w:iCs/>
        </w:rPr>
        <w:t xml:space="preserve"> </w:t>
      </w:r>
      <w:r w:rsidR="003F26E1">
        <w:rPr>
          <w:rFonts w:eastAsia="Times New Roman"/>
          <w:i/>
          <w:iCs/>
        </w:rPr>
        <w:t>s</w:t>
      </w:r>
      <w:r w:rsidR="003F26E1" w:rsidRPr="0077725B">
        <w:rPr>
          <w:rFonts w:eastAsia="Times New Roman"/>
          <w:i/>
          <w:iCs/>
        </w:rPr>
        <w:t xml:space="preserve"> besed</w:t>
      </w:r>
      <w:r w:rsidR="003F26E1">
        <w:rPr>
          <w:rFonts w:eastAsia="Times New Roman"/>
          <w:i/>
          <w:iCs/>
        </w:rPr>
        <w:t>ou</w:t>
      </w:r>
      <w:r w:rsidR="003F26E1" w:rsidRPr="0077725B">
        <w:rPr>
          <w:rFonts w:eastAsia="Times New Roman"/>
          <w:i/>
          <w:iCs/>
        </w:rPr>
        <w:t xml:space="preserve"> Paměti národa</w:t>
      </w:r>
      <w:r w:rsidR="007964AA" w:rsidRPr="007964AA">
        <w:rPr>
          <w:rFonts w:eastAsia="Times New Roman"/>
          <w:i/>
          <w:iCs/>
        </w:rPr>
        <w:t xml:space="preserve"> </w:t>
      </w:r>
      <w:r w:rsidR="007964AA">
        <w:rPr>
          <w:rFonts w:eastAsia="Times New Roman"/>
          <w:i/>
          <w:iCs/>
        </w:rPr>
        <w:t xml:space="preserve">v </w:t>
      </w:r>
      <w:r w:rsidR="007964AA" w:rsidRPr="00655E74">
        <w:rPr>
          <w:rFonts w:eastAsia="Times New Roman"/>
          <w:i/>
          <w:iCs/>
        </w:rPr>
        <w:t>krumlovské synagoze</w:t>
      </w:r>
      <w:r w:rsidR="003F26E1" w:rsidRPr="0077725B">
        <w:rPr>
          <w:rFonts w:eastAsia="Times New Roman"/>
          <w:i/>
          <w:iCs/>
        </w:rPr>
        <w:t xml:space="preserve"> </w:t>
      </w:r>
      <w:r w:rsidR="003F26E1">
        <w:rPr>
          <w:rFonts w:eastAsia="Times New Roman"/>
          <w:i/>
          <w:iCs/>
        </w:rPr>
        <w:t xml:space="preserve">připomene </w:t>
      </w:r>
      <w:r w:rsidR="003F26E1" w:rsidRPr="0077725B">
        <w:rPr>
          <w:rFonts w:eastAsia="Times New Roman"/>
          <w:i/>
          <w:iCs/>
        </w:rPr>
        <w:t>jihočeskou židovskou obec</w:t>
      </w:r>
      <w:r w:rsidR="0088718F">
        <w:rPr>
          <w:rFonts w:eastAsia="Times New Roman"/>
        </w:rPr>
        <w:t xml:space="preserve">,“ </w:t>
      </w:r>
      <w:r w:rsidR="00655E74">
        <w:rPr>
          <w:rFonts w:eastAsia="Times New Roman"/>
        </w:rPr>
        <w:t>vypočítává premiérové lokace Marie Rydlová, tisková mluvčí festivalu.</w:t>
      </w:r>
    </w:p>
    <w:p w14:paraId="49FB9252" w14:textId="17215EEB" w:rsidR="00CE724C" w:rsidRPr="00127B04" w:rsidRDefault="00925C8D" w:rsidP="00D3254B">
      <w:pPr>
        <w:spacing w:before="120" w:after="0" w:line="249" w:lineRule="auto"/>
        <w:ind w:left="-5" w:right="73" w:firstLine="737"/>
        <w:jc w:val="both"/>
        <w:rPr>
          <w:rFonts w:eastAsia="Times New Roman"/>
        </w:rPr>
      </w:pPr>
      <w:r>
        <w:rPr>
          <w:rFonts w:eastAsia="Times New Roman"/>
        </w:rPr>
        <w:t>Festival neopom</w:t>
      </w:r>
      <w:r w:rsidR="00054217">
        <w:rPr>
          <w:rFonts w:eastAsia="Times New Roman"/>
        </w:rPr>
        <w:t xml:space="preserve">ene ani </w:t>
      </w:r>
      <w:r>
        <w:rPr>
          <w:rFonts w:eastAsia="Times New Roman"/>
        </w:rPr>
        <w:t>tradiční koncertní místa.</w:t>
      </w:r>
      <w:r w:rsidR="0077725B">
        <w:rPr>
          <w:rFonts w:eastAsia="Times New Roman"/>
        </w:rPr>
        <w:t xml:space="preserve"> </w:t>
      </w:r>
      <w:r w:rsidR="00EC165A">
        <w:rPr>
          <w:rFonts w:eastAsia="Times New Roman"/>
        </w:rPr>
        <w:t>V M</w:t>
      </w:r>
      <w:r w:rsidR="00CE724C">
        <w:rPr>
          <w:rFonts w:eastAsia="Times New Roman"/>
        </w:rPr>
        <w:t>aškarním sále v</w:t>
      </w:r>
      <w:r w:rsidR="00CE724C" w:rsidRPr="00EC35A6">
        <w:rPr>
          <w:rFonts w:eastAsia="Times New Roman"/>
        </w:rPr>
        <w:t xml:space="preserve">ystoupí </w:t>
      </w:r>
      <w:r w:rsidR="00CE724C" w:rsidRPr="00A26501">
        <w:rPr>
          <w:rFonts w:eastAsia="Times New Roman"/>
          <w:b/>
          <w:bCs/>
        </w:rPr>
        <w:t>20.</w:t>
      </w:r>
      <w:r w:rsidR="00CE724C" w:rsidRPr="00A26501">
        <w:rPr>
          <w:b/>
          <w:bCs/>
        </w:rPr>
        <w:t> </w:t>
      </w:r>
      <w:r w:rsidR="00CE724C" w:rsidRPr="00A26501">
        <w:rPr>
          <w:rFonts w:eastAsia="Times New Roman"/>
          <w:b/>
          <w:bCs/>
        </w:rPr>
        <w:t>7.</w:t>
      </w:r>
      <w:r w:rsidR="00CE724C">
        <w:rPr>
          <w:rFonts w:eastAsia="Times New Roman"/>
        </w:rPr>
        <w:t xml:space="preserve"> </w:t>
      </w:r>
      <w:r w:rsidR="00CE724C" w:rsidRPr="00EC35A6">
        <w:rPr>
          <w:rFonts w:eastAsia="Times New Roman"/>
        </w:rPr>
        <w:t xml:space="preserve">klavírista </w:t>
      </w:r>
      <w:r w:rsidR="00CE724C" w:rsidRPr="00EC35A6">
        <w:rPr>
          <w:rFonts w:eastAsia="Times New Roman"/>
          <w:b/>
          <w:bCs/>
        </w:rPr>
        <w:t>David Kalhous a jeho hosté</w:t>
      </w:r>
      <w:r w:rsidR="00CE724C">
        <w:rPr>
          <w:rFonts w:eastAsia="Times New Roman"/>
          <w:b/>
          <w:bCs/>
        </w:rPr>
        <w:t xml:space="preserve"> </w:t>
      </w:r>
      <w:r w:rsidR="00CE724C" w:rsidRPr="00127B04">
        <w:rPr>
          <w:rFonts w:eastAsia="Times New Roman"/>
        </w:rPr>
        <w:t>a</w:t>
      </w:r>
      <w:r w:rsidR="00CE724C">
        <w:rPr>
          <w:rFonts w:eastAsia="Times New Roman"/>
          <w:b/>
          <w:bCs/>
        </w:rPr>
        <w:t xml:space="preserve"> 27. 7. </w:t>
      </w:r>
      <w:r w:rsidR="00CE724C" w:rsidRPr="00EC35A6">
        <w:rPr>
          <w:rFonts w:eastAsia="Times New Roman"/>
          <w:b/>
          <w:bCs/>
        </w:rPr>
        <w:t>Smetanovo trio</w:t>
      </w:r>
      <w:r w:rsidR="00CE724C" w:rsidRPr="00EC35A6">
        <w:rPr>
          <w:rFonts w:eastAsia="Times New Roman"/>
        </w:rPr>
        <w:t xml:space="preserve">. </w:t>
      </w:r>
      <w:r w:rsidR="00CE724C">
        <w:rPr>
          <w:rFonts w:eastAsia="Times New Roman"/>
        </w:rPr>
        <w:t xml:space="preserve">Na varhanních koncertech </w:t>
      </w:r>
      <w:r w:rsidR="00CE724C" w:rsidRPr="00127B04">
        <w:rPr>
          <w:rFonts w:eastAsia="Times New Roman"/>
          <w:b/>
          <w:bCs/>
        </w:rPr>
        <w:t>23.</w:t>
      </w:r>
      <w:r w:rsidR="00CE724C">
        <w:rPr>
          <w:rFonts w:eastAsia="Times New Roman"/>
        </w:rPr>
        <w:t xml:space="preserve"> a </w:t>
      </w:r>
      <w:r w:rsidR="00CE724C" w:rsidRPr="00127B04">
        <w:rPr>
          <w:rFonts w:eastAsia="Times New Roman"/>
          <w:b/>
          <w:bCs/>
        </w:rPr>
        <w:t>25. 7.</w:t>
      </w:r>
      <w:r w:rsidR="00CE724C">
        <w:rPr>
          <w:rFonts w:eastAsia="Times New Roman"/>
        </w:rPr>
        <w:t xml:space="preserve"> v</w:t>
      </w:r>
      <w:r w:rsidR="00CE724C" w:rsidRPr="00EC35A6">
        <w:rPr>
          <w:rFonts w:eastAsia="Times New Roman"/>
        </w:rPr>
        <w:t xml:space="preserve"> kostele </w:t>
      </w:r>
      <w:r w:rsidR="00CE724C">
        <w:rPr>
          <w:rFonts w:eastAsia="Times New Roman"/>
        </w:rPr>
        <w:t>Božího těla</w:t>
      </w:r>
      <w:r w:rsidR="00CE724C" w:rsidRPr="00EC35A6">
        <w:rPr>
          <w:rFonts w:eastAsia="Times New Roman"/>
        </w:rPr>
        <w:t xml:space="preserve"> a ve Zlaté Koruně zahrají </w:t>
      </w:r>
      <w:r w:rsidR="00CE724C">
        <w:rPr>
          <w:rFonts w:eastAsia="Times New Roman"/>
        </w:rPr>
        <w:t xml:space="preserve">účastníci i lektoři mistrovských kurzů Mekka varhaníků </w:t>
      </w:r>
      <w:r w:rsidR="00CE724C" w:rsidRPr="00EC35A6">
        <w:rPr>
          <w:rFonts w:eastAsia="Times New Roman"/>
          <w:b/>
          <w:bCs/>
        </w:rPr>
        <w:t xml:space="preserve">Christophe </w:t>
      </w:r>
      <w:proofErr w:type="spellStart"/>
      <w:r w:rsidR="00CE724C" w:rsidRPr="00EC35A6">
        <w:rPr>
          <w:rFonts w:eastAsia="Times New Roman"/>
          <w:b/>
          <w:bCs/>
        </w:rPr>
        <w:t>Mantoux</w:t>
      </w:r>
      <w:proofErr w:type="spellEnd"/>
      <w:r w:rsidR="00CE724C" w:rsidRPr="00EC35A6">
        <w:rPr>
          <w:rFonts w:eastAsia="Times New Roman"/>
        </w:rPr>
        <w:t xml:space="preserve">, </w:t>
      </w:r>
      <w:r w:rsidR="00CE724C" w:rsidRPr="00EC35A6">
        <w:rPr>
          <w:rFonts w:eastAsia="Times New Roman"/>
          <w:b/>
          <w:bCs/>
        </w:rPr>
        <w:t>Jaroslav Tůma</w:t>
      </w:r>
      <w:r w:rsidR="00CE724C" w:rsidRPr="00EC35A6">
        <w:rPr>
          <w:rFonts w:eastAsia="Times New Roman"/>
        </w:rPr>
        <w:t xml:space="preserve"> a </w:t>
      </w:r>
      <w:r w:rsidR="00CE724C" w:rsidRPr="00EC35A6">
        <w:rPr>
          <w:rFonts w:eastAsia="Times New Roman"/>
          <w:b/>
          <w:bCs/>
        </w:rPr>
        <w:t>Pavel Svoboda</w:t>
      </w:r>
      <w:r w:rsidR="00CE724C" w:rsidRPr="00EC35A6">
        <w:rPr>
          <w:rFonts w:eastAsia="Times New Roman"/>
        </w:rPr>
        <w:t xml:space="preserve">. </w:t>
      </w:r>
      <w:r w:rsidR="00EC165A">
        <w:rPr>
          <w:rFonts w:eastAsia="Times New Roman"/>
        </w:rPr>
        <w:t>V kostele</w:t>
      </w:r>
      <w:r w:rsidR="00CE724C" w:rsidRPr="00EC35A6">
        <w:rPr>
          <w:rFonts w:eastAsia="Times New Roman"/>
        </w:rPr>
        <w:t xml:space="preserve"> sv. Mikuláše vystoupí </w:t>
      </w:r>
      <w:r w:rsidR="00CE724C" w:rsidRPr="00F54166">
        <w:rPr>
          <w:rFonts w:eastAsia="Times New Roman"/>
          <w:b/>
          <w:bCs/>
        </w:rPr>
        <w:t>3. 8.</w:t>
      </w:r>
      <w:r w:rsidR="00CE724C">
        <w:rPr>
          <w:rFonts w:eastAsia="Times New Roman"/>
        </w:rPr>
        <w:t xml:space="preserve"> </w:t>
      </w:r>
      <w:r w:rsidR="00CE724C" w:rsidRPr="00EC35A6">
        <w:rPr>
          <w:rFonts w:eastAsia="Times New Roman"/>
        </w:rPr>
        <w:t xml:space="preserve">vokální kvartet </w:t>
      </w:r>
      <w:r w:rsidR="00CE724C" w:rsidRPr="00EC35A6">
        <w:rPr>
          <w:rFonts w:eastAsia="Times New Roman"/>
          <w:b/>
          <w:bCs/>
        </w:rPr>
        <w:t xml:space="preserve">Bohemia </w:t>
      </w:r>
      <w:proofErr w:type="spellStart"/>
      <w:r w:rsidR="00CE724C" w:rsidRPr="00EC35A6">
        <w:rPr>
          <w:rFonts w:eastAsia="Times New Roman"/>
          <w:b/>
          <w:bCs/>
        </w:rPr>
        <w:t>Voice</w:t>
      </w:r>
      <w:proofErr w:type="spellEnd"/>
      <w:r w:rsidR="00EC165A">
        <w:rPr>
          <w:rFonts w:eastAsia="Times New Roman"/>
        </w:rPr>
        <w:t>.</w:t>
      </w:r>
    </w:p>
    <w:p w14:paraId="30652FDF" w14:textId="77777777" w:rsidR="0003564C" w:rsidRDefault="000621A5" w:rsidP="00083A29">
      <w:pPr>
        <w:spacing w:before="120" w:after="0" w:line="249" w:lineRule="auto"/>
        <w:ind w:left="-5" w:right="73" w:firstLine="737"/>
        <w:jc w:val="both"/>
        <w:rPr>
          <w:rFonts w:eastAsia="Times New Roman"/>
        </w:rPr>
      </w:pPr>
      <w:r w:rsidRPr="00127B04">
        <w:rPr>
          <w:rFonts w:eastAsia="Times New Roman"/>
          <w:b/>
          <w:bCs/>
          <w:color w:val="538135" w:themeColor="accent6" w:themeShade="BF"/>
        </w:rPr>
        <w:t>Festivalová zóna</w:t>
      </w:r>
      <w:r>
        <w:rPr>
          <w:rFonts w:eastAsia="Times New Roman"/>
          <w:b/>
          <w:bCs/>
          <w:color w:val="auto"/>
        </w:rPr>
        <w:t xml:space="preserve"> </w:t>
      </w:r>
      <w:r w:rsidR="00E34FD9">
        <w:rPr>
          <w:rFonts w:eastAsia="Times New Roman"/>
          <w:color w:val="auto"/>
        </w:rPr>
        <w:t>nabídne</w:t>
      </w:r>
      <w:r w:rsidR="00A26501">
        <w:rPr>
          <w:rFonts w:eastAsia="Times New Roman"/>
        </w:rPr>
        <w:t xml:space="preserve"> </w:t>
      </w:r>
      <w:r w:rsidR="00A26501" w:rsidRPr="0088206F">
        <w:rPr>
          <w:rFonts w:eastAsia="Times New Roman"/>
          <w:b/>
          <w:bCs/>
        </w:rPr>
        <w:t>od</w:t>
      </w:r>
      <w:r w:rsidRPr="0088206F">
        <w:rPr>
          <w:rFonts w:eastAsia="Times New Roman"/>
          <w:b/>
          <w:bCs/>
        </w:rPr>
        <w:t xml:space="preserve"> </w:t>
      </w:r>
      <w:r w:rsidR="00D3254B">
        <w:rPr>
          <w:rFonts w:eastAsia="Times New Roman"/>
          <w:b/>
          <w:bCs/>
        </w:rPr>
        <w:t xml:space="preserve">pátku do neděle </w:t>
      </w:r>
      <w:r>
        <w:rPr>
          <w:rFonts w:eastAsia="Times New Roman"/>
          <w:b/>
          <w:bCs/>
        </w:rPr>
        <w:t xml:space="preserve">zdarma </w:t>
      </w:r>
      <w:r w:rsidR="00127B04">
        <w:rPr>
          <w:rFonts w:eastAsia="Times New Roman"/>
        </w:rPr>
        <w:t>multižánrové koncerty, rozhovory s umělci, výtvarné, pohybové i vzdělávací aktivity</w:t>
      </w:r>
      <w:r w:rsidR="003E5E2C">
        <w:rPr>
          <w:rFonts w:eastAsia="Times New Roman"/>
        </w:rPr>
        <w:t>, moderní technologie v hudbě</w:t>
      </w:r>
      <w:r w:rsidR="00127B04">
        <w:rPr>
          <w:rFonts w:eastAsia="Times New Roman"/>
        </w:rPr>
        <w:t xml:space="preserve"> a mnoho dalšího. </w:t>
      </w:r>
      <w:r w:rsidR="00E34FD9">
        <w:rPr>
          <w:rFonts w:eastAsia="Times New Roman"/>
        </w:rPr>
        <w:t>V</w:t>
      </w:r>
      <w:r>
        <w:rPr>
          <w:rFonts w:eastAsia="Times New Roman"/>
        </w:rPr>
        <w:t xml:space="preserve"> </w:t>
      </w:r>
      <w:r w:rsidRPr="000621A5">
        <w:rPr>
          <w:rFonts w:eastAsia="Times New Roman"/>
          <w:b/>
          <w:bCs/>
        </w:rPr>
        <w:t>Klášterní zahrad</w:t>
      </w:r>
      <w:r w:rsidR="00E34FD9">
        <w:rPr>
          <w:rFonts w:eastAsia="Times New Roman"/>
          <w:b/>
          <w:bCs/>
        </w:rPr>
        <w:t>ě</w:t>
      </w:r>
      <w:r>
        <w:rPr>
          <w:rFonts w:eastAsia="Times New Roman"/>
        </w:rPr>
        <w:t xml:space="preserve"> </w:t>
      </w:r>
      <w:r w:rsidR="00E34FD9">
        <w:rPr>
          <w:rFonts w:eastAsia="Times New Roman"/>
        </w:rPr>
        <w:t>se propojí hudba různých žánrů s výtvarným uměním,</w:t>
      </w:r>
      <w:r w:rsidR="003E5E2C">
        <w:rPr>
          <w:rFonts w:eastAsia="Times New Roman"/>
        </w:rPr>
        <w:t xml:space="preserve"> historickou fotografií, </w:t>
      </w:r>
      <w:r w:rsidR="00E34FD9">
        <w:rPr>
          <w:rFonts w:eastAsia="Times New Roman"/>
        </w:rPr>
        <w:t>jógou</w:t>
      </w:r>
      <w:r w:rsidR="00EC165A">
        <w:rPr>
          <w:rFonts w:eastAsia="Times New Roman"/>
        </w:rPr>
        <w:t>, divadlem</w:t>
      </w:r>
      <w:r w:rsidR="00E34FD9">
        <w:rPr>
          <w:rFonts w:eastAsia="Times New Roman"/>
        </w:rPr>
        <w:t xml:space="preserve"> a dalšími </w:t>
      </w:r>
      <w:r w:rsidR="004463C7">
        <w:rPr>
          <w:rFonts w:eastAsia="Times New Roman"/>
        </w:rPr>
        <w:t>aktivitami</w:t>
      </w:r>
      <w:r w:rsidR="00B43245">
        <w:rPr>
          <w:rFonts w:eastAsia="Times New Roman"/>
        </w:rPr>
        <w:t xml:space="preserve"> díky spolupráci s dalšími krumlovskými a jihočeskými kulturními </w:t>
      </w:r>
      <w:r w:rsidR="0003564C">
        <w:rPr>
          <w:rFonts w:eastAsia="Times New Roman"/>
        </w:rPr>
        <w:t>institucemi</w:t>
      </w:r>
      <w:r w:rsidR="00B43245">
        <w:rPr>
          <w:rFonts w:eastAsia="Times New Roman"/>
        </w:rPr>
        <w:t xml:space="preserve">. </w:t>
      </w:r>
    </w:p>
    <w:p w14:paraId="0C64D4A7" w14:textId="4CB2CAA7" w:rsidR="000621A5" w:rsidRDefault="00083A29" w:rsidP="00083A29">
      <w:pPr>
        <w:spacing w:before="120" w:after="0" w:line="249" w:lineRule="auto"/>
        <w:ind w:left="-5" w:right="73" w:firstLine="737"/>
        <w:jc w:val="both"/>
        <w:rPr>
          <w:rFonts w:eastAsia="Times New Roman"/>
        </w:rPr>
      </w:pPr>
      <w:r>
        <w:rPr>
          <w:rFonts w:eastAsia="Times New Roman"/>
        </w:rPr>
        <w:t>Připraveny jsou výtvarné dílny</w:t>
      </w:r>
      <w:r w:rsidR="00AC7712">
        <w:rPr>
          <w:rFonts w:eastAsia="Times New Roman"/>
        </w:rPr>
        <w:t xml:space="preserve"> (ve spolupráci s Alšovou jihočeskou galerií, </w:t>
      </w:r>
      <w:r w:rsidR="00DC25E7">
        <w:rPr>
          <w:rFonts w:eastAsia="Times New Roman"/>
        </w:rPr>
        <w:t>3+galerií</w:t>
      </w:r>
      <w:r>
        <w:rPr>
          <w:rFonts w:eastAsia="Times New Roman"/>
        </w:rPr>
        <w:t>,</w:t>
      </w:r>
      <w:r w:rsidR="002C0C9F">
        <w:rPr>
          <w:rFonts w:eastAsia="Times New Roman"/>
        </w:rPr>
        <w:t xml:space="preserve"> Vzdělávacím centrem Alfa</w:t>
      </w:r>
      <w:r w:rsidR="0003564C">
        <w:rPr>
          <w:rFonts w:eastAsia="Times New Roman"/>
        </w:rPr>
        <w:t xml:space="preserve"> a Centrem pro pomoc dětem a mládeži z Českého Krumlova), </w:t>
      </w:r>
      <w:r w:rsidR="00555EA2">
        <w:rPr>
          <w:rFonts w:eastAsia="Times New Roman"/>
        </w:rPr>
        <w:t>histo</w:t>
      </w:r>
      <w:r w:rsidR="005C02EA">
        <w:rPr>
          <w:rFonts w:eastAsia="Times New Roman"/>
        </w:rPr>
        <w:t>r</w:t>
      </w:r>
      <w:r w:rsidR="00555EA2">
        <w:rPr>
          <w:rFonts w:eastAsia="Times New Roman"/>
        </w:rPr>
        <w:t xml:space="preserve">ické </w:t>
      </w:r>
      <w:r w:rsidR="00555EA2" w:rsidRPr="008679FE">
        <w:rPr>
          <w:rFonts w:eastAsia="Times New Roman"/>
          <w:b/>
          <w:bCs/>
        </w:rPr>
        <w:t>fotografování</w:t>
      </w:r>
      <w:r w:rsidR="005C02EA">
        <w:rPr>
          <w:rFonts w:eastAsia="Times New Roman"/>
        </w:rPr>
        <w:t xml:space="preserve"> s Museem Fotoateliérem Seidel, </w:t>
      </w:r>
      <w:r w:rsidRPr="008679FE">
        <w:rPr>
          <w:rFonts w:eastAsia="Times New Roman"/>
          <w:b/>
          <w:bCs/>
        </w:rPr>
        <w:t>hudební pikniky</w:t>
      </w:r>
      <w:r w:rsidR="0003564C">
        <w:rPr>
          <w:rFonts w:eastAsia="Times New Roman"/>
        </w:rPr>
        <w:t xml:space="preserve"> (</w:t>
      </w:r>
      <w:proofErr w:type="spellStart"/>
      <w:r w:rsidR="000A0257" w:rsidRPr="00372D44">
        <w:rPr>
          <w:rFonts w:eastAsia="Times New Roman"/>
          <w:b/>
          <w:bCs/>
        </w:rPr>
        <w:t>Unique</w:t>
      </w:r>
      <w:proofErr w:type="spellEnd"/>
      <w:r w:rsidR="000A0257" w:rsidRPr="00372D44">
        <w:rPr>
          <w:rFonts w:eastAsia="Times New Roman"/>
          <w:b/>
          <w:bCs/>
        </w:rPr>
        <w:t xml:space="preserve"> </w:t>
      </w:r>
      <w:proofErr w:type="spellStart"/>
      <w:r w:rsidR="000A0257" w:rsidRPr="00372D44">
        <w:rPr>
          <w:rFonts w:eastAsia="Times New Roman"/>
          <w:b/>
          <w:bCs/>
        </w:rPr>
        <w:t>Quartet</w:t>
      </w:r>
      <w:proofErr w:type="spellEnd"/>
      <w:r w:rsidR="000A0257">
        <w:rPr>
          <w:rFonts w:eastAsia="Times New Roman"/>
        </w:rPr>
        <w:t>,</w:t>
      </w:r>
      <w:r w:rsidR="00F5668D">
        <w:rPr>
          <w:rFonts w:eastAsia="Times New Roman"/>
        </w:rPr>
        <w:t xml:space="preserve"> jihoče</w:t>
      </w:r>
      <w:r w:rsidR="00282D3B">
        <w:rPr>
          <w:rFonts w:eastAsia="Times New Roman"/>
        </w:rPr>
        <w:t>ské</w:t>
      </w:r>
      <w:r w:rsidR="000A0257">
        <w:rPr>
          <w:rFonts w:eastAsia="Times New Roman"/>
        </w:rPr>
        <w:t xml:space="preserve"> </w:t>
      </w:r>
      <w:r w:rsidR="00A505F8" w:rsidRPr="00F5668D">
        <w:rPr>
          <w:rFonts w:eastAsia="Times New Roman"/>
          <w:b/>
          <w:bCs/>
        </w:rPr>
        <w:t xml:space="preserve">Trio </w:t>
      </w:r>
      <w:proofErr w:type="spellStart"/>
      <w:r w:rsidR="00A505F8" w:rsidRPr="00F5668D">
        <w:rPr>
          <w:rFonts w:eastAsia="Times New Roman"/>
          <w:b/>
          <w:bCs/>
        </w:rPr>
        <w:t>Karageorgiev</w:t>
      </w:r>
      <w:proofErr w:type="spellEnd"/>
      <w:r w:rsidR="003E5E2C" w:rsidRPr="00167E11">
        <w:rPr>
          <w:rFonts w:eastAsia="Times New Roman"/>
        </w:rPr>
        <w:t>,</w:t>
      </w:r>
      <w:r w:rsidR="00282D3B">
        <w:rPr>
          <w:rFonts w:eastAsia="Times New Roman"/>
          <w:b/>
          <w:bCs/>
        </w:rPr>
        <w:t xml:space="preserve"> </w:t>
      </w:r>
      <w:proofErr w:type="spellStart"/>
      <w:r w:rsidR="007B6F4D">
        <w:rPr>
          <w:rFonts w:eastAsia="Times New Roman"/>
          <w:b/>
          <w:bCs/>
        </w:rPr>
        <w:t>Budvicense</w:t>
      </w:r>
      <w:proofErr w:type="spellEnd"/>
      <w:r w:rsidR="007B6F4D">
        <w:rPr>
          <w:rFonts w:eastAsia="Times New Roman"/>
          <w:b/>
          <w:bCs/>
        </w:rPr>
        <w:t xml:space="preserve"> a Duo Lukášovi), </w:t>
      </w:r>
      <w:r w:rsidR="000621A5" w:rsidRPr="00EC165A">
        <w:rPr>
          <w:rFonts w:eastAsia="Times New Roman"/>
          <w:b/>
          <w:bCs/>
        </w:rPr>
        <w:t xml:space="preserve">Krumlovský </w:t>
      </w:r>
      <w:proofErr w:type="spellStart"/>
      <w:r w:rsidR="00695002" w:rsidRPr="00EC165A">
        <w:rPr>
          <w:rFonts w:eastAsia="Times New Roman"/>
          <w:b/>
          <w:bCs/>
        </w:rPr>
        <w:t>Montmartre</w:t>
      </w:r>
      <w:proofErr w:type="spellEnd"/>
      <w:r w:rsidR="00695002">
        <w:rPr>
          <w:rFonts w:eastAsia="Times New Roman"/>
          <w:b/>
          <w:bCs/>
        </w:rPr>
        <w:t xml:space="preserve"> – malování</w:t>
      </w:r>
      <w:r w:rsidR="003E5E2C">
        <w:rPr>
          <w:rFonts w:eastAsia="Times New Roman"/>
        </w:rPr>
        <w:t xml:space="preserve"> pod</w:t>
      </w:r>
      <w:r w:rsidR="00F6470A">
        <w:rPr>
          <w:rFonts w:eastAsia="Times New Roman"/>
        </w:rPr>
        <w:t xml:space="preserve"> </w:t>
      </w:r>
      <w:r w:rsidR="000621A5">
        <w:rPr>
          <w:rFonts w:eastAsia="Times New Roman"/>
        </w:rPr>
        <w:t>vede</w:t>
      </w:r>
      <w:r w:rsidR="00AC7712">
        <w:rPr>
          <w:rFonts w:eastAsia="Times New Roman"/>
        </w:rPr>
        <w:t xml:space="preserve">ním </w:t>
      </w:r>
      <w:r w:rsidR="003E5E2C">
        <w:rPr>
          <w:rFonts w:eastAsia="Times New Roman"/>
        </w:rPr>
        <w:t>malíře</w:t>
      </w:r>
      <w:r w:rsidR="00EC165A">
        <w:rPr>
          <w:rFonts w:eastAsia="Times New Roman"/>
        </w:rPr>
        <w:t>,</w:t>
      </w:r>
      <w:r w:rsidR="003E5E2C">
        <w:rPr>
          <w:rFonts w:eastAsia="Times New Roman"/>
        </w:rPr>
        <w:t xml:space="preserve"> </w:t>
      </w:r>
      <w:r w:rsidR="00D3254B">
        <w:rPr>
          <w:rFonts w:eastAsia="Times New Roman"/>
        </w:rPr>
        <w:t>letní kino</w:t>
      </w:r>
      <w:r w:rsidR="00EC165A">
        <w:rPr>
          <w:rFonts w:eastAsia="Times New Roman"/>
        </w:rPr>
        <w:t xml:space="preserve"> a další.</w:t>
      </w:r>
      <w:r w:rsidR="00AC7712">
        <w:rPr>
          <w:rFonts w:eastAsia="Times New Roman"/>
        </w:rPr>
        <w:t xml:space="preserve"> </w:t>
      </w:r>
      <w:r w:rsidR="00E16F8A">
        <w:rPr>
          <w:rFonts w:eastAsia="Times New Roman"/>
        </w:rPr>
        <w:t>Vystoupí také další jihočeští umělci</w:t>
      </w:r>
      <w:r w:rsidR="00555EA2">
        <w:rPr>
          <w:rFonts w:eastAsia="Times New Roman"/>
        </w:rPr>
        <w:t>,</w:t>
      </w:r>
      <w:r w:rsidR="00E16F8A">
        <w:rPr>
          <w:rFonts w:eastAsia="Times New Roman"/>
        </w:rPr>
        <w:t xml:space="preserve"> jako českokrumlovský </w:t>
      </w:r>
      <w:r w:rsidR="00E16F8A" w:rsidRPr="00C91BAE">
        <w:rPr>
          <w:rFonts w:eastAsia="Times New Roman"/>
          <w:b/>
          <w:bCs/>
        </w:rPr>
        <w:t>sbor Perchta</w:t>
      </w:r>
      <w:r w:rsidR="00E16F8A">
        <w:rPr>
          <w:rFonts w:eastAsia="Times New Roman"/>
        </w:rPr>
        <w:t xml:space="preserve">, </w:t>
      </w:r>
      <w:r w:rsidR="00555EA2">
        <w:rPr>
          <w:rFonts w:eastAsia="Times New Roman"/>
        </w:rPr>
        <w:t xml:space="preserve">skupina </w:t>
      </w:r>
      <w:r w:rsidR="00555EA2" w:rsidRPr="00C91BAE">
        <w:rPr>
          <w:rFonts w:eastAsia="Times New Roman"/>
          <w:b/>
          <w:bCs/>
        </w:rPr>
        <w:t>Element</w:t>
      </w:r>
      <w:r w:rsidR="00555EA2">
        <w:rPr>
          <w:rFonts w:eastAsia="Times New Roman"/>
        </w:rPr>
        <w:t xml:space="preserve">, písničkářka </w:t>
      </w:r>
      <w:proofErr w:type="spellStart"/>
      <w:r w:rsidR="00555EA2" w:rsidRPr="00695002">
        <w:rPr>
          <w:rFonts w:eastAsia="Times New Roman"/>
        </w:rPr>
        <w:t>Marjari</w:t>
      </w:r>
      <w:proofErr w:type="spellEnd"/>
      <w:r w:rsidR="00555EA2" w:rsidRPr="00695002">
        <w:rPr>
          <w:rFonts w:eastAsia="Times New Roman"/>
        </w:rPr>
        <w:t xml:space="preserve"> </w:t>
      </w:r>
      <w:r w:rsidR="00555EA2">
        <w:rPr>
          <w:rFonts w:eastAsia="Times New Roman"/>
        </w:rPr>
        <w:t xml:space="preserve">aj. </w:t>
      </w:r>
      <w:r w:rsidR="00B43245">
        <w:rPr>
          <w:rFonts w:eastAsia="Times New Roman"/>
        </w:rPr>
        <w:t xml:space="preserve">Ve čtvrtek předchází otevření zóny odpolední </w:t>
      </w:r>
      <w:r w:rsidR="002C0C9F">
        <w:rPr>
          <w:rFonts w:eastAsia="Times New Roman"/>
        </w:rPr>
        <w:t>divadelní</w:t>
      </w:r>
      <w:r w:rsidR="00B43245">
        <w:rPr>
          <w:rFonts w:eastAsia="Times New Roman"/>
        </w:rPr>
        <w:t xml:space="preserve"> </w:t>
      </w:r>
      <w:r w:rsidR="00B43245" w:rsidRPr="00695002">
        <w:rPr>
          <w:rFonts w:eastAsia="Times New Roman"/>
        </w:rPr>
        <w:t>představení pro děti</w:t>
      </w:r>
      <w:r w:rsidR="00B43245">
        <w:rPr>
          <w:rFonts w:eastAsia="Times New Roman"/>
        </w:rPr>
        <w:t xml:space="preserve"> </w:t>
      </w:r>
      <w:r w:rsidR="002C0C9F">
        <w:rPr>
          <w:rFonts w:eastAsia="Times New Roman"/>
        </w:rPr>
        <w:t xml:space="preserve">s Městským divadlem Český Krumlov. </w:t>
      </w:r>
    </w:p>
    <w:p w14:paraId="4C40C0DE" w14:textId="77777777" w:rsidR="00434904" w:rsidRPr="00EC35A6" w:rsidRDefault="00434904" w:rsidP="000621A5">
      <w:pPr>
        <w:spacing w:before="120" w:after="0" w:line="268" w:lineRule="auto"/>
        <w:ind w:right="50"/>
        <w:jc w:val="both"/>
        <w:rPr>
          <w:rFonts w:eastAsia="Times New Roman"/>
        </w:rPr>
      </w:pPr>
    </w:p>
    <w:p w14:paraId="0B4D4305" w14:textId="0891D13B" w:rsidR="003D496B" w:rsidRPr="00EC35A6" w:rsidRDefault="003D496B" w:rsidP="00362EC3">
      <w:pPr>
        <w:spacing w:line="360" w:lineRule="auto"/>
        <w:jc w:val="center"/>
        <w:rPr>
          <w:rFonts w:eastAsia="Times New Roman"/>
          <w:b/>
          <w:bCs/>
          <w:sz w:val="28"/>
          <w:szCs w:val="28"/>
        </w:rPr>
      </w:pPr>
      <w:r w:rsidRPr="00EC35A6">
        <w:rPr>
          <w:rFonts w:eastAsia="Times New Roman"/>
          <w:b/>
          <w:bCs/>
          <w:sz w:val="28"/>
          <w:szCs w:val="28"/>
        </w:rPr>
        <w:t>Program 32. ročníku Festivalu</w:t>
      </w:r>
    </w:p>
    <w:p w14:paraId="122AC303" w14:textId="77777777" w:rsidR="00F37056" w:rsidRPr="00EC35A6" w:rsidRDefault="00F37056" w:rsidP="00362EC3">
      <w:pPr>
        <w:rPr>
          <w:color w:val="auto"/>
        </w:rPr>
        <w:sectPr w:rsidR="00F37056" w:rsidRPr="00EC35A6" w:rsidSect="00167E11">
          <w:pgSz w:w="11906" w:h="16838"/>
          <w:pgMar w:top="1077" w:right="1077" w:bottom="1077" w:left="1077" w:header="709" w:footer="709" w:gutter="0"/>
          <w:cols w:space="708"/>
          <w:docGrid w:linePitch="299"/>
        </w:sectPr>
      </w:pPr>
    </w:p>
    <w:p w14:paraId="5880F48A" w14:textId="1F311DA5" w:rsidR="003D496B" w:rsidRPr="00EC35A6" w:rsidRDefault="003D496B" w:rsidP="00055D54">
      <w:pPr>
        <w:spacing w:line="240" w:lineRule="auto"/>
        <w:rPr>
          <w:color w:val="auto"/>
        </w:rPr>
      </w:pPr>
      <w:r w:rsidRPr="00EC35A6">
        <w:rPr>
          <w:color w:val="auto"/>
        </w:rPr>
        <w:t>14 / 7 - Pá / 21:00 - Letní jízdárna</w:t>
      </w:r>
      <w:r w:rsidR="00F37056" w:rsidRPr="00EC35A6">
        <w:rPr>
          <w:b/>
          <w:bCs/>
          <w:color w:val="auto"/>
        </w:rPr>
        <w:br/>
      </w:r>
      <w:r w:rsidRPr="00EC35A6">
        <w:rPr>
          <w:b/>
          <w:bCs/>
          <w:color w:val="auto"/>
        </w:rPr>
        <w:t>Francouzská noc</w:t>
      </w:r>
      <w:r w:rsidRPr="00EC35A6">
        <w:rPr>
          <w:color w:val="auto"/>
        </w:rPr>
        <w:t xml:space="preserve"> </w:t>
      </w:r>
    </w:p>
    <w:p w14:paraId="315CF822" w14:textId="30289035" w:rsidR="003D496B" w:rsidRPr="00EC35A6" w:rsidRDefault="003D496B" w:rsidP="00055D54">
      <w:pPr>
        <w:spacing w:line="240" w:lineRule="auto"/>
        <w:rPr>
          <w:color w:val="auto"/>
        </w:rPr>
      </w:pPr>
      <w:r w:rsidRPr="00EC35A6">
        <w:rPr>
          <w:color w:val="auto"/>
        </w:rPr>
        <w:t>15 / 7 - So / 21:00 - Letní jízdárna</w:t>
      </w:r>
      <w:r w:rsidR="00F37056" w:rsidRPr="00EC35A6">
        <w:rPr>
          <w:color w:val="auto"/>
        </w:rPr>
        <w:br/>
      </w:r>
      <w:r w:rsidRPr="00EC35A6">
        <w:rPr>
          <w:b/>
          <w:bCs/>
          <w:color w:val="auto"/>
        </w:rPr>
        <w:t>Operní gala – Opera Gala</w:t>
      </w:r>
    </w:p>
    <w:p w14:paraId="14F85FDE" w14:textId="1B4E2D8C" w:rsidR="003D496B" w:rsidRPr="00EC35A6" w:rsidRDefault="00434904" w:rsidP="00055D54">
      <w:pPr>
        <w:spacing w:line="240" w:lineRule="auto"/>
        <w:rPr>
          <w:i/>
          <w:iCs/>
          <w:color w:val="auto"/>
        </w:rPr>
      </w:pPr>
      <w:r w:rsidRPr="00EC35A6">
        <w:rPr>
          <w:noProof/>
          <w:color w:val="auto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13621C9" wp14:editId="6ABBDE43">
                <wp:simplePos x="0" y="0"/>
                <wp:positionH relativeFrom="column">
                  <wp:posOffset>10739</wp:posOffset>
                </wp:positionH>
                <wp:positionV relativeFrom="paragraph">
                  <wp:posOffset>414597</wp:posOffset>
                </wp:positionV>
                <wp:extent cx="2449170" cy="0"/>
                <wp:effectExtent l="0" t="0" r="15240" b="1270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4917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accent4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4E1E75A" id="Straight Connector 1" o:spid="_x0000_s1026" style="position:absolute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85pt,32.65pt" to="193.7pt,3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" strokecolor="#bf8f00 [2407]" strokeweight=".5pt">
                <v:stroke joinstyle="miter"/>
              </v:line>
            </w:pict>
          </mc:Fallback>
        </mc:AlternateContent>
      </w:r>
      <w:r w:rsidR="003D496B" w:rsidRPr="00EC35A6">
        <w:rPr>
          <w:color w:val="auto"/>
        </w:rPr>
        <w:t>16 / 7 - Ne / 11:00 - Klášterní zahrada</w:t>
      </w:r>
      <w:r w:rsidR="00F37056" w:rsidRPr="00EC35A6">
        <w:rPr>
          <w:color w:val="auto"/>
        </w:rPr>
        <w:br/>
      </w:r>
      <w:r w:rsidR="003D496B" w:rsidRPr="00EC35A6">
        <w:rPr>
          <w:b/>
          <w:bCs/>
          <w:color w:val="auto"/>
        </w:rPr>
        <w:t>Hudební piknik s </w:t>
      </w:r>
      <w:proofErr w:type="spellStart"/>
      <w:r w:rsidR="003D496B" w:rsidRPr="00EC35A6">
        <w:rPr>
          <w:b/>
          <w:bCs/>
          <w:color w:val="auto"/>
        </w:rPr>
        <w:t>Unique</w:t>
      </w:r>
      <w:proofErr w:type="spellEnd"/>
      <w:r w:rsidR="003D496B" w:rsidRPr="00EC35A6">
        <w:rPr>
          <w:b/>
          <w:bCs/>
          <w:color w:val="auto"/>
        </w:rPr>
        <w:t xml:space="preserve"> </w:t>
      </w:r>
      <w:proofErr w:type="spellStart"/>
      <w:r w:rsidR="003D496B" w:rsidRPr="00EC35A6">
        <w:rPr>
          <w:b/>
          <w:bCs/>
          <w:color w:val="auto"/>
        </w:rPr>
        <w:t>Quartet</w:t>
      </w:r>
      <w:proofErr w:type="spellEnd"/>
      <w:r w:rsidR="003D496B" w:rsidRPr="00EC35A6">
        <w:rPr>
          <w:color w:val="auto"/>
        </w:rPr>
        <w:t xml:space="preserve"> </w:t>
      </w:r>
    </w:p>
    <w:p w14:paraId="244C11F0" w14:textId="343829F7" w:rsidR="003D496B" w:rsidRPr="00EC35A6" w:rsidRDefault="003D496B" w:rsidP="00055D54">
      <w:pPr>
        <w:spacing w:line="240" w:lineRule="auto"/>
        <w:rPr>
          <w:color w:val="auto"/>
        </w:rPr>
      </w:pPr>
      <w:r w:rsidRPr="00EC35A6">
        <w:rPr>
          <w:color w:val="auto"/>
        </w:rPr>
        <w:t>19 / 7 - St / 20:00 – Kulturní centrum Prádelna</w:t>
      </w:r>
      <w:r w:rsidR="00F37056" w:rsidRPr="00EC35A6">
        <w:rPr>
          <w:color w:val="auto"/>
        </w:rPr>
        <w:br/>
      </w:r>
      <w:proofErr w:type="spellStart"/>
      <w:r w:rsidRPr="00EC35A6">
        <w:rPr>
          <w:b/>
          <w:bCs/>
          <w:color w:val="auto"/>
        </w:rPr>
        <w:t>MIMOřádné</w:t>
      </w:r>
      <w:proofErr w:type="spellEnd"/>
      <w:r w:rsidRPr="00EC35A6">
        <w:rPr>
          <w:b/>
          <w:bCs/>
          <w:color w:val="auto"/>
        </w:rPr>
        <w:t xml:space="preserve"> spojení </w:t>
      </w:r>
    </w:p>
    <w:p w14:paraId="22BE0AEA" w14:textId="54AB21B9" w:rsidR="003D496B" w:rsidRPr="00EC35A6" w:rsidRDefault="003D496B" w:rsidP="00055D54">
      <w:pPr>
        <w:spacing w:line="240" w:lineRule="auto"/>
        <w:rPr>
          <w:color w:val="auto"/>
        </w:rPr>
      </w:pPr>
      <w:r w:rsidRPr="00EC35A6">
        <w:rPr>
          <w:color w:val="auto"/>
        </w:rPr>
        <w:t xml:space="preserve">20 / 7 - Čt / 19:30 – </w:t>
      </w:r>
      <w:r w:rsidR="00F37056" w:rsidRPr="00EC35A6">
        <w:rPr>
          <w:color w:val="auto"/>
        </w:rPr>
        <w:t>Maškarní sál</w:t>
      </w:r>
      <w:r w:rsidR="00F37056" w:rsidRPr="00EC35A6">
        <w:rPr>
          <w:color w:val="auto"/>
        </w:rPr>
        <w:br/>
      </w:r>
      <w:r w:rsidRPr="00EC35A6">
        <w:rPr>
          <w:b/>
          <w:bCs/>
          <w:color w:val="auto"/>
        </w:rPr>
        <w:t xml:space="preserve">David Kalhous a jeho hosté </w:t>
      </w:r>
    </w:p>
    <w:p w14:paraId="2E4C71F0" w14:textId="6C68C5D5" w:rsidR="003D496B" w:rsidRPr="00EC35A6" w:rsidRDefault="003D496B" w:rsidP="00055D54">
      <w:pPr>
        <w:spacing w:line="240" w:lineRule="auto"/>
        <w:rPr>
          <w:b/>
          <w:bCs/>
          <w:color w:val="auto"/>
        </w:rPr>
      </w:pPr>
      <w:r w:rsidRPr="00EC35A6">
        <w:rPr>
          <w:color w:val="auto"/>
        </w:rPr>
        <w:t>21 / 7 - Pá / 19:30 - Zámecká jízdárna</w:t>
      </w:r>
      <w:r w:rsidRPr="00EC35A6">
        <w:rPr>
          <w:b/>
          <w:bCs/>
          <w:color w:val="auto"/>
        </w:rPr>
        <w:t xml:space="preserve"> </w:t>
      </w:r>
      <w:r w:rsidR="00F37056" w:rsidRPr="00EC35A6">
        <w:rPr>
          <w:b/>
          <w:bCs/>
          <w:color w:val="auto"/>
        </w:rPr>
        <w:br/>
      </w:r>
      <w:proofErr w:type="spellStart"/>
      <w:r w:rsidRPr="00EC35A6">
        <w:rPr>
          <w:b/>
          <w:bCs/>
          <w:color w:val="auto"/>
        </w:rPr>
        <w:t>Il</w:t>
      </w:r>
      <w:proofErr w:type="spellEnd"/>
      <w:r w:rsidRPr="00EC35A6">
        <w:rPr>
          <w:b/>
          <w:bCs/>
          <w:color w:val="auto"/>
        </w:rPr>
        <w:t xml:space="preserve"> </w:t>
      </w:r>
      <w:proofErr w:type="spellStart"/>
      <w:r w:rsidRPr="00EC35A6">
        <w:rPr>
          <w:b/>
          <w:bCs/>
          <w:color w:val="auto"/>
        </w:rPr>
        <w:t>Boemo</w:t>
      </w:r>
      <w:proofErr w:type="spellEnd"/>
      <w:r w:rsidRPr="00EC35A6">
        <w:rPr>
          <w:b/>
          <w:bCs/>
          <w:color w:val="auto"/>
        </w:rPr>
        <w:t xml:space="preserve"> &amp; </w:t>
      </w:r>
      <w:proofErr w:type="spellStart"/>
      <w:r w:rsidRPr="00EC35A6">
        <w:rPr>
          <w:b/>
          <w:bCs/>
          <w:color w:val="auto"/>
        </w:rPr>
        <w:t>Wranitzky</w:t>
      </w:r>
      <w:proofErr w:type="spellEnd"/>
      <w:r w:rsidRPr="00EC35A6">
        <w:rPr>
          <w:b/>
          <w:bCs/>
          <w:color w:val="auto"/>
        </w:rPr>
        <w:t xml:space="preserve"> </w:t>
      </w:r>
    </w:p>
    <w:p w14:paraId="6AEDC47E" w14:textId="16AE619A" w:rsidR="003D496B" w:rsidRPr="00EC35A6" w:rsidRDefault="003D496B" w:rsidP="00055D54">
      <w:pPr>
        <w:spacing w:line="240" w:lineRule="auto"/>
        <w:rPr>
          <w:b/>
          <w:bCs/>
          <w:color w:val="auto"/>
        </w:rPr>
      </w:pPr>
      <w:r w:rsidRPr="00EC35A6">
        <w:rPr>
          <w:color w:val="auto"/>
        </w:rPr>
        <w:t>22 / 7 - So / 20:30 - Pivovarská zahrada</w:t>
      </w:r>
      <w:r w:rsidRPr="00EC35A6">
        <w:rPr>
          <w:b/>
          <w:bCs/>
          <w:color w:val="auto"/>
        </w:rPr>
        <w:t xml:space="preserve"> </w:t>
      </w:r>
      <w:r w:rsidR="00F37056" w:rsidRPr="00EC35A6">
        <w:rPr>
          <w:b/>
          <w:bCs/>
          <w:color w:val="auto"/>
        </w:rPr>
        <w:br/>
      </w:r>
      <w:proofErr w:type="spellStart"/>
      <w:r w:rsidRPr="00EC35A6">
        <w:rPr>
          <w:b/>
          <w:bCs/>
          <w:color w:val="auto"/>
        </w:rPr>
        <w:t>Viva</w:t>
      </w:r>
      <w:proofErr w:type="spellEnd"/>
      <w:r w:rsidRPr="00EC35A6">
        <w:rPr>
          <w:b/>
          <w:bCs/>
          <w:color w:val="auto"/>
        </w:rPr>
        <w:t xml:space="preserve"> </w:t>
      </w:r>
      <w:proofErr w:type="spellStart"/>
      <w:r w:rsidRPr="00EC35A6">
        <w:rPr>
          <w:b/>
          <w:bCs/>
          <w:color w:val="auto"/>
        </w:rPr>
        <w:t>Espa</w:t>
      </w:r>
      <w:r w:rsidRPr="00EC35A6">
        <w:rPr>
          <w:b/>
          <w:bCs/>
          <w:color w:val="auto"/>
          <w:shd w:val="clear" w:color="auto" w:fill="F8F8F8"/>
        </w:rPr>
        <w:t>ñ</w:t>
      </w:r>
      <w:r w:rsidRPr="00EC35A6">
        <w:rPr>
          <w:b/>
          <w:bCs/>
          <w:color w:val="auto"/>
        </w:rPr>
        <w:t>a</w:t>
      </w:r>
      <w:proofErr w:type="spellEnd"/>
      <w:r w:rsidRPr="00EC35A6">
        <w:rPr>
          <w:b/>
          <w:bCs/>
          <w:color w:val="auto"/>
        </w:rPr>
        <w:t xml:space="preserve">! </w:t>
      </w:r>
    </w:p>
    <w:p w14:paraId="2EEFE0AE" w14:textId="3B37E1A4" w:rsidR="003D496B" w:rsidRPr="00EC35A6" w:rsidRDefault="00434904" w:rsidP="00055D54">
      <w:pPr>
        <w:spacing w:line="240" w:lineRule="auto"/>
        <w:rPr>
          <w:color w:val="auto"/>
        </w:rPr>
      </w:pPr>
      <w:r w:rsidRPr="00EC35A6">
        <w:rPr>
          <w:noProof/>
          <w:color w:val="auto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37DD0718" wp14:editId="1BC8BDB1">
                <wp:simplePos x="0" y="0"/>
                <wp:positionH relativeFrom="column">
                  <wp:posOffset>0</wp:posOffset>
                </wp:positionH>
                <wp:positionV relativeFrom="paragraph">
                  <wp:posOffset>404439</wp:posOffset>
                </wp:positionV>
                <wp:extent cx="2448560" cy="0"/>
                <wp:effectExtent l="0" t="0" r="15240" b="1270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4856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accent4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731383A" id="Straight Connector 2" o:spid="_x0000_s1026" style="position:absolute;z-index:25165824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31.85pt" to="192.8pt,3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" strokecolor="#bf8f00 [2407]" strokeweight=".5pt">
                <v:stroke joinstyle="miter"/>
              </v:line>
            </w:pict>
          </mc:Fallback>
        </mc:AlternateContent>
      </w:r>
      <w:r w:rsidR="003D496B" w:rsidRPr="00EC35A6">
        <w:rPr>
          <w:color w:val="auto"/>
        </w:rPr>
        <w:t>23 / 7 - Ne / 11:00 - kostel Božího těla</w:t>
      </w:r>
      <w:r w:rsidR="00F37056" w:rsidRPr="00EC35A6">
        <w:rPr>
          <w:color w:val="auto"/>
        </w:rPr>
        <w:br/>
      </w:r>
      <w:r w:rsidR="003D496B" w:rsidRPr="00EC35A6">
        <w:rPr>
          <w:b/>
          <w:bCs/>
          <w:color w:val="auto"/>
        </w:rPr>
        <w:t xml:space="preserve">Varhanní matiné </w:t>
      </w:r>
    </w:p>
    <w:p w14:paraId="58304355" w14:textId="0BC2A799" w:rsidR="003D496B" w:rsidRPr="00EC35A6" w:rsidRDefault="003D496B" w:rsidP="00055D54">
      <w:pPr>
        <w:spacing w:line="240" w:lineRule="auto"/>
        <w:rPr>
          <w:b/>
          <w:bCs/>
          <w:color w:val="auto"/>
        </w:rPr>
      </w:pPr>
      <w:r w:rsidRPr="00EC35A6">
        <w:rPr>
          <w:color w:val="auto"/>
        </w:rPr>
        <w:t>25 / 7 - Út / 19:30 – kostel Nanebevzetí Panny Marie</w:t>
      </w:r>
      <w:r w:rsidR="00362EC3" w:rsidRPr="00EC35A6">
        <w:rPr>
          <w:color w:val="auto"/>
        </w:rPr>
        <w:t xml:space="preserve">, </w:t>
      </w:r>
      <w:r w:rsidRPr="00EC35A6">
        <w:rPr>
          <w:color w:val="auto"/>
        </w:rPr>
        <w:t>Zla</w:t>
      </w:r>
      <w:r w:rsidR="00362EC3" w:rsidRPr="00EC35A6">
        <w:rPr>
          <w:color w:val="auto"/>
        </w:rPr>
        <w:t>tá</w:t>
      </w:r>
      <w:r w:rsidRPr="00EC35A6">
        <w:rPr>
          <w:color w:val="auto"/>
        </w:rPr>
        <w:t xml:space="preserve"> Korun</w:t>
      </w:r>
      <w:r w:rsidR="00362EC3" w:rsidRPr="00EC35A6">
        <w:rPr>
          <w:color w:val="auto"/>
        </w:rPr>
        <w:t>a</w:t>
      </w:r>
      <w:r w:rsidR="00F37056" w:rsidRPr="00EC35A6">
        <w:rPr>
          <w:color w:val="auto"/>
        </w:rPr>
        <w:br/>
      </w:r>
      <w:r w:rsidRPr="00EC35A6">
        <w:rPr>
          <w:b/>
          <w:bCs/>
          <w:color w:val="auto"/>
        </w:rPr>
        <w:t xml:space="preserve">Koncert duchovní varhanní hudby </w:t>
      </w:r>
    </w:p>
    <w:p w14:paraId="1B3BE738" w14:textId="57079059" w:rsidR="003D496B" w:rsidRPr="00EC35A6" w:rsidRDefault="003D496B" w:rsidP="00055D54">
      <w:pPr>
        <w:spacing w:line="240" w:lineRule="auto"/>
        <w:rPr>
          <w:color w:val="auto"/>
        </w:rPr>
      </w:pPr>
      <w:r w:rsidRPr="00EC35A6">
        <w:rPr>
          <w:color w:val="auto"/>
        </w:rPr>
        <w:t>2</w:t>
      </w:r>
      <w:r w:rsidR="0070320B">
        <w:rPr>
          <w:color w:val="auto"/>
        </w:rPr>
        <w:t>5</w:t>
      </w:r>
      <w:r w:rsidRPr="00EC35A6">
        <w:rPr>
          <w:color w:val="auto"/>
        </w:rPr>
        <w:t xml:space="preserve"> / 7 - </w:t>
      </w:r>
      <w:r w:rsidR="00D3254B">
        <w:rPr>
          <w:color w:val="auto"/>
        </w:rPr>
        <w:t>Út</w:t>
      </w:r>
      <w:r w:rsidRPr="00EC35A6">
        <w:rPr>
          <w:color w:val="auto"/>
        </w:rPr>
        <w:t xml:space="preserve"> / 19:30 – </w:t>
      </w:r>
      <w:r w:rsidR="0070320B">
        <w:rPr>
          <w:color w:val="auto"/>
        </w:rPr>
        <w:t>Městské divadlo</w:t>
      </w:r>
      <w:r w:rsidR="00F37056" w:rsidRPr="00EC35A6">
        <w:rPr>
          <w:color w:val="auto"/>
        </w:rPr>
        <w:br/>
      </w:r>
      <w:r w:rsidRPr="00EC35A6">
        <w:rPr>
          <w:b/>
          <w:bCs/>
          <w:color w:val="auto"/>
        </w:rPr>
        <w:t xml:space="preserve">Josef Špaček a Miroslav Sekera </w:t>
      </w:r>
    </w:p>
    <w:p w14:paraId="2D9F513E" w14:textId="239BB676" w:rsidR="003D496B" w:rsidRPr="00EC35A6" w:rsidRDefault="003D496B" w:rsidP="00055D54">
      <w:pPr>
        <w:spacing w:line="240" w:lineRule="auto"/>
        <w:rPr>
          <w:b/>
          <w:bCs/>
          <w:color w:val="auto"/>
        </w:rPr>
      </w:pPr>
      <w:r w:rsidRPr="00EC35A6">
        <w:rPr>
          <w:color w:val="auto"/>
        </w:rPr>
        <w:t xml:space="preserve">27/ 7 </w:t>
      </w:r>
      <w:r w:rsidR="00434904" w:rsidRPr="00EC35A6">
        <w:rPr>
          <w:color w:val="auto"/>
        </w:rPr>
        <w:t>–</w:t>
      </w:r>
      <w:r w:rsidRPr="00EC35A6">
        <w:rPr>
          <w:color w:val="auto"/>
        </w:rPr>
        <w:t xml:space="preserve"> </w:t>
      </w:r>
      <w:r w:rsidR="00434904" w:rsidRPr="00EC35A6">
        <w:rPr>
          <w:color w:val="auto"/>
        </w:rPr>
        <w:t>Č</w:t>
      </w:r>
      <w:r w:rsidRPr="00EC35A6">
        <w:rPr>
          <w:color w:val="auto"/>
        </w:rPr>
        <w:t>t / 19:30 - Maškarní sál</w:t>
      </w:r>
      <w:r w:rsidR="00F37056" w:rsidRPr="00EC35A6">
        <w:rPr>
          <w:color w:val="auto"/>
        </w:rPr>
        <w:br/>
      </w:r>
      <w:r w:rsidRPr="00EC35A6">
        <w:rPr>
          <w:b/>
          <w:bCs/>
          <w:color w:val="auto"/>
        </w:rPr>
        <w:t>Smetanovo trio – Smetana trio</w:t>
      </w:r>
    </w:p>
    <w:p w14:paraId="7367324E" w14:textId="3EBD5D6B" w:rsidR="003D496B" w:rsidRPr="00EC35A6" w:rsidRDefault="003D496B" w:rsidP="00055D54">
      <w:pPr>
        <w:spacing w:line="240" w:lineRule="auto"/>
        <w:rPr>
          <w:b/>
          <w:bCs/>
          <w:color w:val="auto"/>
        </w:rPr>
      </w:pPr>
      <w:r w:rsidRPr="00EC35A6">
        <w:rPr>
          <w:color w:val="auto"/>
        </w:rPr>
        <w:t>28 / 7 - Pá / 20:00 - Zámecká jízdárna</w:t>
      </w:r>
      <w:r w:rsidR="00F37056" w:rsidRPr="00EC35A6">
        <w:rPr>
          <w:b/>
          <w:bCs/>
          <w:color w:val="auto"/>
        </w:rPr>
        <w:br/>
      </w:r>
      <w:r w:rsidRPr="00EC35A6">
        <w:rPr>
          <w:b/>
          <w:bCs/>
          <w:color w:val="auto"/>
        </w:rPr>
        <w:t xml:space="preserve">Vadim </w:t>
      </w:r>
      <w:proofErr w:type="spellStart"/>
      <w:r w:rsidRPr="00EC35A6">
        <w:rPr>
          <w:b/>
          <w:bCs/>
          <w:color w:val="auto"/>
        </w:rPr>
        <w:t>Gluzman</w:t>
      </w:r>
      <w:proofErr w:type="spellEnd"/>
      <w:r w:rsidRPr="00EC35A6">
        <w:rPr>
          <w:b/>
          <w:bCs/>
          <w:color w:val="auto"/>
        </w:rPr>
        <w:t xml:space="preserve"> a mladí talenti </w:t>
      </w:r>
    </w:p>
    <w:p w14:paraId="10BEC80E" w14:textId="62950B69" w:rsidR="00F37056" w:rsidRPr="00EC35A6" w:rsidRDefault="003D496B" w:rsidP="00055D54">
      <w:pPr>
        <w:spacing w:line="240" w:lineRule="auto"/>
        <w:rPr>
          <w:color w:val="auto"/>
        </w:rPr>
      </w:pPr>
      <w:r w:rsidRPr="00EC35A6">
        <w:rPr>
          <w:color w:val="auto"/>
        </w:rPr>
        <w:t>29 / 7 - So / 20:30 – Pivovarská zahrada</w:t>
      </w:r>
      <w:r w:rsidR="00F37056" w:rsidRPr="00EC35A6">
        <w:rPr>
          <w:color w:val="auto"/>
        </w:rPr>
        <w:br/>
      </w:r>
      <w:proofErr w:type="spellStart"/>
      <w:r w:rsidRPr="00EC35A6">
        <w:rPr>
          <w:b/>
          <w:bCs/>
          <w:color w:val="auto"/>
        </w:rPr>
        <w:t>Bernstein</w:t>
      </w:r>
      <w:proofErr w:type="spellEnd"/>
      <w:r w:rsidRPr="00EC35A6">
        <w:rPr>
          <w:b/>
          <w:bCs/>
          <w:color w:val="auto"/>
        </w:rPr>
        <w:t xml:space="preserve"> </w:t>
      </w:r>
      <w:proofErr w:type="spellStart"/>
      <w:r w:rsidRPr="00EC35A6">
        <w:rPr>
          <w:b/>
          <w:bCs/>
          <w:color w:val="auto"/>
        </w:rPr>
        <w:t>Meets</w:t>
      </w:r>
      <w:proofErr w:type="spellEnd"/>
      <w:r w:rsidRPr="00EC35A6">
        <w:rPr>
          <w:b/>
          <w:bCs/>
          <w:color w:val="auto"/>
        </w:rPr>
        <w:t xml:space="preserve"> </w:t>
      </w:r>
      <w:proofErr w:type="spellStart"/>
      <w:r w:rsidRPr="00EC35A6">
        <w:rPr>
          <w:b/>
          <w:bCs/>
          <w:color w:val="auto"/>
        </w:rPr>
        <w:t>Gershwin</w:t>
      </w:r>
      <w:proofErr w:type="spellEnd"/>
      <w:r w:rsidRPr="00EC35A6">
        <w:rPr>
          <w:b/>
          <w:bCs/>
          <w:color w:val="auto"/>
        </w:rPr>
        <w:t xml:space="preserve"> </w:t>
      </w:r>
    </w:p>
    <w:p w14:paraId="6E17D567" w14:textId="4614A408" w:rsidR="003D496B" w:rsidRPr="00EC35A6" w:rsidRDefault="00434904" w:rsidP="00055D54">
      <w:pPr>
        <w:spacing w:line="240" w:lineRule="auto"/>
        <w:rPr>
          <w:color w:val="auto"/>
        </w:rPr>
      </w:pPr>
      <w:r w:rsidRPr="00EC35A6">
        <w:rPr>
          <w:noProof/>
          <w:color w:val="auto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7CC8DCBB" wp14:editId="7F930B92">
                <wp:simplePos x="0" y="0"/>
                <wp:positionH relativeFrom="column">
                  <wp:posOffset>0</wp:posOffset>
                </wp:positionH>
                <wp:positionV relativeFrom="paragraph">
                  <wp:posOffset>424759</wp:posOffset>
                </wp:positionV>
                <wp:extent cx="2448560" cy="0"/>
                <wp:effectExtent l="0" t="0" r="15240" b="1270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4856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accent4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00D6871" id="Straight Connector 3" o:spid="_x0000_s1026" style="position:absolute;z-index:25165824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33.45pt" to="192.8pt,3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" strokecolor="#bf8f00 [2407]" strokeweight=".5pt">
                <v:stroke joinstyle="miter"/>
              </v:line>
            </w:pict>
          </mc:Fallback>
        </mc:AlternateContent>
      </w:r>
      <w:r w:rsidR="003D496B" w:rsidRPr="00EC35A6">
        <w:rPr>
          <w:color w:val="auto"/>
        </w:rPr>
        <w:t xml:space="preserve">30 / 7 - Ne / 11:00 - Egon </w:t>
      </w:r>
      <w:proofErr w:type="spellStart"/>
      <w:r w:rsidR="003D496B" w:rsidRPr="00EC35A6">
        <w:rPr>
          <w:color w:val="auto"/>
        </w:rPr>
        <w:t>Schiele</w:t>
      </w:r>
      <w:proofErr w:type="spellEnd"/>
      <w:r w:rsidR="003D496B" w:rsidRPr="00EC35A6">
        <w:rPr>
          <w:color w:val="auto"/>
        </w:rPr>
        <w:t xml:space="preserve"> Art Centrum</w:t>
      </w:r>
      <w:r w:rsidR="00F37056" w:rsidRPr="00EC35A6">
        <w:rPr>
          <w:color w:val="auto"/>
        </w:rPr>
        <w:br/>
      </w:r>
      <w:r w:rsidR="003D496B" w:rsidRPr="00EC35A6">
        <w:rPr>
          <w:b/>
          <w:bCs/>
          <w:color w:val="auto"/>
        </w:rPr>
        <w:t>Pocta Brahmsovi</w:t>
      </w:r>
      <w:r w:rsidR="003D496B" w:rsidRPr="00EC35A6">
        <w:rPr>
          <w:color w:val="auto"/>
        </w:rPr>
        <w:t xml:space="preserve"> </w:t>
      </w:r>
    </w:p>
    <w:p w14:paraId="0468BFC0" w14:textId="77777777" w:rsidR="00F37056" w:rsidRPr="00EC35A6" w:rsidRDefault="003D496B" w:rsidP="00055D54">
      <w:pPr>
        <w:spacing w:line="240" w:lineRule="auto"/>
        <w:rPr>
          <w:b/>
          <w:bCs/>
          <w:color w:val="auto"/>
        </w:rPr>
      </w:pPr>
      <w:r w:rsidRPr="00EC35A6">
        <w:rPr>
          <w:color w:val="auto"/>
        </w:rPr>
        <w:t>2 / 8 - St / 19:30 – Synagoga Český Krumlov</w:t>
      </w:r>
      <w:r w:rsidR="00F37056" w:rsidRPr="00EC35A6">
        <w:rPr>
          <w:color w:val="auto"/>
        </w:rPr>
        <w:br/>
      </w:r>
      <w:proofErr w:type="spellStart"/>
      <w:r w:rsidRPr="00EC35A6">
        <w:rPr>
          <w:b/>
          <w:bCs/>
          <w:color w:val="auto"/>
        </w:rPr>
        <w:t>Alinde</w:t>
      </w:r>
      <w:proofErr w:type="spellEnd"/>
      <w:r w:rsidRPr="00EC35A6">
        <w:rPr>
          <w:b/>
          <w:bCs/>
          <w:color w:val="auto"/>
        </w:rPr>
        <w:t xml:space="preserve"> </w:t>
      </w:r>
      <w:proofErr w:type="spellStart"/>
      <w:r w:rsidRPr="00EC35A6">
        <w:rPr>
          <w:b/>
          <w:bCs/>
          <w:color w:val="auto"/>
        </w:rPr>
        <w:t>Quintet</w:t>
      </w:r>
      <w:proofErr w:type="spellEnd"/>
    </w:p>
    <w:p w14:paraId="1EC908A3" w14:textId="2EFC2DAD" w:rsidR="003D496B" w:rsidRPr="00EC35A6" w:rsidRDefault="003D496B" w:rsidP="00055D54">
      <w:pPr>
        <w:spacing w:line="240" w:lineRule="auto"/>
        <w:rPr>
          <w:color w:val="auto"/>
        </w:rPr>
      </w:pPr>
      <w:r w:rsidRPr="00EC35A6">
        <w:rPr>
          <w:color w:val="auto"/>
        </w:rPr>
        <w:t>3 / 8 - Čt / 20:</w:t>
      </w:r>
      <w:r w:rsidR="00362EC3" w:rsidRPr="00EC35A6">
        <w:rPr>
          <w:color w:val="auto"/>
        </w:rPr>
        <w:t>3</w:t>
      </w:r>
      <w:r w:rsidRPr="00EC35A6">
        <w:rPr>
          <w:color w:val="auto"/>
        </w:rPr>
        <w:t>0 – kostel sv. Mikuláše</w:t>
      </w:r>
      <w:r w:rsidR="00362EC3" w:rsidRPr="00EC35A6">
        <w:rPr>
          <w:color w:val="auto"/>
        </w:rPr>
        <w:t xml:space="preserve">, </w:t>
      </w:r>
      <w:r w:rsidRPr="00EC35A6">
        <w:rPr>
          <w:color w:val="auto"/>
        </w:rPr>
        <w:t>Boletic</w:t>
      </w:r>
      <w:r w:rsidR="00362EC3" w:rsidRPr="00EC35A6">
        <w:rPr>
          <w:color w:val="auto"/>
        </w:rPr>
        <w:t>e</w:t>
      </w:r>
      <w:r w:rsidR="00F37056" w:rsidRPr="00EC35A6">
        <w:rPr>
          <w:color w:val="auto"/>
        </w:rPr>
        <w:br/>
      </w:r>
      <w:r w:rsidRPr="00EC35A6">
        <w:rPr>
          <w:b/>
          <w:bCs/>
          <w:color w:val="auto"/>
        </w:rPr>
        <w:t xml:space="preserve">Bohemia </w:t>
      </w:r>
      <w:proofErr w:type="spellStart"/>
      <w:r w:rsidRPr="00EC35A6">
        <w:rPr>
          <w:b/>
          <w:bCs/>
          <w:color w:val="auto"/>
        </w:rPr>
        <w:t>Voice</w:t>
      </w:r>
      <w:proofErr w:type="spellEnd"/>
      <w:r w:rsidRPr="00EC35A6">
        <w:rPr>
          <w:b/>
          <w:bCs/>
          <w:color w:val="auto"/>
        </w:rPr>
        <w:t xml:space="preserve"> </w:t>
      </w:r>
    </w:p>
    <w:p w14:paraId="0C4436AC" w14:textId="70FB27FC" w:rsidR="003D496B" w:rsidRPr="00EC35A6" w:rsidRDefault="003D496B" w:rsidP="00055D54">
      <w:pPr>
        <w:spacing w:line="240" w:lineRule="auto"/>
        <w:rPr>
          <w:i/>
          <w:iCs/>
          <w:color w:val="auto"/>
        </w:rPr>
      </w:pPr>
      <w:r w:rsidRPr="00EC35A6">
        <w:rPr>
          <w:color w:val="auto"/>
        </w:rPr>
        <w:t>4 / 8 - Pá / 19:30 - Zámecká jízdárna</w:t>
      </w:r>
      <w:r w:rsidR="00F37056" w:rsidRPr="00EC35A6">
        <w:rPr>
          <w:color w:val="auto"/>
        </w:rPr>
        <w:br/>
      </w:r>
      <w:proofErr w:type="spellStart"/>
      <w:r w:rsidRPr="00EC35A6">
        <w:rPr>
          <w:b/>
          <w:bCs/>
          <w:color w:val="auto"/>
        </w:rPr>
        <w:t>NEvážná</w:t>
      </w:r>
      <w:proofErr w:type="spellEnd"/>
      <w:r w:rsidRPr="00EC35A6">
        <w:rPr>
          <w:b/>
          <w:bCs/>
          <w:color w:val="auto"/>
        </w:rPr>
        <w:t xml:space="preserve"> klasika </w:t>
      </w:r>
    </w:p>
    <w:p w14:paraId="55596A2B" w14:textId="7F21EB2A" w:rsidR="00F37056" w:rsidRPr="00EC35A6" w:rsidRDefault="003D496B" w:rsidP="00055D54">
      <w:pPr>
        <w:spacing w:line="240" w:lineRule="auto"/>
        <w:rPr>
          <w:b/>
          <w:bCs/>
          <w:color w:val="auto"/>
        </w:rPr>
      </w:pPr>
      <w:r w:rsidRPr="00EC35A6">
        <w:rPr>
          <w:color w:val="auto"/>
        </w:rPr>
        <w:t>5 / 8 – So / 20:30 - Pivovarská zahrada</w:t>
      </w:r>
      <w:r w:rsidR="00F37056" w:rsidRPr="00EC35A6">
        <w:rPr>
          <w:color w:val="auto"/>
        </w:rPr>
        <w:br/>
      </w:r>
      <w:r w:rsidRPr="00EC35A6">
        <w:rPr>
          <w:b/>
          <w:bCs/>
          <w:color w:val="auto"/>
        </w:rPr>
        <w:t xml:space="preserve">Slavné operní sbory a </w:t>
      </w:r>
      <w:proofErr w:type="spellStart"/>
      <w:r w:rsidRPr="00EC35A6">
        <w:rPr>
          <w:b/>
          <w:bCs/>
          <w:color w:val="auto"/>
        </w:rPr>
        <w:t>Carmina</w:t>
      </w:r>
      <w:proofErr w:type="spellEnd"/>
      <w:r w:rsidRPr="00EC35A6">
        <w:rPr>
          <w:b/>
          <w:bCs/>
          <w:color w:val="auto"/>
        </w:rPr>
        <w:t xml:space="preserve"> Buran</w:t>
      </w:r>
      <w:r w:rsidR="00434904" w:rsidRPr="00EC35A6">
        <w:rPr>
          <w:b/>
          <w:bCs/>
          <w:color w:val="auto"/>
        </w:rPr>
        <w:t>a</w:t>
      </w:r>
    </w:p>
    <w:p w14:paraId="0D87FE65" w14:textId="35E60BA4" w:rsidR="00434904" w:rsidRPr="00EC35A6" w:rsidRDefault="00434904" w:rsidP="00362EC3">
      <w:pPr>
        <w:rPr>
          <w:color w:val="auto"/>
        </w:rPr>
        <w:sectPr w:rsidR="00434904" w:rsidRPr="00EC35A6" w:rsidSect="00F37056">
          <w:type w:val="continuous"/>
          <w:pgSz w:w="11906" w:h="16838"/>
          <w:pgMar w:top="1247" w:right="1349" w:bottom="1247" w:left="1418" w:header="709" w:footer="709" w:gutter="0"/>
          <w:cols w:num="2" w:space="708"/>
        </w:sectPr>
      </w:pPr>
    </w:p>
    <w:p w14:paraId="6B6EB36D" w14:textId="09A8B742" w:rsidR="00D3254B" w:rsidRDefault="00D3254B" w:rsidP="00D3254B">
      <w:pPr>
        <w:pStyle w:val="Heading1"/>
        <w:spacing w:before="120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lastRenderedPageBreak/>
        <w:t>________________________________</w:t>
      </w:r>
      <w:r w:rsidR="00055D54">
        <w:rPr>
          <w:rFonts w:asciiTheme="minorHAnsi" w:hAnsiTheme="minorHAnsi" w:cstheme="minorHAnsi"/>
          <w:sz w:val="24"/>
          <w:szCs w:val="24"/>
        </w:rPr>
        <w:t>____</w:t>
      </w:r>
    </w:p>
    <w:p w14:paraId="10E64E6B" w14:textId="77777777" w:rsidR="00D3254B" w:rsidRDefault="00D3254B" w:rsidP="00D3254B">
      <w:pPr>
        <w:spacing w:after="0" w:line="240" w:lineRule="auto"/>
        <w:jc w:val="both"/>
        <w:rPr>
          <w:i/>
          <w:iCs/>
          <w:sz w:val="20"/>
          <w:szCs w:val="20"/>
        </w:rPr>
      </w:pPr>
      <w:r>
        <w:rPr>
          <w:b/>
          <w:bCs/>
          <w:sz w:val="20"/>
          <w:szCs w:val="20"/>
        </w:rPr>
        <w:t>Festival Krumlov</w:t>
      </w:r>
      <w:r>
        <w:rPr>
          <w:sz w:val="20"/>
          <w:szCs w:val="20"/>
        </w:rPr>
        <w:t xml:space="preserve"> (dříve MHF Český Krumlov) </w:t>
      </w:r>
      <w:r>
        <w:rPr>
          <w:i/>
          <w:iCs/>
          <w:sz w:val="20"/>
          <w:szCs w:val="20"/>
        </w:rPr>
        <w:t>je jedním z nejvýznamnějších českých festivalů klasické hudby. Tradičně se koná ve městě Český Krumlov již od jeho zápisu na Seznam světového dědictví UNESCO v roce 1992. Svými koncerty propojuje interiéry a exteriéry tohoto města a další historicky a kulturně zajímavé lokality jižních Čech. Festival se dosud konal na více než 40 místech a i letošní 32. ročník oživí hudbou několik netradičních lokací. Kromě variability koncertních míst je pro festival stěžejní podpora mladých umělců a propojení hudby s dalšími uměleckými formami. Komorní, symfonická a sborová díla často uvádí v kombinaci s tancem, herectvím a originální scénografií. Dramaturgie akcentuje také díla vokální, opery či operní galakoncerty. Na programu festivalu se vyjímají jména špičkových českých a zahraničních sólistů společně s nejvýraznějšími interprety mladé generace.</w:t>
      </w:r>
    </w:p>
    <w:p w14:paraId="53D60EFB" w14:textId="77777777" w:rsidR="00F364DA" w:rsidRPr="001103B0" w:rsidRDefault="00F364DA" w:rsidP="00D3254B">
      <w:pPr>
        <w:spacing w:after="0" w:line="240" w:lineRule="auto"/>
        <w:jc w:val="both"/>
        <w:rPr>
          <w:sz w:val="20"/>
          <w:szCs w:val="20"/>
        </w:rPr>
      </w:pPr>
    </w:p>
    <w:sectPr w:rsidR="00F364DA" w:rsidRPr="001103B0" w:rsidSect="00F37056">
      <w:type w:val="continuous"/>
      <w:pgSz w:w="11906" w:h="16838"/>
      <w:pgMar w:top="1247" w:right="1349" w:bottom="1247" w:left="1418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EF6E1C" w14:textId="77777777" w:rsidR="00845A4B" w:rsidRDefault="00845A4B" w:rsidP="00F37056">
      <w:pPr>
        <w:spacing w:after="0" w:line="240" w:lineRule="auto"/>
      </w:pPr>
      <w:r>
        <w:separator/>
      </w:r>
    </w:p>
  </w:endnote>
  <w:endnote w:type="continuationSeparator" w:id="0">
    <w:p w14:paraId="398D5B03" w14:textId="77777777" w:rsidR="00845A4B" w:rsidRDefault="00845A4B" w:rsidP="00F37056">
      <w:pPr>
        <w:spacing w:after="0" w:line="240" w:lineRule="auto"/>
      </w:pPr>
      <w:r>
        <w:continuationSeparator/>
      </w:r>
    </w:p>
  </w:endnote>
  <w:endnote w:type="continuationNotice" w:id="1">
    <w:p w14:paraId="58C09369" w14:textId="77777777" w:rsidR="00845A4B" w:rsidRDefault="00845A4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36CFC5" w14:textId="77777777" w:rsidR="00845A4B" w:rsidRDefault="00845A4B" w:rsidP="00F37056">
      <w:pPr>
        <w:spacing w:after="0" w:line="240" w:lineRule="auto"/>
      </w:pPr>
      <w:r>
        <w:separator/>
      </w:r>
    </w:p>
  </w:footnote>
  <w:footnote w:type="continuationSeparator" w:id="0">
    <w:p w14:paraId="14489F09" w14:textId="77777777" w:rsidR="00845A4B" w:rsidRDefault="00845A4B" w:rsidP="00F37056">
      <w:pPr>
        <w:spacing w:after="0" w:line="240" w:lineRule="auto"/>
      </w:pPr>
      <w:r>
        <w:continuationSeparator/>
      </w:r>
    </w:p>
  </w:footnote>
  <w:footnote w:type="continuationNotice" w:id="1">
    <w:p w14:paraId="31FD7258" w14:textId="77777777" w:rsidR="00845A4B" w:rsidRDefault="00845A4B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5B3033"/>
    <w:multiLevelType w:val="hybridMultilevel"/>
    <w:tmpl w:val="308266F4"/>
    <w:lvl w:ilvl="0" w:tplc="7CE254F2">
      <w:start w:val="1"/>
      <w:numFmt w:val="decimal"/>
      <w:lvlText w:val="%1."/>
      <w:lvlJc w:val="left"/>
      <w:pPr>
        <w:ind w:left="653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373" w:hanging="360"/>
      </w:pPr>
    </w:lvl>
    <w:lvl w:ilvl="2" w:tplc="0405001B" w:tentative="1">
      <w:start w:val="1"/>
      <w:numFmt w:val="lowerRoman"/>
      <w:lvlText w:val="%3."/>
      <w:lvlJc w:val="right"/>
      <w:pPr>
        <w:ind w:left="2093" w:hanging="180"/>
      </w:pPr>
    </w:lvl>
    <w:lvl w:ilvl="3" w:tplc="0405000F" w:tentative="1">
      <w:start w:val="1"/>
      <w:numFmt w:val="decimal"/>
      <w:lvlText w:val="%4."/>
      <w:lvlJc w:val="left"/>
      <w:pPr>
        <w:ind w:left="2813" w:hanging="360"/>
      </w:pPr>
    </w:lvl>
    <w:lvl w:ilvl="4" w:tplc="04050019" w:tentative="1">
      <w:start w:val="1"/>
      <w:numFmt w:val="lowerLetter"/>
      <w:lvlText w:val="%5."/>
      <w:lvlJc w:val="left"/>
      <w:pPr>
        <w:ind w:left="3533" w:hanging="360"/>
      </w:pPr>
    </w:lvl>
    <w:lvl w:ilvl="5" w:tplc="0405001B" w:tentative="1">
      <w:start w:val="1"/>
      <w:numFmt w:val="lowerRoman"/>
      <w:lvlText w:val="%6."/>
      <w:lvlJc w:val="right"/>
      <w:pPr>
        <w:ind w:left="4253" w:hanging="180"/>
      </w:pPr>
    </w:lvl>
    <w:lvl w:ilvl="6" w:tplc="0405000F" w:tentative="1">
      <w:start w:val="1"/>
      <w:numFmt w:val="decimal"/>
      <w:lvlText w:val="%7."/>
      <w:lvlJc w:val="left"/>
      <w:pPr>
        <w:ind w:left="4973" w:hanging="360"/>
      </w:pPr>
    </w:lvl>
    <w:lvl w:ilvl="7" w:tplc="04050019" w:tentative="1">
      <w:start w:val="1"/>
      <w:numFmt w:val="lowerLetter"/>
      <w:lvlText w:val="%8."/>
      <w:lvlJc w:val="left"/>
      <w:pPr>
        <w:ind w:left="5693" w:hanging="360"/>
      </w:pPr>
    </w:lvl>
    <w:lvl w:ilvl="8" w:tplc="0405001B" w:tentative="1">
      <w:start w:val="1"/>
      <w:numFmt w:val="lowerRoman"/>
      <w:lvlText w:val="%9."/>
      <w:lvlJc w:val="right"/>
      <w:pPr>
        <w:ind w:left="6413" w:hanging="180"/>
      </w:pPr>
    </w:lvl>
  </w:abstractNum>
  <w:abstractNum w:abstractNumId="1" w15:restartNumberingAfterBreak="0">
    <w:nsid w:val="32342BDB"/>
    <w:multiLevelType w:val="hybridMultilevel"/>
    <w:tmpl w:val="155CC094"/>
    <w:lvl w:ilvl="0" w:tplc="0405000F">
      <w:start w:val="1"/>
      <w:numFmt w:val="decimal"/>
      <w:lvlText w:val="%1."/>
      <w:lvlJc w:val="left"/>
      <w:pPr>
        <w:ind w:left="3402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1D1C31DC">
      <w:start w:val="1"/>
      <w:numFmt w:val="lowerLetter"/>
      <w:lvlText w:val="%2"/>
      <w:lvlJc w:val="left"/>
      <w:pPr>
        <w:ind w:left="4079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2" w:tplc="323A6CAA">
      <w:start w:val="1"/>
      <w:numFmt w:val="lowerRoman"/>
      <w:lvlText w:val="%3"/>
      <w:lvlJc w:val="left"/>
      <w:pPr>
        <w:ind w:left="4799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3" w:tplc="58EEF77A">
      <w:start w:val="1"/>
      <w:numFmt w:val="decimal"/>
      <w:lvlText w:val="%4"/>
      <w:lvlJc w:val="left"/>
      <w:pPr>
        <w:ind w:left="5519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4" w:tplc="C342341A">
      <w:start w:val="1"/>
      <w:numFmt w:val="lowerLetter"/>
      <w:lvlText w:val="%5"/>
      <w:lvlJc w:val="left"/>
      <w:pPr>
        <w:ind w:left="6239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5" w:tplc="2F1CC660">
      <w:start w:val="1"/>
      <w:numFmt w:val="lowerRoman"/>
      <w:lvlText w:val="%6"/>
      <w:lvlJc w:val="left"/>
      <w:pPr>
        <w:ind w:left="6959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6" w:tplc="F55A315E">
      <w:start w:val="1"/>
      <w:numFmt w:val="decimal"/>
      <w:lvlText w:val="%7"/>
      <w:lvlJc w:val="left"/>
      <w:pPr>
        <w:ind w:left="7679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7" w:tplc="69E4DC54">
      <w:start w:val="1"/>
      <w:numFmt w:val="lowerLetter"/>
      <w:lvlText w:val="%8"/>
      <w:lvlJc w:val="left"/>
      <w:pPr>
        <w:ind w:left="8399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8" w:tplc="3AB20A34">
      <w:start w:val="1"/>
      <w:numFmt w:val="lowerRoman"/>
      <w:lvlText w:val="%9"/>
      <w:lvlJc w:val="left"/>
      <w:pPr>
        <w:ind w:left="9119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3E0576E7"/>
    <w:multiLevelType w:val="hybridMultilevel"/>
    <w:tmpl w:val="A080EFF0"/>
    <w:lvl w:ilvl="0" w:tplc="FFFFFFFF">
      <w:start w:val="3"/>
      <w:numFmt w:val="decimal"/>
      <w:lvlText w:val="%1."/>
      <w:lvlJc w:val="left"/>
      <w:pPr>
        <w:ind w:left="3762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4482" w:hanging="360"/>
      </w:pPr>
    </w:lvl>
    <w:lvl w:ilvl="2" w:tplc="FFFFFFFF" w:tentative="1">
      <w:start w:val="1"/>
      <w:numFmt w:val="lowerRoman"/>
      <w:lvlText w:val="%3."/>
      <w:lvlJc w:val="right"/>
      <w:pPr>
        <w:ind w:left="5202" w:hanging="180"/>
      </w:pPr>
    </w:lvl>
    <w:lvl w:ilvl="3" w:tplc="FFFFFFFF" w:tentative="1">
      <w:start w:val="1"/>
      <w:numFmt w:val="decimal"/>
      <w:lvlText w:val="%4."/>
      <w:lvlJc w:val="left"/>
      <w:pPr>
        <w:ind w:left="5922" w:hanging="360"/>
      </w:pPr>
    </w:lvl>
    <w:lvl w:ilvl="4" w:tplc="FFFFFFFF" w:tentative="1">
      <w:start w:val="1"/>
      <w:numFmt w:val="lowerLetter"/>
      <w:lvlText w:val="%5."/>
      <w:lvlJc w:val="left"/>
      <w:pPr>
        <w:ind w:left="6642" w:hanging="360"/>
      </w:pPr>
    </w:lvl>
    <w:lvl w:ilvl="5" w:tplc="FFFFFFFF" w:tentative="1">
      <w:start w:val="1"/>
      <w:numFmt w:val="lowerRoman"/>
      <w:lvlText w:val="%6."/>
      <w:lvlJc w:val="right"/>
      <w:pPr>
        <w:ind w:left="7362" w:hanging="180"/>
      </w:pPr>
    </w:lvl>
    <w:lvl w:ilvl="6" w:tplc="FFFFFFFF" w:tentative="1">
      <w:start w:val="1"/>
      <w:numFmt w:val="decimal"/>
      <w:lvlText w:val="%7."/>
      <w:lvlJc w:val="left"/>
      <w:pPr>
        <w:ind w:left="8082" w:hanging="360"/>
      </w:pPr>
    </w:lvl>
    <w:lvl w:ilvl="7" w:tplc="FFFFFFFF" w:tentative="1">
      <w:start w:val="1"/>
      <w:numFmt w:val="lowerLetter"/>
      <w:lvlText w:val="%8."/>
      <w:lvlJc w:val="left"/>
      <w:pPr>
        <w:ind w:left="8802" w:hanging="360"/>
      </w:pPr>
    </w:lvl>
    <w:lvl w:ilvl="8" w:tplc="FFFFFFFF" w:tentative="1">
      <w:start w:val="1"/>
      <w:numFmt w:val="lowerRoman"/>
      <w:lvlText w:val="%9."/>
      <w:lvlJc w:val="right"/>
      <w:pPr>
        <w:ind w:left="9522" w:hanging="180"/>
      </w:pPr>
    </w:lvl>
  </w:abstractNum>
  <w:abstractNum w:abstractNumId="3" w15:restartNumberingAfterBreak="0">
    <w:nsid w:val="6F317602"/>
    <w:multiLevelType w:val="hybridMultilevel"/>
    <w:tmpl w:val="72EAEBF8"/>
    <w:lvl w:ilvl="0" w:tplc="040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FE00C15"/>
    <w:multiLevelType w:val="hybridMultilevel"/>
    <w:tmpl w:val="A080EFF0"/>
    <w:lvl w:ilvl="0" w:tplc="8444B92E">
      <w:start w:val="3"/>
      <w:numFmt w:val="decimal"/>
      <w:lvlText w:val="%1."/>
      <w:lvlJc w:val="left"/>
      <w:pPr>
        <w:ind w:left="3762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4482" w:hanging="360"/>
      </w:pPr>
    </w:lvl>
    <w:lvl w:ilvl="2" w:tplc="0405001B" w:tentative="1">
      <w:start w:val="1"/>
      <w:numFmt w:val="lowerRoman"/>
      <w:lvlText w:val="%3."/>
      <w:lvlJc w:val="right"/>
      <w:pPr>
        <w:ind w:left="5202" w:hanging="180"/>
      </w:pPr>
    </w:lvl>
    <w:lvl w:ilvl="3" w:tplc="0405000F" w:tentative="1">
      <w:start w:val="1"/>
      <w:numFmt w:val="decimal"/>
      <w:lvlText w:val="%4."/>
      <w:lvlJc w:val="left"/>
      <w:pPr>
        <w:ind w:left="5922" w:hanging="360"/>
      </w:pPr>
    </w:lvl>
    <w:lvl w:ilvl="4" w:tplc="04050019" w:tentative="1">
      <w:start w:val="1"/>
      <w:numFmt w:val="lowerLetter"/>
      <w:lvlText w:val="%5."/>
      <w:lvlJc w:val="left"/>
      <w:pPr>
        <w:ind w:left="6642" w:hanging="360"/>
      </w:pPr>
    </w:lvl>
    <w:lvl w:ilvl="5" w:tplc="0405001B" w:tentative="1">
      <w:start w:val="1"/>
      <w:numFmt w:val="lowerRoman"/>
      <w:lvlText w:val="%6."/>
      <w:lvlJc w:val="right"/>
      <w:pPr>
        <w:ind w:left="7362" w:hanging="180"/>
      </w:pPr>
    </w:lvl>
    <w:lvl w:ilvl="6" w:tplc="0405000F" w:tentative="1">
      <w:start w:val="1"/>
      <w:numFmt w:val="decimal"/>
      <w:lvlText w:val="%7."/>
      <w:lvlJc w:val="left"/>
      <w:pPr>
        <w:ind w:left="8082" w:hanging="360"/>
      </w:pPr>
    </w:lvl>
    <w:lvl w:ilvl="7" w:tplc="04050019" w:tentative="1">
      <w:start w:val="1"/>
      <w:numFmt w:val="lowerLetter"/>
      <w:lvlText w:val="%8."/>
      <w:lvlJc w:val="left"/>
      <w:pPr>
        <w:ind w:left="8802" w:hanging="360"/>
      </w:pPr>
    </w:lvl>
    <w:lvl w:ilvl="8" w:tplc="0405001B" w:tentative="1">
      <w:start w:val="1"/>
      <w:numFmt w:val="lowerRoman"/>
      <w:lvlText w:val="%9."/>
      <w:lvlJc w:val="right"/>
      <w:pPr>
        <w:ind w:left="9522" w:hanging="180"/>
      </w:pPr>
    </w:lvl>
  </w:abstractNum>
  <w:num w:numId="1" w16cid:durableId="1701082695">
    <w:abstractNumId w:val="1"/>
  </w:num>
  <w:num w:numId="2" w16cid:durableId="1890412726">
    <w:abstractNumId w:val="1"/>
    <w:lvlOverride w:ilvl="0">
      <w:startOverride w:val="1"/>
    </w:lvlOverride>
  </w:num>
  <w:num w:numId="3" w16cid:durableId="997079083">
    <w:abstractNumId w:val="1"/>
    <w:lvlOverride w:ilvl="0">
      <w:startOverride w:val="1"/>
    </w:lvlOverride>
  </w:num>
  <w:num w:numId="4" w16cid:durableId="1122923333">
    <w:abstractNumId w:val="3"/>
  </w:num>
  <w:num w:numId="5" w16cid:durableId="178087965">
    <w:abstractNumId w:val="1"/>
    <w:lvlOverride w:ilvl="0">
      <w:startOverride w:val="1"/>
    </w:lvlOverride>
  </w:num>
  <w:num w:numId="6" w16cid:durableId="1820733283">
    <w:abstractNumId w:val="1"/>
    <w:lvlOverride w:ilvl="0">
      <w:startOverride w:val="1"/>
    </w:lvlOverride>
  </w:num>
  <w:num w:numId="7" w16cid:durableId="1310016167">
    <w:abstractNumId w:val="4"/>
  </w:num>
  <w:num w:numId="8" w16cid:durableId="1164055218">
    <w:abstractNumId w:val="2"/>
  </w:num>
  <w:num w:numId="9" w16cid:durableId="52220988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zNTAzNrO0NAfyLJV0lIJTi4sz8/NACgxNawE9HqvqLQAAAA=="/>
  </w:docVars>
  <w:rsids>
    <w:rsidRoot w:val="00150F76"/>
    <w:rsid w:val="000045A7"/>
    <w:rsid w:val="0000516D"/>
    <w:rsid w:val="000073EA"/>
    <w:rsid w:val="00013C8F"/>
    <w:rsid w:val="000214DC"/>
    <w:rsid w:val="00021BBE"/>
    <w:rsid w:val="00021FBC"/>
    <w:rsid w:val="00027138"/>
    <w:rsid w:val="000276CC"/>
    <w:rsid w:val="00030CE3"/>
    <w:rsid w:val="000355E4"/>
    <w:rsid w:val="0003564C"/>
    <w:rsid w:val="00037BAA"/>
    <w:rsid w:val="00042E0A"/>
    <w:rsid w:val="00044918"/>
    <w:rsid w:val="00045453"/>
    <w:rsid w:val="0005240E"/>
    <w:rsid w:val="00054217"/>
    <w:rsid w:val="00055D54"/>
    <w:rsid w:val="00057738"/>
    <w:rsid w:val="000621A5"/>
    <w:rsid w:val="0006555B"/>
    <w:rsid w:val="00066EAD"/>
    <w:rsid w:val="000818AA"/>
    <w:rsid w:val="00082CB8"/>
    <w:rsid w:val="00083A29"/>
    <w:rsid w:val="0009108B"/>
    <w:rsid w:val="00091415"/>
    <w:rsid w:val="00093AFF"/>
    <w:rsid w:val="000A0257"/>
    <w:rsid w:val="000A08FA"/>
    <w:rsid w:val="000A5D1D"/>
    <w:rsid w:val="000A71A1"/>
    <w:rsid w:val="000B10F5"/>
    <w:rsid w:val="000B1368"/>
    <w:rsid w:val="000B16C9"/>
    <w:rsid w:val="000C108C"/>
    <w:rsid w:val="000C62E4"/>
    <w:rsid w:val="000D0F9A"/>
    <w:rsid w:val="000D3E54"/>
    <w:rsid w:val="000D4E8D"/>
    <w:rsid w:val="000E2959"/>
    <w:rsid w:val="000E368E"/>
    <w:rsid w:val="000E4A67"/>
    <w:rsid w:val="000F0741"/>
    <w:rsid w:val="000F175D"/>
    <w:rsid w:val="000F1AD5"/>
    <w:rsid w:val="000F630A"/>
    <w:rsid w:val="000F7194"/>
    <w:rsid w:val="00105EF1"/>
    <w:rsid w:val="00106A28"/>
    <w:rsid w:val="00110898"/>
    <w:rsid w:val="00111A5D"/>
    <w:rsid w:val="00112D2B"/>
    <w:rsid w:val="00113DC4"/>
    <w:rsid w:val="00121CB2"/>
    <w:rsid w:val="00124B07"/>
    <w:rsid w:val="00127B04"/>
    <w:rsid w:val="00137808"/>
    <w:rsid w:val="00145B49"/>
    <w:rsid w:val="00146276"/>
    <w:rsid w:val="00150546"/>
    <w:rsid w:val="00150F76"/>
    <w:rsid w:val="001510B2"/>
    <w:rsid w:val="00163F3C"/>
    <w:rsid w:val="00167E11"/>
    <w:rsid w:val="0019248B"/>
    <w:rsid w:val="001A1A55"/>
    <w:rsid w:val="001A32E0"/>
    <w:rsid w:val="001A3913"/>
    <w:rsid w:val="001A3CFC"/>
    <w:rsid w:val="001A5222"/>
    <w:rsid w:val="001A6E22"/>
    <w:rsid w:val="001A7AF2"/>
    <w:rsid w:val="001B111C"/>
    <w:rsid w:val="001B197E"/>
    <w:rsid w:val="001B1FD1"/>
    <w:rsid w:val="001B2475"/>
    <w:rsid w:val="001B5D89"/>
    <w:rsid w:val="001B699B"/>
    <w:rsid w:val="001C0B00"/>
    <w:rsid w:val="001C7EE7"/>
    <w:rsid w:val="001D255B"/>
    <w:rsid w:val="001D3AAB"/>
    <w:rsid w:val="001D3B5D"/>
    <w:rsid w:val="001E50E3"/>
    <w:rsid w:val="001E65D3"/>
    <w:rsid w:val="001F1A69"/>
    <w:rsid w:val="001F496B"/>
    <w:rsid w:val="002047E1"/>
    <w:rsid w:val="0020505A"/>
    <w:rsid w:val="00205C63"/>
    <w:rsid w:val="002067F6"/>
    <w:rsid w:val="00212383"/>
    <w:rsid w:val="002151EE"/>
    <w:rsid w:val="002259F8"/>
    <w:rsid w:val="00230E0D"/>
    <w:rsid w:val="00232A18"/>
    <w:rsid w:val="002335E5"/>
    <w:rsid w:val="00245D29"/>
    <w:rsid w:val="00246BF2"/>
    <w:rsid w:val="002539B6"/>
    <w:rsid w:val="00260BE0"/>
    <w:rsid w:val="002669FE"/>
    <w:rsid w:val="002674AA"/>
    <w:rsid w:val="002701E3"/>
    <w:rsid w:val="00272753"/>
    <w:rsid w:val="002735D5"/>
    <w:rsid w:val="0027717C"/>
    <w:rsid w:val="00281C4B"/>
    <w:rsid w:val="00282D3B"/>
    <w:rsid w:val="00283D84"/>
    <w:rsid w:val="00286F41"/>
    <w:rsid w:val="0029147E"/>
    <w:rsid w:val="002933BE"/>
    <w:rsid w:val="002935DC"/>
    <w:rsid w:val="002A018A"/>
    <w:rsid w:val="002A093B"/>
    <w:rsid w:val="002A501C"/>
    <w:rsid w:val="002A7C8C"/>
    <w:rsid w:val="002B017E"/>
    <w:rsid w:val="002B0704"/>
    <w:rsid w:val="002B4E61"/>
    <w:rsid w:val="002B537F"/>
    <w:rsid w:val="002B580A"/>
    <w:rsid w:val="002B64A7"/>
    <w:rsid w:val="002B6B4F"/>
    <w:rsid w:val="002B708B"/>
    <w:rsid w:val="002C0C9F"/>
    <w:rsid w:val="002C14B3"/>
    <w:rsid w:val="002C2D58"/>
    <w:rsid w:val="002D66FF"/>
    <w:rsid w:val="002D796B"/>
    <w:rsid w:val="002E0168"/>
    <w:rsid w:val="002E16D7"/>
    <w:rsid w:val="002E3CD8"/>
    <w:rsid w:val="002F12FB"/>
    <w:rsid w:val="002F16E4"/>
    <w:rsid w:val="002F1B5B"/>
    <w:rsid w:val="002F2AA2"/>
    <w:rsid w:val="002F6D25"/>
    <w:rsid w:val="002F7405"/>
    <w:rsid w:val="00302573"/>
    <w:rsid w:val="00303202"/>
    <w:rsid w:val="00303967"/>
    <w:rsid w:val="00305FA2"/>
    <w:rsid w:val="00306293"/>
    <w:rsid w:val="003134E9"/>
    <w:rsid w:val="00313B1E"/>
    <w:rsid w:val="003162DE"/>
    <w:rsid w:val="0032493B"/>
    <w:rsid w:val="00330D65"/>
    <w:rsid w:val="003340BC"/>
    <w:rsid w:val="003374BB"/>
    <w:rsid w:val="00337742"/>
    <w:rsid w:val="003418C5"/>
    <w:rsid w:val="0035084F"/>
    <w:rsid w:val="00351F5C"/>
    <w:rsid w:val="00352666"/>
    <w:rsid w:val="0035453C"/>
    <w:rsid w:val="003567F4"/>
    <w:rsid w:val="00362EC3"/>
    <w:rsid w:val="00365C8B"/>
    <w:rsid w:val="00372D44"/>
    <w:rsid w:val="003767C0"/>
    <w:rsid w:val="0037692C"/>
    <w:rsid w:val="00376A5E"/>
    <w:rsid w:val="003778B4"/>
    <w:rsid w:val="00383377"/>
    <w:rsid w:val="00390059"/>
    <w:rsid w:val="003902E3"/>
    <w:rsid w:val="00391D17"/>
    <w:rsid w:val="00392813"/>
    <w:rsid w:val="003970FE"/>
    <w:rsid w:val="003A27B7"/>
    <w:rsid w:val="003A319F"/>
    <w:rsid w:val="003A677C"/>
    <w:rsid w:val="003B2522"/>
    <w:rsid w:val="003B270C"/>
    <w:rsid w:val="003B7FEC"/>
    <w:rsid w:val="003C132E"/>
    <w:rsid w:val="003C2D38"/>
    <w:rsid w:val="003C4BE1"/>
    <w:rsid w:val="003C691E"/>
    <w:rsid w:val="003C6CE4"/>
    <w:rsid w:val="003D3741"/>
    <w:rsid w:val="003D496B"/>
    <w:rsid w:val="003D5D26"/>
    <w:rsid w:val="003D7AC8"/>
    <w:rsid w:val="003E5E2C"/>
    <w:rsid w:val="003E705C"/>
    <w:rsid w:val="003E793E"/>
    <w:rsid w:val="003E7D73"/>
    <w:rsid w:val="003F18EC"/>
    <w:rsid w:val="003F26E1"/>
    <w:rsid w:val="003F2986"/>
    <w:rsid w:val="004071E9"/>
    <w:rsid w:val="00412497"/>
    <w:rsid w:val="004311C2"/>
    <w:rsid w:val="0043168D"/>
    <w:rsid w:val="00434183"/>
    <w:rsid w:val="00434904"/>
    <w:rsid w:val="004370A8"/>
    <w:rsid w:val="00442B27"/>
    <w:rsid w:val="00443C49"/>
    <w:rsid w:val="00444E6A"/>
    <w:rsid w:val="00445889"/>
    <w:rsid w:val="0044620D"/>
    <w:rsid w:val="004463C7"/>
    <w:rsid w:val="004504A7"/>
    <w:rsid w:val="00451935"/>
    <w:rsid w:val="004545C0"/>
    <w:rsid w:val="00454773"/>
    <w:rsid w:val="00455FD7"/>
    <w:rsid w:val="00457E9B"/>
    <w:rsid w:val="00466CAD"/>
    <w:rsid w:val="004714C3"/>
    <w:rsid w:val="00480584"/>
    <w:rsid w:val="00480D5B"/>
    <w:rsid w:val="00481BE9"/>
    <w:rsid w:val="00483A72"/>
    <w:rsid w:val="004938AF"/>
    <w:rsid w:val="00494C13"/>
    <w:rsid w:val="00495174"/>
    <w:rsid w:val="00495B97"/>
    <w:rsid w:val="004A0C7D"/>
    <w:rsid w:val="004B1E42"/>
    <w:rsid w:val="004B7A34"/>
    <w:rsid w:val="004C1BA1"/>
    <w:rsid w:val="004C1E0D"/>
    <w:rsid w:val="004C59BF"/>
    <w:rsid w:val="004C5AB9"/>
    <w:rsid w:val="004D057B"/>
    <w:rsid w:val="004D0678"/>
    <w:rsid w:val="004D4176"/>
    <w:rsid w:val="004D5233"/>
    <w:rsid w:val="004E4A64"/>
    <w:rsid w:val="004E666A"/>
    <w:rsid w:val="004E6863"/>
    <w:rsid w:val="004F096F"/>
    <w:rsid w:val="004F69AC"/>
    <w:rsid w:val="004F7196"/>
    <w:rsid w:val="004F7277"/>
    <w:rsid w:val="00501459"/>
    <w:rsid w:val="00502B16"/>
    <w:rsid w:val="00510929"/>
    <w:rsid w:val="0051319D"/>
    <w:rsid w:val="005159C9"/>
    <w:rsid w:val="00515E57"/>
    <w:rsid w:val="00516234"/>
    <w:rsid w:val="00523703"/>
    <w:rsid w:val="0052404D"/>
    <w:rsid w:val="005246CB"/>
    <w:rsid w:val="00527153"/>
    <w:rsid w:val="005277A8"/>
    <w:rsid w:val="00527AD9"/>
    <w:rsid w:val="00533F2E"/>
    <w:rsid w:val="00535674"/>
    <w:rsid w:val="0053595E"/>
    <w:rsid w:val="00553B37"/>
    <w:rsid w:val="00554998"/>
    <w:rsid w:val="00555189"/>
    <w:rsid w:val="00555EA2"/>
    <w:rsid w:val="00557175"/>
    <w:rsid w:val="005638F3"/>
    <w:rsid w:val="00565BF1"/>
    <w:rsid w:val="00566C96"/>
    <w:rsid w:val="00567D19"/>
    <w:rsid w:val="00574E13"/>
    <w:rsid w:val="00580E91"/>
    <w:rsid w:val="00581FC2"/>
    <w:rsid w:val="005835F9"/>
    <w:rsid w:val="00585BFA"/>
    <w:rsid w:val="00585C19"/>
    <w:rsid w:val="00587A5B"/>
    <w:rsid w:val="0059144C"/>
    <w:rsid w:val="00591667"/>
    <w:rsid w:val="005A1B1A"/>
    <w:rsid w:val="005B1415"/>
    <w:rsid w:val="005B15EA"/>
    <w:rsid w:val="005B35EE"/>
    <w:rsid w:val="005B5AB8"/>
    <w:rsid w:val="005C02EA"/>
    <w:rsid w:val="005C5A21"/>
    <w:rsid w:val="005C5CAE"/>
    <w:rsid w:val="005D08AA"/>
    <w:rsid w:val="005D6AC4"/>
    <w:rsid w:val="005D7E57"/>
    <w:rsid w:val="005E2686"/>
    <w:rsid w:val="005F00E6"/>
    <w:rsid w:val="005F675E"/>
    <w:rsid w:val="005F7984"/>
    <w:rsid w:val="006042E0"/>
    <w:rsid w:val="006101B2"/>
    <w:rsid w:val="006205F2"/>
    <w:rsid w:val="0062585D"/>
    <w:rsid w:val="00627AB3"/>
    <w:rsid w:val="00642CD5"/>
    <w:rsid w:val="006453FE"/>
    <w:rsid w:val="0065325E"/>
    <w:rsid w:val="00655E74"/>
    <w:rsid w:val="00657E22"/>
    <w:rsid w:val="006609C9"/>
    <w:rsid w:val="00661080"/>
    <w:rsid w:val="006724E5"/>
    <w:rsid w:val="00673E09"/>
    <w:rsid w:val="00674215"/>
    <w:rsid w:val="0067443A"/>
    <w:rsid w:val="0067550B"/>
    <w:rsid w:val="00675C8C"/>
    <w:rsid w:val="00675FD5"/>
    <w:rsid w:val="0067637E"/>
    <w:rsid w:val="00682435"/>
    <w:rsid w:val="0068469C"/>
    <w:rsid w:val="00687B05"/>
    <w:rsid w:val="00690FEC"/>
    <w:rsid w:val="00691CC7"/>
    <w:rsid w:val="00695002"/>
    <w:rsid w:val="006A4009"/>
    <w:rsid w:val="006B0F49"/>
    <w:rsid w:val="006B12BF"/>
    <w:rsid w:val="006B3D0F"/>
    <w:rsid w:val="006B669E"/>
    <w:rsid w:val="006C2B36"/>
    <w:rsid w:val="006C7F15"/>
    <w:rsid w:val="006D0959"/>
    <w:rsid w:val="006D5656"/>
    <w:rsid w:val="006D751D"/>
    <w:rsid w:val="006E0117"/>
    <w:rsid w:val="006E064D"/>
    <w:rsid w:val="006E1768"/>
    <w:rsid w:val="006E421A"/>
    <w:rsid w:val="006E6049"/>
    <w:rsid w:val="006E668E"/>
    <w:rsid w:val="006F4EBA"/>
    <w:rsid w:val="006F5FE2"/>
    <w:rsid w:val="006F669C"/>
    <w:rsid w:val="006F74E3"/>
    <w:rsid w:val="00702D46"/>
    <w:rsid w:val="0070320B"/>
    <w:rsid w:val="00715935"/>
    <w:rsid w:val="007200C7"/>
    <w:rsid w:val="00722ECA"/>
    <w:rsid w:val="00726476"/>
    <w:rsid w:val="00731532"/>
    <w:rsid w:val="00731C58"/>
    <w:rsid w:val="00732C8C"/>
    <w:rsid w:val="0074006B"/>
    <w:rsid w:val="007439B9"/>
    <w:rsid w:val="0074594A"/>
    <w:rsid w:val="0074743D"/>
    <w:rsid w:val="0075069C"/>
    <w:rsid w:val="00753306"/>
    <w:rsid w:val="0075794C"/>
    <w:rsid w:val="00761F85"/>
    <w:rsid w:val="00763044"/>
    <w:rsid w:val="00766AFD"/>
    <w:rsid w:val="007672EC"/>
    <w:rsid w:val="0077725B"/>
    <w:rsid w:val="00780741"/>
    <w:rsid w:val="007813DC"/>
    <w:rsid w:val="007864D0"/>
    <w:rsid w:val="00790B11"/>
    <w:rsid w:val="007916D9"/>
    <w:rsid w:val="00794BD4"/>
    <w:rsid w:val="00794FE9"/>
    <w:rsid w:val="007964AA"/>
    <w:rsid w:val="007A26DA"/>
    <w:rsid w:val="007A3AEF"/>
    <w:rsid w:val="007A5846"/>
    <w:rsid w:val="007A6A86"/>
    <w:rsid w:val="007B24D6"/>
    <w:rsid w:val="007B24FA"/>
    <w:rsid w:val="007B678A"/>
    <w:rsid w:val="007B6F4D"/>
    <w:rsid w:val="007B70CC"/>
    <w:rsid w:val="007B73AA"/>
    <w:rsid w:val="007C3C88"/>
    <w:rsid w:val="007C568D"/>
    <w:rsid w:val="007C5D37"/>
    <w:rsid w:val="007C70A4"/>
    <w:rsid w:val="007D31A8"/>
    <w:rsid w:val="007D3FEC"/>
    <w:rsid w:val="007D60CD"/>
    <w:rsid w:val="007E140B"/>
    <w:rsid w:val="007E43A4"/>
    <w:rsid w:val="007E4935"/>
    <w:rsid w:val="007E5582"/>
    <w:rsid w:val="007E66E3"/>
    <w:rsid w:val="007F3D58"/>
    <w:rsid w:val="007F4BE5"/>
    <w:rsid w:val="00812C19"/>
    <w:rsid w:val="0082065E"/>
    <w:rsid w:val="00823FFB"/>
    <w:rsid w:val="008241CA"/>
    <w:rsid w:val="0083110B"/>
    <w:rsid w:val="0083143A"/>
    <w:rsid w:val="00835C74"/>
    <w:rsid w:val="00845A4B"/>
    <w:rsid w:val="00851819"/>
    <w:rsid w:val="008547AA"/>
    <w:rsid w:val="00855AB3"/>
    <w:rsid w:val="008560CB"/>
    <w:rsid w:val="00856F3B"/>
    <w:rsid w:val="008633D4"/>
    <w:rsid w:val="008679FE"/>
    <w:rsid w:val="00870745"/>
    <w:rsid w:val="0088206F"/>
    <w:rsid w:val="00886C2E"/>
    <w:rsid w:val="0088718F"/>
    <w:rsid w:val="00893F42"/>
    <w:rsid w:val="00894336"/>
    <w:rsid w:val="008A05AF"/>
    <w:rsid w:val="008A1EC2"/>
    <w:rsid w:val="008B6906"/>
    <w:rsid w:val="008B743B"/>
    <w:rsid w:val="008C013B"/>
    <w:rsid w:val="008C02A7"/>
    <w:rsid w:val="008C59BE"/>
    <w:rsid w:val="008C600D"/>
    <w:rsid w:val="008D3A85"/>
    <w:rsid w:val="008D50DE"/>
    <w:rsid w:val="008E08C9"/>
    <w:rsid w:val="008E558B"/>
    <w:rsid w:val="008E5596"/>
    <w:rsid w:val="00902837"/>
    <w:rsid w:val="00903BD1"/>
    <w:rsid w:val="00904FE7"/>
    <w:rsid w:val="009051F0"/>
    <w:rsid w:val="009056E2"/>
    <w:rsid w:val="00906F76"/>
    <w:rsid w:val="0091671F"/>
    <w:rsid w:val="00917107"/>
    <w:rsid w:val="00917896"/>
    <w:rsid w:val="009214FE"/>
    <w:rsid w:val="0092253C"/>
    <w:rsid w:val="00925305"/>
    <w:rsid w:val="00925C8D"/>
    <w:rsid w:val="009264DB"/>
    <w:rsid w:val="00930260"/>
    <w:rsid w:val="00931BFC"/>
    <w:rsid w:val="0093355A"/>
    <w:rsid w:val="00933D9D"/>
    <w:rsid w:val="00935AC5"/>
    <w:rsid w:val="00937516"/>
    <w:rsid w:val="00950E8F"/>
    <w:rsid w:val="009576BB"/>
    <w:rsid w:val="00957C94"/>
    <w:rsid w:val="00965F74"/>
    <w:rsid w:val="009665E6"/>
    <w:rsid w:val="0097744F"/>
    <w:rsid w:val="0098278E"/>
    <w:rsid w:val="009850CE"/>
    <w:rsid w:val="00990483"/>
    <w:rsid w:val="00991CA8"/>
    <w:rsid w:val="0099491C"/>
    <w:rsid w:val="00994929"/>
    <w:rsid w:val="009951CE"/>
    <w:rsid w:val="0099760B"/>
    <w:rsid w:val="009A34E6"/>
    <w:rsid w:val="009A6F4A"/>
    <w:rsid w:val="009B009D"/>
    <w:rsid w:val="009B1D68"/>
    <w:rsid w:val="009B4859"/>
    <w:rsid w:val="009B4D8A"/>
    <w:rsid w:val="009C0EE9"/>
    <w:rsid w:val="009C3E9E"/>
    <w:rsid w:val="009C451C"/>
    <w:rsid w:val="009D04E8"/>
    <w:rsid w:val="009D2448"/>
    <w:rsid w:val="009D3426"/>
    <w:rsid w:val="009D3756"/>
    <w:rsid w:val="009E2E75"/>
    <w:rsid w:val="009E437E"/>
    <w:rsid w:val="009E647C"/>
    <w:rsid w:val="009F1603"/>
    <w:rsid w:val="009F2235"/>
    <w:rsid w:val="009F776F"/>
    <w:rsid w:val="00A00E7B"/>
    <w:rsid w:val="00A02A68"/>
    <w:rsid w:val="00A06ED0"/>
    <w:rsid w:val="00A10A42"/>
    <w:rsid w:val="00A11BB2"/>
    <w:rsid w:val="00A2217D"/>
    <w:rsid w:val="00A2329A"/>
    <w:rsid w:val="00A26501"/>
    <w:rsid w:val="00A2701A"/>
    <w:rsid w:val="00A35073"/>
    <w:rsid w:val="00A43FBA"/>
    <w:rsid w:val="00A4417D"/>
    <w:rsid w:val="00A44662"/>
    <w:rsid w:val="00A4744E"/>
    <w:rsid w:val="00A47AA1"/>
    <w:rsid w:val="00A501EE"/>
    <w:rsid w:val="00A505F8"/>
    <w:rsid w:val="00A51A93"/>
    <w:rsid w:val="00A51BE4"/>
    <w:rsid w:val="00A52710"/>
    <w:rsid w:val="00A609CB"/>
    <w:rsid w:val="00A6156F"/>
    <w:rsid w:val="00A62844"/>
    <w:rsid w:val="00A70543"/>
    <w:rsid w:val="00A70D01"/>
    <w:rsid w:val="00A730A5"/>
    <w:rsid w:val="00A73D21"/>
    <w:rsid w:val="00A767C1"/>
    <w:rsid w:val="00A80B84"/>
    <w:rsid w:val="00A8383B"/>
    <w:rsid w:val="00A83840"/>
    <w:rsid w:val="00A90752"/>
    <w:rsid w:val="00A963B5"/>
    <w:rsid w:val="00A96B65"/>
    <w:rsid w:val="00AA09E4"/>
    <w:rsid w:val="00AA168E"/>
    <w:rsid w:val="00AA38A5"/>
    <w:rsid w:val="00AA60C6"/>
    <w:rsid w:val="00AB06DD"/>
    <w:rsid w:val="00AB6F4A"/>
    <w:rsid w:val="00AC19F8"/>
    <w:rsid w:val="00AC226D"/>
    <w:rsid w:val="00AC28E2"/>
    <w:rsid w:val="00AC2B7F"/>
    <w:rsid w:val="00AC7712"/>
    <w:rsid w:val="00AD55C1"/>
    <w:rsid w:val="00AE066F"/>
    <w:rsid w:val="00AE6F5C"/>
    <w:rsid w:val="00AE716F"/>
    <w:rsid w:val="00AE7AA2"/>
    <w:rsid w:val="00AF0432"/>
    <w:rsid w:val="00AF069D"/>
    <w:rsid w:val="00AF2C0F"/>
    <w:rsid w:val="00AF4E1C"/>
    <w:rsid w:val="00AF5C94"/>
    <w:rsid w:val="00AF6CB0"/>
    <w:rsid w:val="00B068B1"/>
    <w:rsid w:val="00B12DB5"/>
    <w:rsid w:val="00B14E4E"/>
    <w:rsid w:val="00B21DF8"/>
    <w:rsid w:val="00B23878"/>
    <w:rsid w:val="00B30804"/>
    <w:rsid w:val="00B33D5C"/>
    <w:rsid w:val="00B369B0"/>
    <w:rsid w:val="00B37733"/>
    <w:rsid w:val="00B42A42"/>
    <w:rsid w:val="00B43245"/>
    <w:rsid w:val="00B46362"/>
    <w:rsid w:val="00B46E59"/>
    <w:rsid w:val="00B50B70"/>
    <w:rsid w:val="00B53FA0"/>
    <w:rsid w:val="00B742B2"/>
    <w:rsid w:val="00B74C17"/>
    <w:rsid w:val="00B81E4A"/>
    <w:rsid w:val="00B8452F"/>
    <w:rsid w:val="00B85E3E"/>
    <w:rsid w:val="00B8728A"/>
    <w:rsid w:val="00B87412"/>
    <w:rsid w:val="00B93FD6"/>
    <w:rsid w:val="00B94949"/>
    <w:rsid w:val="00B977F5"/>
    <w:rsid w:val="00BA1D96"/>
    <w:rsid w:val="00BA334F"/>
    <w:rsid w:val="00BA7B2B"/>
    <w:rsid w:val="00BB1022"/>
    <w:rsid w:val="00BB2F49"/>
    <w:rsid w:val="00BB53EB"/>
    <w:rsid w:val="00BB5F16"/>
    <w:rsid w:val="00BB6ED4"/>
    <w:rsid w:val="00BB7231"/>
    <w:rsid w:val="00BC1FDC"/>
    <w:rsid w:val="00BC3417"/>
    <w:rsid w:val="00BC6936"/>
    <w:rsid w:val="00BD02EA"/>
    <w:rsid w:val="00BD3E74"/>
    <w:rsid w:val="00BD4C36"/>
    <w:rsid w:val="00BD6BC1"/>
    <w:rsid w:val="00BE10FF"/>
    <w:rsid w:val="00BE2A5C"/>
    <w:rsid w:val="00BE4F97"/>
    <w:rsid w:val="00BE71CB"/>
    <w:rsid w:val="00BF02F5"/>
    <w:rsid w:val="00BF0C40"/>
    <w:rsid w:val="00BF1DE3"/>
    <w:rsid w:val="00BF2A8C"/>
    <w:rsid w:val="00BF2AA6"/>
    <w:rsid w:val="00BF4B68"/>
    <w:rsid w:val="00BF5CD2"/>
    <w:rsid w:val="00BF695D"/>
    <w:rsid w:val="00C01504"/>
    <w:rsid w:val="00C01ED3"/>
    <w:rsid w:val="00C05E10"/>
    <w:rsid w:val="00C06DE8"/>
    <w:rsid w:val="00C15B0A"/>
    <w:rsid w:val="00C165D0"/>
    <w:rsid w:val="00C23187"/>
    <w:rsid w:val="00C23D83"/>
    <w:rsid w:val="00C25235"/>
    <w:rsid w:val="00C264BD"/>
    <w:rsid w:val="00C34E1B"/>
    <w:rsid w:val="00C375B9"/>
    <w:rsid w:val="00C400FC"/>
    <w:rsid w:val="00C40C36"/>
    <w:rsid w:val="00C428E6"/>
    <w:rsid w:val="00C43E42"/>
    <w:rsid w:val="00C44A43"/>
    <w:rsid w:val="00C465D6"/>
    <w:rsid w:val="00C54499"/>
    <w:rsid w:val="00C56318"/>
    <w:rsid w:val="00C5651A"/>
    <w:rsid w:val="00C6025C"/>
    <w:rsid w:val="00C62BAF"/>
    <w:rsid w:val="00C632FB"/>
    <w:rsid w:val="00C633CF"/>
    <w:rsid w:val="00C643AC"/>
    <w:rsid w:val="00C64CAD"/>
    <w:rsid w:val="00C6666C"/>
    <w:rsid w:val="00C71CA8"/>
    <w:rsid w:val="00C725CE"/>
    <w:rsid w:val="00C756B1"/>
    <w:rsid w:val="00C85337"/>
    <w:rsid w:val="00C855EE"/>
    <w:rsid w:val="00C91BAE"/>
    <w:rsid w:val="00C93813"/>
    <w:rsid w:val="00CA08F2"/>
    <w:rsid w:val="00CA0A92"/>
    <w:rsid w:val="00CA0B1B"/>
    <w:rsid w:val="00CA36D8"/>
    <w:rsid w:val="00CA4CFC"/>
    <w:rsid w:val="00CA7F25"/>
    <w:rsid w:val="00CB3F48"/>
    <w:rsid w:val="00CB627B"/>
    <w:rsid w:val="00CC04A5"/>
    <w:rsid w:val="00CC31EA"/>
    <w:rsid w:val="00CC50C6"/>
    <w:rsid w:val="00CD1648"/>
    <w:rsid w:val="00CD3440"/>
    <w:rsid w:val="00CE39E9"/>
    <w:rsid w:val="00CE724C"/>
    <w:rsid w:val="00CF4D26"/>
    <w:rsid w:val="00D00341"/>
    <w:rsid w:val="00D024AB"/>
    <w:rsid w:val="00D03058"/>
    <w:rsid w:val="00D115E7"/>
    <w:rsid w:val="00D1241E"/>
    <w:rsid w:val="00D13779"/>
    <w:rsid w:val="00D15261"/>
    <w:rsid w:val="00D1555A"/>
    <w:rsid w:val="00D16CB7"/>
    <w:rsid w:val="00D2290C"/>
    <w:rsid w:val="00D22B0B"/>
    <w:rsid w:val="00D2323E"/>
    <w:rsid w:val="00D24BC3"/>
    <w:rsid w:val="00D254C8"/>
    <w:rsid w:val="00D26686"/>
    <w:rsid w:val="00D3185A"/>
    <w:rsid w:val="00D31D04"/>
    <w:rsid w:val="00D3254B"/>
    <w:rsid w:val="00D36C44"/>
    <w:rsid w:val="00D45CAF"/>
    <w:rsid w:val="00D5148F"/>
    <w:rsid w:val="00D54912"/>
    <w:rsid w:val="00D57EA1"/>
    <w:rsid w:val="00D63DAC"/>
    <w:rsid w:val="00D64624"/>
    <w:rsid w:val="00D65A23"/>
    <w:rsid w:val="00D67A92"/>
    <w:rsid w:val="00D704D5"/>
    <w:rsid w:val="00D71399"/>
    <w:rsid w:val="00D72242"/>
    <w:rsid w:val="00D73AF7"/>
    <w:rsid w:val="00D771F8"/>
    <w:rsid w:val="00D77B21"/>
    <w:rsid w:val="00D81C24"/>
    <w:rsid w:val="00D85132"/>
    <w:rsid w:val="00D8799B"/>
    <w:rsid w:val="00D93C52"/>
    <w:rsid w:val="00D95E28"/>
    <w:rsid w:val="00DA3BDB"/>
    <w:rsid w:val="00DA6FF7"/>
    <w:rsid w:val="00DB1934"/>
    <w:rsid w:val="00DB2776"/>
    <w:rsid w:val="00DB5256"/>
    <w:rsid w:val="00DB53B7"/>
    <w:rsid w:val="00DB6D56"/>
    <w:rsid w:val="00DC0155"/>
    <w:rsid w:val="00DC25E7"/>
    <w:rsid w:val="00DC2F22"/>
    <w:rsid w:val="00DC714C"/>
    <w:rsid w:val="00DD18AD"/>
    <w:rsid w:val="00DD234D"/>
    <w:rsid w:val="00DD591D"/>
    <w:rsid w:val="00DE437B"/>
    <w:rsid w:val="00DE4C06"/>
    <w:rsid w:val="00DE6841"/>
    <w:rsid w:val="00DF1146"/>
    <w:rsid w:val="00DF1240"/>
    <w:rsid w:val="00DF1EC9"/>
    <w:rsid w:val="00DF257D"/>
    <w:rsid w:val="00DF2CEC"/>
    <w:rsid w:val="00DF41B5"/>
    <w:rsid w:val="00DF6635"/>
    <w:rsid w:val="00E02C64"/>
    <w:rsid w:val="00E05BE0"/>
    <w:rsid w:val="00E06ED1"/>
    <w:rsid w:val="00E10841"/>
    <w:rsid w:val="00E11DFA"/>
    <w:rsid w:val="00E11E13"/>
    <w:rsid w:val="00E1321A"/>
    <w:rsid w:val="00E14A70"/>
    <w:rsid w:val="00E1605F"/>
    <w:rsid w:val="00E16A5E"/>
    <w:rsid w:val="00E16F8A"/>
    <w:rsid w:val="00E20C31"/>
    <w:rsid w:val="00E213BE"/>
    <w:rsid w:val="00E2191C"/>
    <w:rsid w:val="00E23AD4"/>
    <w:rsid w:val="00E25816"/>
    <w:rsid w:val="00E27D23"/>
    <w:rsid w:val="00E34FD9"/>
    <w:rsid w:val="00E35CE4"/>
    <w:rsid w:val="00E35E33"/>
    <w:rsid w:val="00E40CC0"/>
    <w:rsid w:val="00E4171A"/>
    <w:rsid w:val="00E42D21"/>
    <w:rsid w:val="00E44027"/>
    <w:rsid w:val="00E456C2"/>
    <w:rsid w:val="00E45F39"/>
    <w:rsid w:val="00E55FAC"/>
    <w:rsid w:val="00E560A3"/>
    <w:rsid w:val="00E57D61"/>
    <w:rsid w:val="00E66FF7"/>
    <w:rsid w:val="00E7038F"/>
    <w:rsid w:val="00E75260"/>
    <w:rsid w:val="00E75BB9"/>
    <w:rsid w:val="00E762B1"/>
    <w:rsid w:val="00E9463F"/>
    <w:rsid w:val="00EA2109"/>
    <w:rsid w:val="00EA2C96"/>
    <w:rsid w:val="00EB264C"/>
    <w:rsid w:val="00EB29A2"/>
    <w:rsid w:val="00EC165A"/>
    <w:rsid w:val="00EC35A6"/>
    <w:rsid w:val="00EC513D"/>
    <w:rsid w:val="00ED036C"/>
    <w:rsid w:val="00ED1931"/>
    <w:rsid w:val="00ED72C2"/>
    <w:rsid w:val="00EE0E9B"/>
    <w:rsid w:val="00EE11EF"/>
    <w:rsid w:val="00EE78FC"/>
    <w:rsid w:val="00EF51E1"/>
    <w:rsid w:val="00EF5DCB"/>
    <w:rsid w:val="00EF7231"/>
    <w:rsid w:val="00EF7908"/>
    <w:rsid w:val="00F00CC1"/>
    <w:rsid w:val="00F0414C"/>
    <w:rsid w:val="00F049F0"/>
    <w:rsid w:val="00F1749A"/>
    <w:rsid w:val="00F267FB"/>
    <w:rsid w:val="00F279F0"/>
    <w:rsid w:val="00F31840"/>
    <w:rsid w:val="00F33C95"/>
    <w:rsid w:val="00F364DA"/>
    <w:rsid w:val="00F37056"/>
    <w:rsid w:val="00F42C59"/>
    <w:rsid w:val="00F5178B"/>
    <w:rsid w:val="00F51940"/>
    <w:rsid w:val="00F523B0"/>
    <w:rsid w:val="00F52CE4"/>
    <w:rsid w:val="00F54166"/>
    <w:rsid w:val="00F56275"/>
    <w:rsid w:val="00F5668D"/>
    <w:rsid w:val="00F57BD3"/>
    <w:rsid w:val="00F6470A"/>
    <w:rsid w:val="00F659CA"/>
    <w:rsid w:val="00F73A9A"/>
    <w:rsid w:val="00F7414C"/>
    <w:rsid w:val="00F7592B"/>
    <w:rsid w:val="00F7642C"/>
    <w:rsid w:val="00F77D41"/>
    <w:rsid w:val="00F8388A"/>
    <w:rsid w:val="00F859B3"/>
    <w:rsid w:val="00F85D85"/>
    <w:rsid w:val="00F87865"/>
    <w:rsid w:val="00F9039F"/>
    <w:rsid w:val="00F908A6"/>
    <w:rsid w:val="00F92909"/>
    <w:rsid w:val="00F974E8"/>
    <w:rsid w:val="00FA1782"/>
    <w:rsid w:val="00FA1CB2"/>
    <w:rsid w:val="00FA63C2"/>
    <w:rsid w:val="00FA693A"/>
    <w:rsid w:val="00FB0D36"/>
    <w:rsid w:val="00FB1FDB"/>
    <w:rsid w:val="00FB3B3D"/>
    <w:rsid w:val="00FB6170"/>
    <w:rsid w:val="00FB7B92"/>
    <w:rsid w:val="00FB7C75"/>
    <w:rsid w:val="00FC3848"/>
    <w:rsid w:val="00FC43C7"/>
    <w:rsid w:val="00FC7DD3"/>
    <w:rsid w:val="00FD6500"/>
    <w:rsid w:val="00FE14DB"/>
    <w:rsid w:val="00FE366C"/>
    <w:rsid w:val="00FE7385"/>
    <w:rsid w:val="00FF1C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B34A9E7"/>
  <w15:docId w15:val="{3454B23E-931B-4788-B331-299056F18D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5" w:line="267" w:lineRule="auto"/>
      <w:ind w:right="31"/>
      <w:jc w:val="center"/>
      <w:outlineLvl w:val="0"/>
    </w:pPr>
    <w:rPr>
      <w:rFonts w:ascii="Times New Roman" w:eastAsia="Times New Roman" w:hAnsi="Times New Roman" w:cs="Times New Roman"/>
      <w:b/>
      <w:color w:val="000000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after="14" w:line="269" w:lineRule="auto"/>
      <w:ind w:left="10" w:right="6163" w:hanging="10"/>
      <w:outlineLvl w:val="1"/>
    </w:pPr>
    <w:rPr>
      <w:rFonts w:ascii="Times New Roman" w:eastAsia="Times New Roman" w:hAnsi="Times New Roman" w:cs="Times New Roman"/>
      <w:b/>
      <w:color w:val="000000"/>
      <w:sz w:val="24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Times New Roman" w:eastAsia="Times New Roman" w:hAnsi="Times New Roman" w:cs="Times New Roman"/>
      <w:b/>
      <w:color w:val="000000"/>
      <w:sz w:val="24"/>
      <w:u w:val="single" w:color="000000"/>
    </w:rPr>
  </w:style>
  <w:style w:type="character" w:customStyle="1" w:styleId="Heading1Char">
    <w:name w:val="Heading 1 Char"/>
    <w:link w:val="Heading1"/>
    <w:uiPriority w:val="9"/>
    <w:rPr>
      <w:rFonts w:ascii="Times New Roman" w:eastAsia="Times New Roman" w:hAnsi="Times New Roman" w:cs="Times New Roman"/>
      <w:b/>
      <w:color w:val="000000"/>
      <w:sz w:val="28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1A7AF2"/>
    <w:pPr>
      <w:spacing w:after="0" w:line="240" w:lineRule="auto"/>
    </w:pPr>
    <w:rPr>
      <w:rFonts w:eastAsiaTheme="minorHAnsi"/>
      <w:lang w:eastAsia="en-US"/>
    </w:rPr>
  </w:style>
  <w:style w:type="character" w:styleId="Hyperlink">
    <w:name w:val="Hyperlink"/>
    <w:basedOn w:val="DefaultParagraphFont"/>
    <w:uiPriority w:val="99"/>
    <w:unhideWhenUsed/>
    <w:rsid w:val="006B669E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AC28E2"/>
    <w:pPr>
      <w:ind w:left="720"/>
      <w:contextualSpacing/>
    </w:pPr>
  </w:style>
  <w:style w:type="character" w:customStyle="1" w:styleId="mw-page-title-main">
    <w:name w:val="mw-page-title-main"/>
    <w:basedOn w:val="DefaultParagraphFont"/>
    <w:rsid w:val="00DB6D56"/>
  </w:style>
  <w:style w:type="character" w:styleId="Strong">
    <w:name w:val="Strong"/>
    <w:basedOn w:val="DefaultParagraphFont"/>
    <w:uiPriority w:val="22"/>
    <w:qFormat/>
    <w:rsid w:val="007200C7"/>
    <w:rPr>
      <w:b/>
      <w:bCs/>
    </w:rPr>
  </w:style>
  <w:style w:type="character" w:styleId="Emphasis">
    <w:name w:val="Emphasis"/>
    <w:basedOn w:val="DefaultParagraphFont"/>
    <w:uiPriority w:val="20"/>
    <w:qFormat/>
    <w:rsid w:val="007200C7"/>
    <w:rPr>
      <w:i/>
      <w:iCs/>
    </w:rPr>
  </w:style>
  <w:style w:type="paragraph" w:styleId="PlainText">
    <w:name w:val="Plain Text"/>
    <w:basedOn w:val="Normal"/>
    <w:link w:val="PlainTextChar"/>
    <w:uiPriority w:val="99"/>
    <w:unhideWhenUsed/>
    <w:rsid w:val="003A27B7"/>
    <w:pPr>
      <w:spacing w:after="0" w:line="240" w:lineRule="auto"/>
    </w:pPr>
    <w:rPr>
      <w:rFonts w:eastAsiaTheme="minorHAnsi" w:cstheme="minorBidi"/>
      <w:color w:val="auto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3A27B7"/>
    <w:rPr>
      <w:rFonts w:ascii="Calibri" w:eastAsiaTheme="minorHAnsi" w:hAnsi="Calibri"/>
      <w:szCs w:val="21"/>
      <w:lang w:eastAsia="en-US"/>
    </w:rPr>
  </w:style>
  <w:style w:type="paragraph" w:styleId="Revision">
    <w:name w:val="Revision"/>
    <w:hidden/>
    <w:uiPriority w:val="99"/>
    <w:semiHidden/>
    <w:rsid w:val="009D04E8"/>
    <w:pPr>
      <w:spacing w:after="0" w:line="240" w:lineRule="auto"/>
    </w:pPr>
    <w:rPr>
      <w:rFonts w:ascii="Calibri" w:eastAsia="Calibri" w:hAnsi="Calibri" w:cs="Calibri"/>
      <w:color w:val="000000"/>
    </w:rPr>
  </w:style>
  <w:style w:type="character" w:styleId="CommentReference">
    <w:name w:val="annotation reference"/>
    <w:basedOn w:val="DefaultParagraphFont"/>
    <w:uiPriority w:val="99"/>
    <w:semiHidden/>
    <w:unhideWhenUsed/>
    <w:rsid w:val="009D04E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D04E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D04E8"/>
    <w:rPr>
      <w:rFonts w:ascii="Calibri" w:eastAsia="Calibri" w:hAnsi="Calibri" w:cs="Calibri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D04E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D04E8"/>
    <w:rPr>
      <w:rFonts w:ascii="Calibri" w:eastAsia="Calibri" w:hAnsi="Calibri" w:cs="Calibri"/>
      <w:b/>
      <w:bCs/>
      <w:color w:val="000000"/>
      <w:sz w:val="20"/>
      <w:szCs w:val="20"/>
    </w:rPr>
  </w:style>
  <w:style w:type="paragraph" w:styleId="NormalWeb">
    <w:name w:val="Normal (Web)"/>
    <w:basedOn w:val="Normal"/>
    <w:uiPriority w:val="99"/>
    <w:unhideWhenUsed/>
    <w:rsid w:val="00F7414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gmail-p1">
    <w:name w:val="gmail-p1"/>
    <w:basedOn w:val="Normal"/>
    <w:rsid w:val="008C02A7"/>
    <w:pPr>
      <w:spacing w:before="100" w:beforeAutospacing="1" w:after="100" w:afterAutospacing="1" w:line="240" w:lineRule="auto"/>
    </w:pPr>
    <w:rPr>
      <w:rFonts w:eastAsiaTheme="minorHAnsi"/>
      <w:color w:val="auto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F3705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37056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F3705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37056"/>
    <w:rPr>
      <w:rFonts w:ascii="Calibri" w:eastAsia="Calibri" w:hAnsi="Calibri" w:cs="Calibri"/>
      <w:color w:val="000000"/>
    </w:rPr>
  </w:style>
  <w:style w:type="character" w:styleId="UnresolvedMention">
    <w:name w:val="Unresolved Mention"/>
    <w:basedOn w:val="DefaultParagraphFont"/>
    <w:uiPriority w:val="99"/>
    <w:semiHidden/>
    <w:unhideWhenUsed/>
    <w:rsid w:val="0093751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74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5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0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3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32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06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72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260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36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72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63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07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91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09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53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01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42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20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61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57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788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89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6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8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90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23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69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23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112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80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mailto:marie@festivalkrumlov.cz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festivalkrumlov.cz" TargetMode="Externa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A6E20CE5-DCAA-CE41-9B2B-FB9F4BDCE2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176</Words>
  <Characters>6940</Characters>
  <Application>Microsoft Office Word</Application>
  <DocSecurity>0</DocSecurity>
  <Lines>57</Lines>
  <Paragraphs>1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e Rydlova</dc:creator>
  <cp:keywords/>
  <cp:lastModifiedBy>Mája Rydlová</cp:lastModifiedBy>
  <cp:revision>2</cp:revision>
  <cp:lastPrinted>2023-07-11T11:21:00Z</cp:lastPrinted>
  <dcterms:created xsi:type="dcterms:W3CDTF">2023-07-12T06:48:00Z</dcterms:created>
  <dcterms:modified xsi:type="dcterms:W3CDTF">2023-07-12T06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be77b222091fcdc13ab4fcf493fa637b1f2e14285aea79c5abaf5fc856206a3</vt:lpwstr>
  </property>
</Properties>
</file>